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6B313" w14:textId="77777777" w:rsidR="00335F9D" w:rsidRDefault="00335F9D">
      <w:r>
        <w:t>In the name of GOD the companionate the merciful</w:t>
      </w:r>
    </w:p>
    <w:p w14:paraId="52C0C428" w14:textId="77777777" w:rsidR="00335F9D" w:rsidRDefault="00335F9D"/>
    <w:p w14:paraId="48320DB8" w14:textId="77777777" w:rsidR="00335F9D" w:rsidRPr="00B93315" w:rsidRDefault="00B93315">
      <w:pPr>
        <w:rPr>
          <w:b/>
          <w:sz w:val="36"/>
          <w:szCs w:val="36"/>
        </w:rPr>
      </w:pPr>
      <w:r w:rsidRPr="00B93315">
        <w:rPr>
          <w:b/>
          <w:sz w:val="36"/>
          <w:szCs w:val="36"/>
        </w:rPr>
        <w:t xml:space="preserve">ALAD + </w:t>
      </w:r>
      <w:proofErr w:type="spellStart"/>
      <w:r w:rsidRPr="00B93315">
        <w:rPr>
          <w:b/>
          <w:sz w:val="36"/>
          <w:szCs w:val="36"/>
        </w:rPr>
        <w:t>dxxzz</w:t>
      </w:r>
      <w:proofErr w:type="spellEnd"/>
    </w:p>
    <w:p w14:paraId="434527DB" w14:textId="77777777" w:rsidR="00335F9D" w:rsidRDefault="00335F9D"/>
    <w:p w14:paraId="4F16D87F" w14:textId="6715FF1B" w:rsidR="00335F9D" w:rsidRDefault="00335F9D">
      <w:r>
        <w:t xml:space="preserve">Arrhythmia </w:t>
      </w:r>
    </w:p>
    <w:p w14:paraId="51E89084" w14:textId="069C89F4" w:rsidR="00565BBF" w:rsidRDefault="00565BBF"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seeds :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[29  9  7  0  8 24  4  3 18  1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35F9D" w14:paraId="6576AAD0" w14:textId="77777777" w:rsidTr="00335F9D">
        <w:tc>
          <w:tcPr>
            <w:tcW w:w="2337" w:type="dxa"/>
          </w:tcPr>
          <w:p w14:paraId="3A7C551B" w14:textId="77777777" w:rsidR="00335F9D" w:rsidRDefault="00335F9D"/>
        </w:tc>
        <w:tc>
          <w:tcPr>
            <w:tcW w:w="2337" w:type="dxa"/>
          </w:tcPr>
          <w:p w14:paraId="4ED9C5E6" w14:textId="77777777" w:rsidR="00335F9D" w:rsidRDefault="00335F9D">
            <w:r>
              <w:t xml:space="preserve">Precision </w:t>
            </w:r>
          </w:p>
        </w:tc>
        <w:tc>
          <w:tcPr>
            <w:tcW w:w="2338" w:type="dxa"/>
          </w:tcPr>
          <w:p w14:paraId="1389E146" w14:textId="77777777" w:rsidR="00335F9D" w:rsidRDefault="00335F9D">
            <w:r>
              <w:t xml:space="preserve">Recall </w:t>
            </w:r>
          </w:p>
        </w:tc>
        <w:tc>
          <w:tcPr>
            <w:tcW w:w="2338" w:type="dxa"/>
          </w:tcPr>
          <w:p w14:paraId="2B93F04E" w14:textId="77777777" w:rsidR="00335F9D" w:rsidRDefault="00335F9D">
            <w:r>
              <w:t>F1 score</w:t>
            </w:r>
          </w:p>
        </w:tc>
      </w:tr>
      <w:tr w:rsidR="00335F9D" w14:paraId="7AB1C8FE" w14:textId="77777777" w:rsidTr="00335F9D">
        <w:tc>
          <w:tcPr>
            <w:tcW w:w="2337" w:type="dxa"/>
          </w:tcPr>
          <w:p w14:paraId="1483DC89" w14:textId="77777777" w:rsidR="00335F9D" w:rsidRDefault="00335F9D">
            <w:r>
              <w:t>L1</w:t>
            </w:r>
          </w:p>
        </w:tc>
        <w:tc>
          <w:tcPr>
            <w:tcW w:w="2337" w:type="dxa"/>
          </w:tcPr>
          <w:p w14:paraId="21B0279F" w14:textId="0374AAAA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41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37</w:t>
            </w:r>
          </w:p>
        </w:tc>
        <w:tc>
          <w:tcPr>
            <w:tcW w:w="2338" w:type="dxa"/>
          </w:tcPr>
          <w:p w14:paraId="7DECCCE9" w14:textId="2F786685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5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71</w:t>
            </w:r>
          </w:p>
        </w:tc>
        <w:tc>
          <w:tcPr>
            <w:tcW w:w="2338" w:type="dxa"/>
          </w:tcPr>
          <w:p w14:paraId="007DF1CC" w14:textId="525241F7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4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54</w:t>
            </w:r>
          </w:p>
        </w:tc>
      </w:tr>
      <w:tr w:rsidR="00335F9D" w14:paraId="0B5CDD14" w14:textId="77777777" w:rsidTr="00335F9D">
        <w:tc>
          <w:tcPr>
            <w:tcW w:w="2337" w:type="dxa"/>
          </w:tcPr>
          <w:p w14:paraId="1178A6B9" w14:textId="77777777" w:rsidR="00335F9D" w:rsidRDefault="00335F9D">
            <w:r>
              <w:t>L2</w:t>
            </w:r>
          </w:p>
        </w:tc>
        <w:tc>
          <w:tcPr>
            <w:tcW w:w="2337" w:type="dxa"/>
          </w:tcPr>
          <w:p w14:paraId="5CA0BC2E" w14:textId="57557F97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352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="00E46C76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03</w:t>
            </w:r>
          </w:p>
        </w:tc>
        <w:tc>
          <w:tcPr>
            <w:tcW w:w="2338" w:type="dxa"/>
          </w:tcPr>
          <w:p w14:paraId="1D601AA9" w14:textId="461A322D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62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35</w:t>
            </w:r>
          </w:p>
        </w:tc>
        <w:tc>
          <w:tcPr>
            <w:tcW w:w="2338" w:type="dxa"/>
          </w:tcPr>
          <w:p w14:paraId="0AEB9918" w14:textId="0E072FEB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54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19</w:t>
            </w:r>
          </w:p>
        </w:tc>
      </w:tr>
      <w:tr w:rsidR="00335F9D" w14:paraId="4BBCC870" w14:textId="77777777" w:rsidTr="00335F9D">
        <w:tc>
          <w:tcPr>
            <w:tcW w:w="2337" w:type="dxa"/>
          </w:tcPr>
          <w:p w14:paraId="0499F3F4" w14:textId="77777777" w:rsidR="00335F9D" w:rsidRDefault="00335F9D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21308726" w14:textId="66945B95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493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="00DE78F7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30807</w:t>
            </w:r>
          </w:p>
        </w:tc>
        <w:tc>
          <w:tcPr>
            <w:tcW w:w="2338" w:type="dxa"/>
          </w:tcPr>
          <w:p w14:paraId="5DBD766C" w14:textId="70551459" w:rsidR="00335F9D" w:rsidRDefault="00DE78F7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09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445</w:t>
            </w:r>
          </w:p>
        </w:tc>
        <w:tc>
          <w:tcPr>
            <w:tcW w:w="2338" w:type="dxa"/>
          </w:tcPr>
          <w:p w14:paraId="48750139" w14:textId="66A00C4B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187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047</w:t>
            </w:r>
          </w:p>
        </w:tc>
      </w:tr>
      <w:tr w:rsidR="00335F9D" w14:paraId="3725FF02" w14:textId="77777777" w:rsidTr="00335F9D">
        <w:tc>
          <w:tcPr>
            <w:tcW w:w="2337" w:type="dxa"/>
          </w:tcPr>
          <w:p w14:paraId="24625DA3" w14:textId="77777777" w:rsidR="00335F9D" w:rsidRDefault="00335F9D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6CAEEDBC" w14:textId="55AF82A1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70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781</w:t>
            </w:r>
          </w:p>
        </w:tc>
        <w:tc>
          <w:tcPr>
            <w:tcW w:w="2338" w:type="dxa"/>
          </w:tcPr>
          <w:p w14:paraId="0DE335FE" w14:textId="1799E4D6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87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830</w:t>
            </w:r>
          </w:p>
        </w:tc>
        <w:tc>
          <w:tcPr>
            <w:tcW w:w="2338" w:type="dxa"/>
          </w:tcPr>
          <w:p w14:paraId="609B0BF1" w14:textId="47A0B84F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7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805</w:t>
            </w:r>
          </w:p>
        </w:tc>
      </w:tr>
      <w:tr w:rsidR="00335F9D" w14:paraId="2E5D6DB2" w14:textId="77777777" w:rsidTr="00335F9D">
        <w:tc>
          <w:tcPr>
            <w:tcW w:w="2337" w:type="dxa"/>
          </w:tcPr>
          <w:p w14:paraId="47B4BD21" w14:textId="77777777" w:rsidR="00335F9D" w:rsidRDefault="00335F9D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7BC866D0" w14:textId="2CF1763E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32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26</w:t>
            </w:r>
          </w:p>
        </w:tc>
        <w:tc>
          <w:tcPr>
            <w:tcW w:w="2338" w:type="dxa"/>
          </w:tcPr>
          <w:p w14:paraId="521D32DF" w14:textId="2FBFF553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65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52</w:t>
            </w:r>
          </w:p>
        </w:tc>
        <w:tc>
          <w:tcPr>
            <w:tcW w:w="2338" w:type="dxa"/>
          </w:tcPr>
          <w:p w14:paraId="453571D9" w14:textId="23FCDCC7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484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39</w:t>
            </w:r>
          </w:p>
        </w:tc>
      </w:tr>
      <w:tr w:rsidR="00335F9D" w14:paraId="629C01B6" w14:textId="77777777" w:rsidTr="00335F9D">
        <w:tc>
          <w:tcPr>
            <w:tcW w:w="2337" w:type="dxa"/>
          </w:tcPr>
          <w:p w14:paraId="514613AA" w14:textId="77777777" w:rsidR="00335F9D" w:rsidRDefault="00335F9D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086D3DF9" w14:textId="6B4166BD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58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27</w:t>
            </w:r>
          </w:p>
        </w:tc>
        <w:tc>
          <w:tcPr>
            <w:tcW w:w="2338" w:type="dxa"/>
          </w:tcPr>
          <w:p w14:paraId="61EF2B6F" w14:textId="5A90D50C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781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59</w:t>
            </w:r>
          </w:p>
        </w:tc>
        <w:tc>
          <w:tcPr>
            <w:tcW w:w="2338" w:type="dxa"/>
          </w:tcPr>
          <w:p w14:paraId="2F622115" w14:textId="1468323E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6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43</w:t>
            </w:r>
          </w:p>
        </w:tc>
      </w:tr>
      <w:tr w:rsidR="00B93315" w14:paraId="12B31B8D" w14:textId="77777777" w:rsidTr="00335F9D">
        <w:tc>
          <w:tcPr>
            <w:tcW w:w="2337" w:type="dxa"/>
          </w:tcPr>
          <w:p w14:paraId="15FA9037" w14:textId="77777777" w:rsidR="00B93315" w:rsidRDefault="00B93315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487B5370" w14:textId="4327D6F6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17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20</w:t>
            </w:r>
          </w:p>
        </w:tc>
        <w:tc>
          <w:tcPr>
            <w:tcW w:w="2338" w:type="dxa"/>
          </w:tcPr>
          <w:p w14:paraId="3E3CD823" w14:textId="2CEA6E42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500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46</w:t>
            </w:r>
          </w:p>
        </w:tc>
        <w:tc>
          <w:tcPr>
            <w:tcW w:w="2338" w:type="dxa"/>
          </w:tcPr>
          <w:p w14:paraId="3F3C987F" w14:textId="67404DC6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33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33</w:t>
            </w:r>
          </w:p>
        </w:tc>
      </w:tr>
    </w:tbl>
    <w:p w14:paraId="7C34BAC6" w14:textId="77777777" w:rsidR="009D2A84" w:rsidRDefault="00335F9D">
      <w:r>
        <w:t xml:space="preserve"> </w:t>
      </w:r>
    </w:p>
    <w:p w14:paraId="0DEE33DF" w14:textId="77777777" w:rsidR="00335F9D" w:rsidRDefault="00335F9D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35F9D" w14:paraId="64305309" w14:textId="77777777" w:rsidTr="0062215A">
        <w:tc>
          <w:tcPr>
            <w:tcW w:w="2337" w:type="dxa"/>
          </w:tcPr>
          <w:p w14:paraId="0648A1E5" w14:textId="77777777" w:rsidR="00335F9D" w:rsidRDefault="00335F9D" w:rsidP="0062215A"/>
        </w:tc>
        <w:tc>
          <w:tcPr>
            <w:tcW w:w="2337" w:type="dxa"/>
          </w:tcPr>
          <w:p w14:paraId="2B77844B" w14:textId="77777777" w:rsidR="00335F9D" w:rsidRDefault="00335F9D" w:rsidP="0062215A">
            <w:r>
              <w:t xml:space="preserve">Precision </w:t>
            </w:r>
          </w:p>
        </w:tc>
        <w:tc>
          <w:tcPr>
            <w:tcW w:w="2338" w:type="dxa"/>
          </w:tcPr>
          <w:p w14:paraId="231AEA45" w14:textId="77777777" w:rsidR="00335F9D" w:rsidRDefault="00335F9D" w:rsidP="0062215A">
            <w:r>
              <w:t xml:space="preserve">Recall </w:t>
            </w:r>
          </w:p>
        </w:tc>
        <w:tc>
          <w:tcPr>
            <w:tcW w:w="2338" w:type="dxa"/>
          </w:tcPr>
          <w:p w14:paraId="5A9A154F" w14:textId="77777777" w:rsidR="00335F9D" w:rsidRDefault="00335F9D" w:rsidP="0062215A">
            <w:r>
              <w:t>F1 score</w:t>
            </w:r>
          </w:p>
        </w:tc>
      </w:tr>
      <w:tr w:rsidR="00C307A2" w14:paraId="37C203F8" w14:textId="77777777" w:rsidTr="0062215A">
        <w:tc>
          <w:tcPr>
            <w:tcW w:w="2337" w:type="dxa"/>
          </w:tcPr>
          <w:p w14:paraId="2CEE6A38" w14:textId="77777777" w:rsidR="00C307A2" w:rsidRDefault="00C307A2" w:rsidP="00C307A2">
            <w:r>
              <w:t>L1</w:t>
            </w:r>
          </w:p>
        </w:tc>
        <w:tc>
          <w:tcPr>
            <w:tcW w:w="2337" w:type="dxa"/>
          </w:tcPr>
          <w:p w14:paraId="516DBA0A" w14:textId="41E2AFBA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986E759" w14:textId="4A44AA75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476639BE" w14:textId="3879F345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3A33F178" w14:textId="77777777" w:rsidTr="0062215A">
        <w:tc>
          <w:tcPr>
            <w:tcW w:w="2337" w:type="dxa"/>
          </w:tcPr>
          <w:p w14:paraId="291F01AF" w14:textId="77777777" w:rsidR="00C307A2" w:rsidRDefault="00C307A2" w:rsidP="00C307A2">
            <w:r>
              <w:t>L2</w:t>
            </w:r>
          </w:p>
        </w:tc>
        <w:tc>
          <w:tcPr>
            <w:tcW w:w="2337" w:type="dxa"/>
          </w:tcPr>
          <w:p w14:paraId="25906015" w14:textId="307C59F9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EC2C060" w14:textId="474C331B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005AE5F1" w14:textId="3976627A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11B55E19" w14:textId="77777777" w:rsidTr="0062215A">
        <w:tc>
          <w:tcPr>
            <w:tcW w:w="2337" w:type="dxa"/>
          </w:tcPr>
          <w:p w14:paraId="75C354CB" w14:textId="77777777" w:rsidR="00C307A2" w:rsidRDefault="00C307A2" w:rsidP="00C307A2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6198F3EB" w14:textId="2D947269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43D26818" w14:textId="51515C2A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9F045DE" w14:textId="0DACB5F2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44061EE7" w14:textId="77777777" w:rsidTr="0062215A">
        <w:tc>
          <w:tcPr>
            <w:tcW w:w="2337" w:type="dxa"/>
          </w:tcPr>
          <w:p w14:paraId="75E78FB7" w14:textId="77777777" w:rsidR="00C307A2" w:rsidRDefault="00C307A2" w:rsidP="00C307A2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4F8146E2" w14:textId="32F5EE87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D89190E" w14:textId="39498A6E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F92F677" w14:textId="35CCAD4D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127E51C6" w14:textId="77777777" w:rsidTr="0062215A">
        <w:tc>
          <w:tcPr>
            <w:tcW w:w="2337" w:type="dxa"/>
          </w:tcPr>
          <w:p w14:paraId="39DC5E82" w14:textId="77777777" w:rsidR="00C307A2" w:rsidRDefault="00C307A2" w:rsidP="00C307A2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56226BDB" w14:textId="1FCC765B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0190871B" w14:textId="55506943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09BC26B" w14:textId="08213925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3141DC3C" w14:textId="77777777" w:rsidTr="0062215A">
        <w:tc>
          <w:tcPr>
            <w:tcW w:w="2337" w:type="dxa"/>
          </w:tcPr>
          <w:p w14:paraId="1313E22D" w14:textId="77777777" w:rsidR="00C307A2" w:rsidRDefault="00C307A2" w:rsidP="00C307A2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7CD88DE1" w14:textId="01E53536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1AC7FBC5" w14:textId="08E31E3D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05127C94" w14:textId="7D99EF9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2D14CBA4" w14:textId="77777777" w:rsidTr="0062215A">
        <w:tc>
          <w:tcPr>
            <w:tcW w:w="2337" w:type="dxa"/>
          </w:tcPr>
          <w:p w14:paraId="46AAB28D" w14:textId="77777777" w:rsidR="00C307A2" w:rsidRDefault="00C307A2" w:rsidP="00C307A2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D90B360" w14:textId="51371C47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533E2FC8" w14:textId="0C0BB70C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13BBF78E" w14:textId="1588978C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</w:tbl>
    <w:p w14:paraId="11D5303E" w14:textId="77777777" w:rsidR="00335F9D" w:rsidRDefault="00335F9D"/>
    <w:p w14:paraId="3AA86FF3" w14:textId="77777777" w:rsidR="00335F9D" w:rsidRDefault="00335F9D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8"/>
        <w:gridCol w:w="615"/>
        <w:gridCol w:w="614"/>
        <w:gridCol w:w="614"/>
        <w:gridCol w:w="613"/>
        <w:gridCol w:w="613"/>
        <w:gridCol w:w="613"/>
        <w:gridCol w:w="613"/>
        <w:gridCol w:w="613"/>
        <w:gridCol w:w="613"/>
        <w:gridCol w:w="611"/>
        <w:gridCol w:w="1440"/>
      </w:tblGrid>
      <w:tr w:rsidR="0062215A" w:rsidRPr="00335F9D" w14:paraId="112786F3" w14:textId="77777777" w:rsidTr="00C307A2">
        <w:tc>
          <w:tcPr>
            <w:tcW w:w="1778" w:type="dxa"/>
          </w:tcPr>
          <w:p w14:paraId="6ADB844F" w14:textId="77777777" w:rsidR="0062215A" w:rsidRPr="00335F9D" w:rsidRDefault="0062215A" w:rsidP="00335F9D">
            <w:pPr>
              <w:spacing w:after="160" w:line="259" w:lineRule="auto"/>
            </w:pPr>
          </w:p>
        </w:tc>
        <w:tc>
          <w:tcPr>
            <w:tcW w:w="615" w:type="dxa"/>
          </w:tcPr>
          <w:p w14:paraId="6596AE24" w14:textId="574DD5C3" w:rsidR="0062215A" w:rsidRDefault="0062215A" w:rsidP="00335F9D">
            <w:r>
              <w:t>0</w:t>
            </w:r>
          </w:p>
        </w:tc>
        <w:tc>
          <w:tcPr>
            <w:tcW w:w="614" w:type="dxa"/>
          </w:tcPr>
          <w:p w14:paraId="4DBA92B7" w14:textId="600E6DFC" w:rsidR="0062215A" w:rsidRDefault="0062215A" w:rsidP="00335F9D">
            <w:r>
              <w:t>1</w:t>
            </w:r>
          </w:p>
        </w:tc>
        <w:tc>
          <w:tcPr>
            <w:tcW w:w="614" w:type="dxa"/>
          </w:tcPr>
          <w:p w14:paraId="01EE2224" w14:textId="249E35B7" w:rsidR="0062215A" w:rsidRDefault="0062215A" w:rsidP="00335F9D">
            <w:r>
              <w:t>2</w:t>
            </w:r>
          </w:p>
        </w:tc>
        <w:tc>
          <w:tcPr>
            <w:tcW w:w="613" w:type="dxa"/>
          </w:tcPr>
          <w:p w14:paraId="2007A3CD" w14:textId="647F66CC" w:rsidR="0062215A" w:rsidRDefault="0062215A" w:rsidP="00335F9D">
            <w:r>
              <w:t>3</w:t>
            </w:r>
          </w:p>
        </w:tc>
        <w:tc>
          <w:tcPr>
            <w:tcW w:w="613" w:type="dxa"/>
          </w:tcPr>
          <w:p w14:paraId="06FA1507" w14:textId="06979E98" w:rsidR="0062215A" w:rsidRDefault="0062215A" w:rsidP="00335F9D">
            <w:r>
              <w:t>4</w:t>
            </w:r>
          </w:p>
        </w:tc>
        <w:tc>
          <w:tcPr>
            <w:tcW w:w="613" w:type="dxa"/>
          </w:tcPr>
          <w:p w14:paraId="1E43B055" w14:textId="01ABD1B7" w:rsidR="0062215A" w:rsidRDefault="0062215A" w:rsidP="00335F9D">
            <w:r>
              <w:t>5</w:t>
            </w:r>
          </w:p>
        </w:tc>
        <w:tc>
          <w:tcPr>
            <w:tcW w:w="613" w:type="dxa"/>
          </w:tcPr>
          <w:p w14:paraId="18208E87" w14:textId="3798F834" w:rsidR="0062215A" w:rsidRDefault="0062215A" w:rsidP="00335F9D">
            <w:r>
              <w:t>6</w:t>
            </w:r>
          </w:p>
        </w:tc>
        <w:tc>
          <w:tcPr>
            <w:tcW w:w="613" w:type="dxa"/>
          </w:tcPr>
          <w:p w14:paraId="25B1381A" w14:textId="0276A881" w:rsidR="0062215A" w:rsidRDefault="0062215A" w:rsidP="00335F9D">
            <w:r>
              <w:t>7</w:t>
            </w:r>
          </w:p>
        </w:tc>
        <w:tc>
          <w:tcPr>
            <w:tcW w:w="613" w:type="dxa"/>
          </w:tcPr>
          <w:p w14:paraId="7675EF43" w14:textId="1D2B1D87" w:rsidR="0062215A" w:rsidRDefault="0062215A" w:rsidP="00335F9D">
            <w:r>
              <w:t>8</w:t>
            </w:r>
          </w:p>
        </w:tc>
        <w:tc>
          <w:tcPr>
            <w:tcW w:w="611" w:type="dxa"/>
          </w:tcPr>
          <w:p w14:paraId="7BC80B06" w14:textId="1A189485" w:rsidR="0062215A" w:rsidRDefault="0062215A" w:rsidP="00335F9D">
            <w:r>
              <w:t>9</w:t>
            </w:r>
          </w:p>
        </w:tc>
        <w:tc>
          <w:tcPr>
            <w:tcW w:w="1440" w:type="dxa"/>
          </w:tcPr>
          <w:p w14:paraId="026FAC09" w14:textId="106F5C3C" w:rsidR="0062215A" w:rsidRPr="00335F9D" w:rsidRDefault="0062215A" w:rsidP="00335F9D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C307A2" w:rsidRPr="00335F9D" w14:paraId="6C8012C2" w14:textId="77777777" w:rsidTr="00C307A2">
        <w:tc>
          <w:tcPr>
            <w:tcW w:w="1778" w:type="dxa"/>
          </w:tcPr>
          <w:p w14:paraId="3470DC2A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15" w:type="dxa"/>
          </w:tcPr>
          <w:p w14:paraId="7B1F3DA6" w14:textId="58EF53D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27F4B97D" w14:textId="20A4A38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52239A14" w14:textId="102E463B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531734A" w14:textId="31D879C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2113B59" w14:textId="3285BA2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B151ACB" w14:textId="6B90A95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4EABE56" w14:textId="658D43F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27183CA" w14:textId="6832928E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2CE71D4" w14:textId="4A37AB4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157B86C4" w14:textId="6F1E7F1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68BB1777" w14:textId="7FFE581D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1FFB9537" w14:textId="77777777" w:rsidTr="00C307A2">
        <w:tc>
          <w:tcPr>
            <w:tcW w:w="1778" w:type="dxa"/>
          </w:tcPr>
          <w:p w14:paraId="085C9736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15" w:type="dxa"/>
          </w:tcPr>
          <w:p w14:paraId="56E06451" w14:textId="62ACBE2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32FB6963" w14:textId="7FCB98B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76751F10" w14:textId="727511A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45A38B0" w14:textId="61C08E1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45166B4" w14:textId="1F7D14C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3139037" w14:textId="0E1C439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FA5A9F9" w14:textId="4E0990D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31FBDAF" w14:textId="19CE9BD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82F4D26" w14:textId="7E8FA30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447B288F" w14:textId="5EE979C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6321BA79" w14:textId="667CCA67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328564A9" w14:textId="77777777" w:rsidTr="00C307A2">
        <w:tc>
          <w:tcPr>
            <w:tcW w:w="1778" w:type="dxa"/>
          </w:tcPr>
          <w:p w14:paraId="11982FFB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15" w:type="dxa"/>
          </w:tcPr>
          <w:p w14:paraId="28D1C04D" w14:textId="1807ED4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0A66BCCA" w14:textId="40AE23C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546B0725" w14:textId="10324AB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93C4EE5" w14:textId="3317E9F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E1B20DC" w14:textId="1C924BAB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1D71356" w14:textId="6D58CF3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020167B3" w14:textId="6006888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1C66AB4E" w14:textId="263E8A4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040BFEE" w14:textId="676E54E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190C8B68" w14:textId="3DF284C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16757139" w14:textId="5C6DB944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029BF076" w14:textId="77777777" w:rsidTr="00C307A2">
        <w:tc>
          <w:tcPr>
            <w:tcW w:w="1778" w:type="dxa"/>
          </w:tcPr>
          <w:p w14:paraId="42736FC7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15" w:type="dxa"/>
          </w:tcPr>
          <w:p w14:paraId="3888BB7A" w14:textId="0326BA7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214C0664" w14:textId="73A094B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34B500C3" w14:textId="7468563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50E8FBB" w14:textId="37785C6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52AF046" w14:textId="336D95E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DB2C76B" w14:textId="0311698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868775C" w14:textId="75B0C6F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3FEE469" w14:textId="484AF46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E437C80" w14:textId="0EBC0A7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4CB65A9A" w14:textId="1BDC1E2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6193EA9A" w14:textId="78695C76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62E7DB5A" w14:textId="77777777" w:rsidTr="00C307A2">
        <w:tc>
          <w:tcPr>
            <w:tcW w:w="1778" w:type="dxa"/>
          </w:tcPr>
          <w:p w14:paraId="3364A287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lastRenderedPageBreak/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15" w:type="dxa"/>
          </w:tcPr>
          <w:p w14:paraId="6EDDE34E" w14:textId="4DDE22F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5102261C" w14:textId="0B6B82C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3C778087" w14:textId="546D792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4103CBD" w14:textId="0035B51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89673F0" w14:textId="6DD9606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9E23E18" w14:textId="69B4404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CD00F3D" w14:textId="749F04B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ED76959" w14:textId="1E283D0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146F5D7" w14:textId="66B5511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4D4F9BD7" w14:textId="0971C96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36BBEFB6" w14:textId="733327B8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278CB2AA" w14:textId="77777777" w:rsidTr="00C307A2">
        <w:tc>
          <w:tcPr>
            <w:tcW w:w="1778" w:type="dxa"/>
          </w:tcPr>
          <w:p w14:paraId="73D6FB69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15" w:type="dxa"/>
          </w:tcPr>
          <w:p w14:paraId="55BA39E1" w14:textId="5DF07EA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020C7F0B" w14:textId="3683B20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12DD4F82" w14:textId="06CE089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6745A80" w14:textId="2770F6A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D15A555" w14:textId="475527B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CBE1FA4" w14:textId="4311F46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1551CDD" w14:textId="1385FF2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09085CD" w14:textId="08B9E1FB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4C57819" w14:textId="54F43DA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479EA5C0" w14:textId="6D494B3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1977E4AE" w14:textId="0C87BF2C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533A01EC" w14:textId="77777777" w:rsidTr="00C307A2">
        <w:tc>
          <w:tcPr>
            <w:tcW w:w="1778" w:type="dxa"/>
          </w:tcPr>
          <w:p w14:paraId="5BAEFA39" w14:textId="77777777" w:rsidR="00C307A2" w:rsidRPr="00335F9D" w:rsidRDefault="00C307A2" w:rsidP="00C307A2">
            <w:proofErr w:type="spellStart"/>
            <w:r>
              <w:t>Alpha_beta</w:t>
            </w:r>
            <w:proofErr w:type="spellEnd"/>
          </w:p>
        </w:tc>
        <w:tc>
          <w:tcPr>
            <w:tcW w:w="615" w:type="dxa"/>
          </w:tcPr>
          <w:p w14:paraId="3A7FE3AA" w14:textId="6E3892FA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2654C8B0" w14:textId="75518BC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634F0AB4" w14:textId="292B610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4467273" w14:textId="33B2CFC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7FB1862" w14:textId="28E1638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30761D3" w14:textId="22D8DCE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01CD370" w14:textId="16999CF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CA78F3F" w14:textId="5E1F02A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CC5C1B7" w14:textId="38ED7A1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1FA11DFC" w14:textId="2FD7570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62C24E12" w14:textId="4EBDC23E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</w:tbl>
    <w:p w14:paraId="73689E76" w14:textId="77777777" w:rsidR="00335F9D" w:rsidRDefault="00335F9D"/>
    <w:p w14:paraId="0F940C02" w14:textId="77777777" w:rsidR="00335F9D" w:rsidRDefault="00335F9D"/>
    <w:p w14:paraId="3D9D5502" w14:textId="77777777" w:rsidR="00335F9D" w:rsidRDefault="00335F9D"/>
    <w:p w14:paraId="57D314FA" w14:textId="1E1E5476" w:rsidR="00335F9D" w:rsidRDefault="00335F9D">
      <w:r>
        <w:t>Cifar10</w:t>
      </w:r>
    </w:p>
    <w:p w14:paraId="0C9AEC57" w14:textId="30887BF2" w:rsidR="001E29FC" w:rsidRDefault="001E29FC">
      <w:r>
        <w:t xml:space="preserve">Seed </w:t>
      </w:r>
      <w:proofErr w:type="gramStart"/>
      <w:r>
        <w:t>0 :</w:t>
      </w:r>
      <w:proofErr w:type="gramEnd"/>
      <w:r>
        <w:t xml:space="preserve"> 9 , 0 ,3</w:t>
      </w:r>
    </w:p>
    <w:p w14:paraId="7F07D0DF" w14:textId="358DF589" w:rsidR="001E29FC" w:rsidRDefault="001E29FC">
      <w:r>
        <w:t xml:space="preserve">Seed </w:t>
      </w:r>
      <w:proofErr w:type="gramStart"/>
      <w:r>
        <w:t>1 :</w:t>
      </w:r>
      <w:proofErr w:type="gramEnd"/>
      <w:r>
        <w:t xml:space="preserve"> 7,5,8</w:t>
      </w:r>
    </w:p>
    <w:p w14:paraId="221149F6" w14:textId="073546AA" w:rsidR="001E29FC" w:rsidRDefault="001E29FC">
      <w:r>
        <w:t xml:space="preserve">Seed </w:t>
      </w:r>
      <w:proofErr w:type="gramStart"/>
      <w:r>
        <w:t>2 :</w:t>
      </w:r>
      <w:proofErr w:type="gramEnd"/>
      <w:r>
        <w:t xml:space="preserve"> 0, 9, 2</w:t>
      </w:r>
    </w:p>
    <w:p w14:paraId="21E49C36" w14:textId="2542249E" w:rsidR="001E29FC" w:rsidRDefault="001E29FC">
      <w:r>
        <w:t xml:space="preserve">Seed </w:t>
      </w:r>
      <w:proofErr w:type="gramStart"/>
      <w:r>
        <w:t>3 :</w:t>
      </w:r>
      <w:proofErr w:type="gramEnd"/>
      <w:r>
        <w:t xml:space="preserve"> 0,7,2</w:t>
      </w:r>
    </w:p>
    <w:p w14:paraId="2CE4A3CF" w14:textId="77777777" w:rsidR="0040480C" w:rsidRDefault="0040480C" w:rsidP="0040480C">
      <w:pPr>
        <w:pStyle w:val="HTMLPreformatted"/>
      </w:pPr>
      <w:r>
        <w:t xml:space="preserve">Seeds for 4: </w:t>
      </w:r>
      <w:r w:rsidRPr="0022438A">
        <w:t>[4 5 2]</w:t>
      </w:r>
    </w:p>
    <w:p w14:paraId="5A6D18F6" w14:textId="77777777" w:rsidR="0040480C" w:rsidRDefault="0040480C" w:rsidP="0040480C">
      <w:pPr>
        <w:pStyle w:val="HTMLPreformatted"/>
      </w:pPr>
      <w:r>
        <w:t xml:space="preserve">Seeds for 5: </w:t>
      </w:r>
      <w:r w:rsidRPr="0022438A">
        <w:t xml:space="preserve">[4 </w:t>
      </w:r>
      <w:r>
        <w:t>6</w:t>
      </w:r>
      <w:r w:rsidRPr="0022438A">
        <w:t xml:space="preserve"> </w:t>
      </w:r>
      <w:r>
        <w:t>1</w:t>
      </w:r>
      <w:r w:rsidRPr="0022438A">
        <w:t>]</w:t>
      </w:r>
    </w:p>
    <w:p w14:paraId="26636A43" w14:textId="77777777" w:rsidR="0040480C" w:rsidRDefault="0040480C" w:rsidP="0040480C">
      <w:pPr>
        <w:pStyle w:val="HTMLPreformatted"/>
      </w:pPr>
      <w:r>
        <w:t>Seeds for 6: [1 7 2]</w:t>
      </w:r>
    </w:p>
    <w:p w14:paraId="4EF05E76" w14:textId="77777777" w:rsidR="0040480C" w:rsidRDefault="0040480C" w:rsidP="0040480C">
      <w:pPr>
        <w:pStyle w:val="HTMLPreformatted"/>
      </w:pPr>
      <w:r>
        <w:t>Seeds for 7: [5 2 7]</w:t>
      </w:r>
    </w:p>
    <w:p w14:paraId="7664B1B3" w14:textId="77777777" w:rsidR="0040480C" w:rsidRDefault="0040480C" w:rsidP="0040480C">
      <w:pPr>
        <w:pStyle w:val="HTMLPreformatted"/>
      </w:pPr>
      <w:r>
        <w:t>Seeds for 8: [5 6 14]</w:t>
      </w:r>
    </w:p>
    <w:p w14:paraId="09743444" w14:textId="3A47D1CF" w:rsidR="001E29FC" w:rsidRDefault="0040480C" w:rsidP="002344DB">
      <w:pPr>
        <w:pStyle w:val="HTMLPreformatted"/>
      </w:pPr>
      <w:r>
        <w:t>Seeds for 9 :  [ 5  0 14]</w:t>
      </w:r>
      <w:bookmarkStart w:id="0" w:name="_GoBack"/>
      <w:bookmarkEnd w:id="0"/>
    </w:p>
    <w:p w14:paraId="3DF8127D" w14:textId="77777777" w:rsidR="001E29FC" w:rsidRDefault="001E29FC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014"/>
        <w:gridCol w:w="1023"/>
        <w:gridCol w:w="1022"/>
        <w:gridCol w:w="676"/>
        <w:gridCol w:w="676"/>
        <w:gridCol w:w="703"/>
        <w:gridCol w:w="703"/>
        <w:gridCol w:w="616"/>
        <w:gridCol w:w="616"/>
        <w:gridCol w:w="703"/>
        <w:gridCol w:w="703"/>
        <w:gridCol w:w="895"/>
      </w:tblGrid>
      <w:tr w:rsidR="0040480C" w:rsidRPr="00335F9D" w14:paraId="5CFCD119" w14:textId="77777777" w:rsidTr="0040480C">
        <w:tc>
          <w:tcPr>
            <w:tcW w:w="1405" w:type="dxa"/>
          </w:tcPr>
          <w:p w14:paraId="572C0E0C" w14:textId="77777777" w:rsidR="0040480C" w:rsidRPr="00335F9D" w:rsidRDefault="0040480C" w:rsidP="0040480C">
            <w:pPr>
              <w:spacing w:after="160" w:line="259" w:lineRule="auto"/>
            </w:pPr>
          </w:p>
        </w:tc>
        <w:tc>
          <w:tcPr>
            <w:tcW w:w="1418" w:type="dxa"/>
          </w:tcPr>
          <w:p w14:paraId="5023D0E1" w14:textId="77777777" w:rsidR="0040480C" w:rsidRDefault="0040480C" w:rsidP="0040480C">
            <w:r>
              <w:t>0</w:t>
            </w:r>
          </w:p>
        </w:tc>
        <w:tc>
          <w:tcPr>
            <w:tcW w:w="1418" w:type="dxa"/>
          </w:tcPr>
          <w:p w14:paraId="09111E82" w14:textId="77777777" w:rsidR="0040480C" w:rsidRDefault="0040480C" w:rsidP="0040480C">
            <w:r>
              <w:t>1</w:t>
            </w:r>
          </w:p>
        </w:tc>
        <w:tc>
          <w:tcPr>
            <w:tcW w:w="902" w:type="dxa"/>
          </w:tcPr>
          <w:p w14:paraId="70CC21BD" w14:textId="77777777" w:rsidR="0040480C" w:rsidRDefault="0040480C" w:rsidP="0040480C">
            <w:r>
              <w:t>2</w:t>
            </w:r>
          </w:p>
        </w:tc>
        <w:tc>
          <w:tcPr>
            <w:tcW w:w="902" w:type="dxa"/>
          </w:tcPr>
          <w:p w14:paraId="6237388F" w14:textId="77777777" w:rsidR="0040480C" w:rsidRDefault="0040480C" w:rsidP="0040480C">
            <w:r>
              <w:t>3</w:t>
            </w:r>
          </w:p>
        </w:tc>
        <w:tc>
          <w:tcPr>
            <w:tcW w:w="346" w:type="dxa"/>
          </w:tcPr>
          <w:p w14:paraId="7B81AB2D" w14:textId="3A920ECF" w:rsidR="0040480C" w:rsidRPr="0040480C" w:rsidRDefault="0040480C" w:rsidP="0040480C">
            <w:r w:rsidRPr="0040480C">
              <w:t>4</w:t>
            </w:r>
          </w:p>
        </w:tc>
        <w:tc>
          <w:tcPr>
            <w:tcW w:w="346" w:type="dxa"/>
          </w:tcPr>
          <w:p w14:paraId="3890C666" w14:textId="3D83502E" w:rsidR="0040480C" w:rsidRPr="0040480C" w:rsidRDefault="0040480C" w:rsidP="0040480C">
            <w:r w:rsidRPr="0040480C">
              <w:t>5</w:t>
            </w:r>
          </w:p>
        </w:tc>
        <w:tc>
          <w:tcPr>
            <w:tcW w:w="346" w:type="dxa"/>
          </w:tcPr>
          <w:p w14:paraId="25180402" w14:textId="4C8975F5" w:rsidR="0040480C" w:rsidRPr="0040480C" w:rsidRDefault="0040480C" w:rsidP="0040480C">
            <w:r w:rsidRPr="0040480C">
              <w:t>6</w:t>
            </w:r>
          </w:p>
        </w:tc>
        <w:tc>
          <w:tcPr>
            <w:tcW w:w="346" w:type="dxa"/>
          </w:tcPr>
          <w:p w14:paraId="255E891C" w14:textId="34F0A7BF" w:rsidR="0040480C" w:rsidRPr="0040480C" w:rsidRDefault="0040480C" w:rsidP="0040480C">
            <w:r w:rsidRPr="0040480C">
              <w:t>7</w:t>
            </w:r>
          </w:p>
        </w:tc>
        <w:tc>
          <w:tcPr>
            <w:tcW w:w="346" w:type="dxa"/>
          </w:tcPr>
          <w:p w14:paraId="36BEBC7B" w14:textId="752FA430" w:rsidR="0040480C" w:rsidRPr="0040480C" w:rsidRDefault="0040480C" w:rsidP="0040480C">
            <w:r w:rsidRPr="0040480C">
              <w:t>8</w:t>
            </w:r>
          </w:p>
        </w:tc>
        <w:tc>
          <w:tcPr>
            <w:tcW w:w="346" w:type="dxa"/>
          </w:tcPr>
          <w:p w14:paraId="4E519532" w14:textId="7C28ABB8" w:rsidR="0040480C" w:rsidRPr="0040480C" w:rsidRDefault="0040480C" w:rsidP="0040480C">
            <w:r w:rsidRPr="0040480C">
              <w:t>9</w:t>
            </w:r>
          </w:p>
        </w:tc>
        <w:tc>
          <w:tcPr>
            <w:tcW w:w="1229" w:type="dxa"/>
          </w:tcPr>
          <w:p w14:paraId="2AD58930" w14:textId="77777777" w:rsidR="0040480C" w:rsidRPr="00335F9D" w:rsidRDefault="0040480C" w:rsidP="0040480C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40480C" w:rsidRPr="00335F9D" w14:paraId="1D566C2D" w14:textId="77777777" w:rsidTr="0040480C">
        <w:tc>
          <w:tcPr>
            <w:tcW w:w="1405" w:type="dxa"/>
          </w:tcPr>
          <w:p w14:paraId="69EEA40A" w14:textId="77777777" w:rsidR="0040480C" w:rsidRPr="00335F9D" w:rsidRDefault="0040480C" w:rsidP="0040480C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1418" w:type="dxa"/>
          </w:tcPr>
          <w:p w14:paraId="03180C6C" w14:textId="0F3F464C" w:rsidR="0040480C" w:rsidRPr="00335F9D" w:rsidRDefault="0040480C" w:rsidP="0040480C"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0.6841</m:t>
              </m:r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eastAsiaTheme="minorEastAsia"/>
                <w:color w:val="212121"/>
                <w:sz w:val="21"/>
                <w:szCs w:val="21"/>
                <w:shd w:val="clear" w:color="auto" w:fill="FFFFFF"/>
              </w:rPr>
              <w:t>0.0242</w:t>
            </w:r>
          </w:p>
        </w:tc>
        <w:tc>
          <w:tcPr>
            <w:tcW w:w="1418" w:type="dxa"/>
          </w:tcPr>
          <w:p w14:paraId="4CA13738" w14:textId="667C0204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50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72</m:t>
                </m:r>
              </m:oMath>
            </m:oMathPara>
          </w:p>
        </w:tc>
        <w:tc>
          <w:tcPr>
            <w:tcW w:w="902" w:type="dxa"/>
          </w:tcPr>
          <w:p w14:paraId="5FD02AB9" w14:textId="61E3D6F1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51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51</m:t>
                </m:r>
              </m:oMath>
            </m:oMathPara>
          </w:p>
        </w:tc>
        <w:tc>
          <w:tcPr>
            <w:tcW w:w="902" w:type="dxa"/>
          </w:tcPr>
          <w:p w14:paraId="5003E1B5" w14:textId="5E59379D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452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81</m:t>
                </m:r>
              </m:oMath>
            </m:oMathPara>
          </w:p>
        </w:tc>
        <w:tc>
          <w:tcPr>
            <w:tcW w:w="346" w:type="dxa"/>
          </w:tcPr>
          <w:p w14:paraId="121F5253" w14:textId="77777777" w:rsidR="0040480C" w:rsidRPr="0040480C" w:rsidRDefault="0040480C" w:rsidP="0040480C">
            <w:pPr>
              <w:pStyle w:val="HTMLPreformatted"/>
            </w:pPr>
            <w:r w:rsidRPr="0040480C">
              <w:t>0.7368</w:t>
            </w:r>
          </w:p>
          <w:p w14:paraId="3FF6C92D" w14:textId="5C79C1F0" w:rsidR="0040480C" w:rsidRPr="0040480C" w:rsidRDefault="0040480C" w:rsidP="0040480C"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033</w:t>
            </w:r>
          </w:p>
        </w:tc>
        <w:tc>
          <w:tcPr>
            <w:tcW w:w="346" w:type="dxa"/>
          </w:tcPr>
          <w:p w14:paraId="38E564D5" w14:textId="77777777" w:rsidR="0040480C" w:rsidRPr="0040480C" w:rsidRDefault="0040480C" w:rsidP="0040480C">
            <w:pPr>
              <w:pStyle w:val="HTMLPreformatted"/>
            </w:pPr>
            <w:r w:rsidRPr="0040480C">
              <w:t>0.5287</w:t>
            </w:r>
          </w:p>
          <w:p w14:paraId="535A23B5" w14:textId="390D9268" w:rsidR="0040480C" w:rsidRPr="0040480C" w:rsidRDefault="0040480C" w:rsidP="0040480C">
            <w:pPr>
              <w:rPr>
                <w:rFonts w:eastAsiaTheme="minorEastAsia"/>
                <w:color w:val="212121"/>
                <w:sz w:val="21"/>
                <w:szCs w:val="21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  <w:p w14:paraId="799096D1" w14:textId="4418B8E9" w:rsidR="0040480C" w:rsidRPr="0040480C" w:rsidRDefault="0040480C" w:rsidP="0040480C">
            <w:r w:rsidRPr="0040480C">
              <w:t>0.0110</w:t>
            </w:r>
          </w:p>
        </w:tc>
        <w:tc>
          <w:tcPr>
            <w:tcW w:w="346" w:type="dxa"/>
          </w:tcPr>
          <w:p w14:paraId="11875616" w14:textId="77777777" w:rsidR="0040480C" w:rsidRPr="0040480C" w:rsidRDefault="0040480C" w:rsidP="0040480C">
            <w:pPr>
              <w:pStyle w:val="HTMLPreformatted"/>
            </w:pPr>
            <w:r w:rsidRPr="0040480C">
              <w:t>0.7182</w:t>
            </w:r>
          </w:p>
          <w:p w14:paraId="0FFE3514" w14:textId="686DBC93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227</w:t>
            </w:r>
          </w:p>
          <w:p w14:paraId="3AF6B71A" w14:textId="037A9A8A" w:rsidR="0040480C" w:rsidRPr="0040480C" w:rsidRDefault="0040480C" w:rsidP="0040480C"/>
        </w:tc>
        <w:tc>
          <w:tcPr>
            <w:tcW w:w="346" w:type="dxa"/>
          </w:tcPr>
          <w:p w14:paraId="0D8E1457" w14:textId="77777777" w:rsidR="0040480C" w:rsidRPr="0040480C" w:rsidRDefault="0040480C" w:rsidP="0040480C">
            <w:pPr>
              <w:pStyle w:val="HTMLPreformatted"/>
            </w:pPr>
            <w:r w:rsidRPr="0040480C">
              <w:t>0.5293</w:t>
            </w:r>
          </w:p>
          <w:p w14:paraId="1EAF183D" w14:textId="6C1C1E2C" w:rsidR="0040480C" w:rsidRPr="0040480C" w:rsidRDefault="0040480C" w:rsidP="0040480C">
            <w:pPr>
              <w:rPr>
                <w:rFonts w:eastAsiaTheme="minorEastAsia"/>
                <w:color w:val="212121"/>
                <w:sz w:val="21"/>
                <w:szCs w:val="21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  <w:p w14:paraId="3E418C57" w14:textId="77777777" w:rsidR="0040480C" w:rsidRPr="0040480C" w:rsidRDefault="0040480C" w:rsidP="0040480C">
            <w:pPr>
              <w:pStyle w:val="HTMLPreformatted"/>
            </w:pPr>
            <w:r w:rsidRPr="0040480C">
              <w:t>0.0266</w:t>
            </w:r>
          </w:p>
          <w:p w14:paraId="25DB3EEF" w14:textId="264704C1" w:rsidR="0040480C" w:rsidRPr="0040480C" w:rsidRDefault="0040480C" w:rsidP="0040480C"/>
        </w:tc>
        <w:tc>
          <w:tcPr>
            <w:tcW w:w="346" w:type="dxa"/>
          </w:tcPr>
          <w:p w14:paraId="03DC77AB" w14:textId="77777777" w:rsidR="0040480C" w:rsidRPr="0040480C" w:rsidRDefault="0040480C" w:rsidP="0040480C">
            <w:pPr>
              <w:pStyle w:val="HTMLPreformatted"/>
            </w:pPr>
            <w:r w:rsidRPr="0040480C">
              <w:t>0.6880</w:t>
            </w:r>
          </w:p>
          <w:p w14:paraId="3BE798F0" w14:textId="5F3851FA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278</w:t>
            </w:r>
          </w:p>
          <w:p w14:paraId="670A0C2C" w14:textId="73B1B793" w:rsidR="0040480C" w:rsidRPr="0040480C" w:rsidRDefault="0040480C" w:rsidP="0040480C"/>
        </w:tc>
        <w:tc>
          <w:tcPr>
            <w:tcW w:w="346" w:type="dxa"/>
          </w:tcPr>
          <w:p w14:paraId="26068CEB" w14:textId="77777777" w:rsidR="0040480C" w:rsidRPr="0040480C" w:rsidRDefault="0040480C" w:rsidP="0040480C">
            <w:pPr>
              <w:pStyle w:val="HTMLPreformatted"/>
            </w:pPr>
            <w:r w:rsidRPr="0040480C">
              <w:t>0.4772</w:t>
            </w:r>
          </w:p>
          <w:p w14:paraId="6458C891" w14:textId="3D0C4EA4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466</w:t>
            </w:r>
          </w:p>
          <w:p w14:paraId="0781DA6A" w14:textId="3EE30368" w:rsidR="0040480C" w:rsidRPr="0040480C" w:rsidRDefault="0040480C" w:rsidP="0040480C"/>
        </w:tc>
        <w:tc>
          <w:tcPr>
            <w:tcW w:w="1229" w:type="dxa"/>
          </w:tcPr>
          <w:p w14:paraId="1BA4D39A" w14:textId="3B79192C" w:rsidR="0040480C" w:rsidRPr="00335F9D" w:rsidRDefault="0040480C" w:rsidP="0040480C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40480C" w:rsidRPr="00335F9D" w14:paraId="53F3D7C5" w14:textId="77777777" w:rsidTr="0040480C">
        <w:tc>
          <w:tcPr>
            <w:tcW w:w="1405" w:type="dxa"/>
          </w:tcPr>
          <w:p w14:paraId="1780BACA" w14:textId="77777777" w:rsidR="0040480C" w:rsidRPr="00335F9D" w:rsidRDefault="0040480C" w:rsidP="0040480C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1418" w:type="dxa"/>
          </w:tcPr>
          <w:p w14:paraId="408A92F3" w14:textId="11365FB9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64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327</m:t>
                </m:r>
              </m:oMath>
            </m:oMathPara>
          </w:p>
        </w:tc>
        <w:tc>
          <w:tcPr>
            <w:tcW w:w="1418" w:type="dxa"/>
          </w:tcPr>
          <w:p w14:paraId="1F345DA1" w14:textId="434EB4F8" w:rsidR="0040480C" w:rsidRPr="00335F9D" w:rsidRDefault="0040480C" w:rsidP="0040480C"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0.4422</m:t>
              </m:r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eastAsiaTheme="minorEastAsia"/>
                <w:color w:val="212121"/>
                <w:sz w:val="21"/>
                <w:szCs w:val="21"/>
                <w:shd w:val="clear" w:color="auto" w:fill="FFFFFF"/>
              </w:rPr>
              <w:t>0.0121</w:t>
            </w:r>
          </w:p>
        </w:tc>
        <w:tc>
          <w:tcPr>
            <w:tcW w:w="902" w:type="dxa"/>
          </w:tcPr>
          <w:p w14:paraId="36F8ABCD" w14:textId="3140E009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589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047</m:t>
                </m:r>
              </m:oMath>
            </m:oMathPara>
          </w:p>
        </w:tc>
        <w:tc>
          <w:tcPr>
            <w:tcW w:w="902" w:type="dxa"/>
          </w:tcPr>
          <w:p w14:paraId="7CE3A7CB" w14:textId="762EAFFE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40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97</m:t>
                </m:r>
              </m:oMath>
            </m:oMathPara>
          </w:p>
        </w:tc>
        <w:tc>
          <w:tcPr>
            <w:tcW w:w="346" w:type="dxa"/>
          </w:tcPr>
          <w:p w14:paraId="2B9165BD" w14:textId="77777777" w:rsidR="0040480C" w:rsidRPr="0040480C" w:rsidRDefault="0040480C" w:rsidP="0040480C">
            <w:pPr>
              <w:pStyle w:val="HTMLPreformatted"/>
            </w:pPr>
            <w:r w:rsidRPr="0040480C">
              <w:t>0.7420</w:t>
            </w:r>
          </w:p>
          <w:p w14:paraId="44A90C29" w14:textId="653F418C" w:rsidR="0040480C" w:rsidRPr="0040480C" w:rsidRDefault="0040480C" w:rsidP="0040480C"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033</w:t>
            </w:r>
          </w:p>
        </w:tc>
        <w:tc>
          <w:tcPr>
            <w:tcW w:w="346" w:type="dxa"/>
          </w:tcPr>
          <w:p w14:paraId="37416AC0" w14:textId="77777777" w:rsidR="0040480C" w:rsidRPr="0040480C" w:rsidRDefault="0040480C" w:rsidP="0040480C">
            <w:pPr>
              <w:pStyle w:val="HTMLPreformatted"/>
            </w:pPr>
            <w:r w:rsidRPr="0040480C">
              <w:t>0.5290</w:t>
            </w:r>
          </w:p>
          <w:p w14:paraId="63A90710" w14:textId="2E2E9F14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23</w:t>
            </w:r>
          </w:p>
          <w:p w14:paraId="24444CA6" w14:textId="7CE34E57" w:rsidR="0040480C" w:rsidRPr="0040480C" w:rsidRDefault="0040480C" w:rsidP="0040480C"/>
        </w:tc>
        <w:tc>
          <w:tcPr>
            <w:tcW w:w="346" w:type="dxa"/>
          </w:tcPr>
          <w:p w14:paraId="78B6FA22" w14:textId="77777777" w:rsidR="0040480C" w:rsidRPr="0040480C" w:rsidRDefault="0040480C" w:rsidP="0040480C">
            <w:pPr>
              <w:pStyle w:val="HTMLPreformatted"/>
            </w:pPr>
            <w:r w:rsidRPr="0040480C">
              <w:t>0.7278</w:t>
            </w:r>
          </w:p>
          <w:p w14:paraId="1EA6F3C6" w14:textId="1643694C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240</w:t>
            </w:r>
          </w:p>
          <w:p w14:paraId="6B3D4848" w14:textId="6680DD4E" w:rsidR="0040480C" w:rsidRPr="0040480C" w:rsidRDefault="0040480C" w:rsidP="0040480C"/>
        </w:tc>
        <w:tc>
          <w:tcPr>
            <w:tcW w:w="346" w:type="dxa"/>
          </w:tcPr>
          <w:p w14:paraId="63DA2CA8" w14:textId="77777777" w:rsidR="0040480C" w:rsidRPr="0040480C" w:rsidRDefault="0040480C" w:rsidP="0040480C">
            <w:pPr>
              <w:pStyle w:val="HTMLPreformatted"/>
            </w:pPr>
            <w:r w:rsidRPr="0040480C">
              <w:t>0.5210</w:t>
            </w:r>
          </w:p>
          <w:p w14:paraId="43F01D18" w14:textId="1F0E4E40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260</w:t>
            </w:r>
          </w:p>
          <w:p w14:paraId="290AD30A" w14:textId="05E2AB81" w:rsidR="0040480C" w:rsidRPr="0040480C" w:rsidRDefault="0040480C" w:rsidP="0040480C"/>
        </w:tc>
        <w:tc>
          <w:tcPr>
            <w:tcW w:w="346" w:type="dxa"/>
          </w:tcPr>
          <w:p w14:paraId="230B36B3" w14:textId="77777777" w:rsidR="0040480C" w:rsidRPr="0040480C" w:rsidRDefault="0040480C" w:rsidP="0040480C">
            <w:pPr>
              <w:pStyle w:val="HTMLPreformatted"/>
            </w:pPr>
            <w:r w:rsidRPr="0040480C">
              <w:t>0.6940</w:t>
            </w:r>
          </w:p>
          <w:p w14:paraId="003E2901" w14:textId="664B0304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307</w:t>
            </w:r>
          </w:p>
          <w:p w14:paraId="1F4EFB3B" w14:textId="6D99096B" w:rsidR="0040480C" w:rsidRPr="0040480C" w:rsidRDefault="0040480C" w:rsidP="0040480C"/>
        </w:tc>
        <w:tc>
          <w:tcPr>
            <w:tcW w:w="346" w:type="dxa"/>
          </w:tcPr>
          <w:p w14:paraId="0152449B" w14:textId="77777777" w:rsidR="0040480C" w:rsidRPr="0040480C" w:rsidRDefault="0040480C" w:rsidP="0040480C">
            <w:pPr>
              <w:pStyle w:val="HTMLPreformatted"/>
            </w:pPr>
            <w:r w:rsidRPr="0040480C">
              <w:t>0.4517</w:t>
            </w:r>
          </w:p>
          <w:p w14:paraId="4C1E94BF" w14:textId="5E263C8A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348</w:t>
            </w:r>
          </w:p>
          <w:p w14:paraId="3408BCAF" w14:textId="6BB7B2C6" w:rsidR="0040480C" w:rsidRPr="0040480C" w:rsidRDefault="0040480C" w:rsidP="0040480C"/>
        </w:tc>
        <w:tc>
          <w:tcPr>
            <w:tcW w:w="1229" w:type="dxa"/>
          </w:tcPr>
          <w:p w14:paraId="4E3B4C88" w14:textId="5C731557" w:rsidR="0040480C" w:rsidRPr="00335F9D" w:rsidRDefault="0040480C" w:rsidP="0040480C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40480C" w:rsidRPr="00335F9D" w14:paraId="5EDE836F" w14:textId="77777777" w:rsidTr="0040480C">
        <w:tc>
          <w:tcPr>
            <w:tcW w:w="1405" w:type="dxa"/>
          </w:tcPr>
          <w:p w14:paraId="4CA97CA7" w14:textId="77777777" w:rsidR="0040480C" w:rsidRPr="00335F9D" w:rsidRDefault="0040480C" w:rsidP="0040480C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1418" w:type="dxa"/>
          </w:tcPr>
          <w:p w14:paraId="1D1FF593" w14:textId="43969AFA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12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433</m:t>
                </m:r>
              </m:oMath>
            </m:oMathPara>
          </w:p>
        </w:tc>
        <w:tc>
          <w:tcPr>
            <w:tcW w:w="1418" w:type="dxa"/>
          </w:tcPr>
          <w:p w14:paraId="6E1CD93F" w14:textId="54ECF359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312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220</m:t>
                </m:r>
              </m:oMath>
            </m:oMathPara>
          </w:p>
        </w:tc>
        <w:tc>
          <w:tcPr>
            <w:tcW w:w="902" w:type="dxa"/>
          </w:tcPr>
          <w:p w14:paraId="63C745B6" w14:textId="10EC6383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870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256</m:t>
                </m:r>
              </m:oMath>
            </m:oMathPara>
          </w:p>
        </w:tc>
        <w:tc>
          <w:tcPr>
            <w:tcW w:w="902" w:type="dxa"/>
          </w:tcPr>
          <w:p w14:paraId="6ECA52D2" w14:textId="6299070A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731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351</m:t>
                </m:r>
              </m:oMath>
            </m:oMathPara>
          </w:p>
        </w:tc>
        <w:tc>
          <w:tcPr>
            <w:tcW w:w="346" w:type="dxa"/>
          </w:tcPr>
          <w:p w14:paraId="656E0B2D" w14:textId="77777777" w:rsidR="0040480C" w:rsidRPr="0040480C" w:rsidRDefault="0040480C" w:rsidP="0040480C">
            <w:pPr>
              <w:pStyle w:val="HTMLPreformatted"/>
            </w:pPr>
            <w:r w:rsidRPr="0040480C">
              <w:t>0.6599</w:t>
            </w:r>
          </w:p>
          <w:p w14:paraId="62D83E38" w14:textId="31BC7B03" w:rsidR="0040480C" w:rsidRPr="0040480C" w:rsidRDefault="0040480C" w:rsidP="0040480C"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519</w:t>
            </w:r>
          </w:p>
        </w:tc>
        <w:tc>
          <w:tcPr>
            <w:tcW w:w="346" w:type="dxa"/>
          </w:tcPr>
          <w:p w14:paraId="173FCD64" w14:textId="77777777" w:rsidR="0040480C" w:rsidRPr="0040480C" w:rsidRDefault="0040480C" w:rsidP="0040480C">
            <w:pPr>
              <w:pStyle w:val="HTMLPreformatted"/>
            </w:pPr>
            <w:r w:rsidRPr="0040480C">
              <w:t>0.4905</w:t>
            </w:r>
          </w:p>
          <w:p w14:paraId="05B74189" w14:textId="60AE4FEB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87</w:t>
            </w:r>
          </w:p>
          <w:p w14:paraId="1CD7D4F8" w14:textId="74D129DC" w:rsidR="0040480C" w:rsidRPr="0040480C" w:rsidRDefault="0040480C" w:rsidP="0040480C"/>
        </w:tc>
        <w:tc>
          <w:tcPr>
            <w:tcW w:w="346" w:type="dxa"/>
          </w:tcPr>
          <w:p w14:paraId="2A3A2C89" w14:textId="77777777" w:rsidR="0040480C" w:rsidRPr="0040480C" w:rsidRDefault="0040480C" w:rsidP="0040480C">
            <w:pPr>
              <w:pStyle w:val="HTMLPreformatted"/>
            </w:pPr>
            <w:r w:rsidRPr="0040480C">
              <w:t>0.5089</w:t>
            </w:r>
          </w:p>
          <w:p w14:paraId="14CB5A8A" w14:textId="28097FBF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706</w:t>
            </w:r>
          </w:p>
          <w:p w14:paraId="1F11F3C8" w14:textId="6259CDD4" w:rsidR="0040480C" w:rsidRPr="0040480C" w:rsidRDefault="0040480C" w:rsidP="0040480C"/>
        </w:tc>
        <w:tc>
          <w:tcPr>
            <w:tcW w:w="346" w:type="dxa"/>
          </w:tcPr>
          <w:p w14:paraId="07BA42D8" w14:textId="77777777" w:rsidR="0040480C" w:rsidRPr="0040480C" w:rsidRDefault="0040480C" w:rsidP="0040480C">
            <w:pPr>
              <w:pStyle w:val="HTMLPreformatted"/>
            </w:pPr>
            <w:r w:rsidRPr="0040480C">
              <w:t>0.4636</w:t>
            </w:r>
          </w:p>
          <w:p w14:paraId="0FA31756" w14:textId="547F4CCD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101</w:t>
            </w:r>
          </w:p>
          <w:p w14:paraId="0EC1F04A" w14:textId="585D20A5" w:rsidR="0040480C" w:rsidRPr="0040480C" w:rsidRDefault="0040480C" w:rsidP="0040480C"/>
        </w:tc>
        <w:tc>
          <w:tcPr>
            <w:tcW w:w="346" w:type="dxa"/>
          </w:tcPr>
          <w:p w14:paraId="1A077744" w14:textId="77777777" w:rsidR="0040480C" w:rsidRPr="0040480C" w:rsidRDefault="0040480C" w:rsidP="0040480C">
            <w:pPr>
              <w:pStyle w:val="HTMLPreformatted"/>
            </w:pPr>
            <w:r w:rsidRPr="0040480C">
              <w:t>0.6488</w:t>
            </w:r>
          </w:p>
          <w:p w14:paraId="2B772639" w14:textId="7AD24BC5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063</w:t>
            </w:r>
          </w:p>
          <w:p w14:paraId="412BF5F0" w14:textId="7EC300ED" w:rsidR="0040480C" w:rsidRPr="0040480C" w:rsidRDefault="0040480C" w:rsidP="0040480C"/>
        </w:tc>
        <w:tc>
          <w:tcPr>
            <w:tcW w:w="346" w:type="dxa"/>
          </w:tcPr>
          <w:p w14:paraId="0F8DDFB7" w14:textId="77777777" w:rsidR="0040480C" w:rsidRPr="0040480C" w:rsidRDefault="0040480C" w:rsidP="0040480C">
            <w:pPr>
              <w:pStyle w:val="HTMLPreformatted"/>
            </w:pPr>
            <w:r w:rsidRPr="0040480C">
              <w:t>0.4669</w:t>
            </w:r>
          </w:p>
          <w:p w14:paraId="50CC3A8F" w14:textId="704F1A72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234</w:t>
            </w:r>
          </w:p>
          <w:p w14:paraId="4E86D4B9" w14:textId="15022D3B" w:rsidR="0040480C" w:rsidRPr="0040480C" w:rsidRDefault="0040480C" w:rsidP="0040480C"/>
        </w:tc>
        <w:tc>
          <w:tcPr>
            <w:tcW w:w="1229" w:type="dxa"/>
          </w:tcPr>
          <w:p w14:paraId="259BA390" w14:textId="625BB9BC" w:rsidR="0040480C" w:rsidRPr="00335F9D" w:rsidRDefault="0040480C" w:rsidP="0040480C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40480C" w:rsidRPr="00335F9D" w14:paraId="2CE92CC6" w14:textId="77777777" w:rsidTr="0040480C">
        <w:tc>
          <w:tcPr>
            <w:tcW w:w="1405" w:type="dxa"/>
          </w:tcPr>
          <w:p w14:paraId="1965150A" w14:textId="77777777" w:rsidR="0040480C" w:rsidRPr="00335F9D" w:rsidRDefault="0040480C" w:rsidP="0040480C">
            <w:pPr>
              <w:spacing w:after="160" w:line="259" w:lineRule="auto"/>
            </w:pPr>
            <w:proofErr w:type="spellStart"/>
            <w:r w:rsidRPr="00335F9D">
              <w:lastRenderedPageBreak/>
              <w:t>Features_xx</w:t>
            </w:r>
            <w:proofErr w:type="spellEnd"/>
          </w:p>
        </w:tc>
        <w:tc>
          <w:tcPr>
            <w:tcW w:w="1418" w:type="dxa"/>
          </w:tcPr>
          <w:p w14:paraId="55E4E0B2" w14:textId="7A9B8C05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20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144</m:t>
                </m:r>
              </m:oMath>
            </m:oMathPara>
          </w:p>
        </w:tc>
        <w:tc>
          <w:tcPr>
            <w:tcW w:w="1418" w:type="dxa"/>
          </w:tcPr>
          <w:p w14:paraId="488CF21E" w14:textId="0A933528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3861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140</m:t>
                </m:r>
              </m:oMath>
            </m:oMathPara>
          </w:p>
        </w:tc>
        <w:tc>
          <w:tcPr>
            <w:tcW w:w="902" w:type="dxa"/>
          </w:tcPr>
          <w:p w14:paraId="6231407D" w14:textId="7FC08866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579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109</m:t>
                </m:r>
              </m:oMath>
            </m:oMathPara>
          </w:p>
        </w:tc>
        <w:tc>
          <w:tcPr>
            <w:tcW w:w="902" w:type="dxa"/>
          </w:tcPr>
          <w:p w14:paraId="1683E237" w14:textId="29E7E20B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09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31</m:t>
                </m:r>
              </m:oMath>
            </m:oMathPara>
          </w:p>
        </w:tc>
        <w:tc>
          <w:tcPr>
            <w:tcW w:w="346" w:type="dxa"/>
          </w:tcPr>
          <w:p w14:paraId="0A5A2BCD" w14:textId="77777777" w:rsidR="0040480C" w:rsidRPr="0040480C" w:rsidRDefault="0040480C" w:rsidP="0040480C">
            <w:pPr>
              <w:pStyle w:val="HTMLPreformatted"/>
            </w:pPr>
            <w:r w:rsidRPr="0040480C">
              <w:t xml:space="preserve"> 0.7363</w:t>
            </w:r>
          </w:p>
          <w:p w14:paraId="5C8A138C" w14:textId="47F434F0" w:rsidR="0040480C" w:rsidRPr="0040480C" w:rsidRDefault="0040480C" w:rsidP="0040480C"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015</w:t>
            </w:r>
          </w:p>
        </w:tc>
        <w:tc>
          <w:tcPr>
            <w:tcW w:w="346" w:type="dxa"/>
          </w:tcPr>
          <w:p w14:paraId="215E915A" w14:textId="77777777" w:rsidR="0040480C" w:rsidRPr="0040480C" w:rsidRDefault="0040480C" w:rsidP="0040480C">
            <w:pPr>
              <w:pStyle w:val="HTMLPreformatted"/>
            </w:pPr>
            <w:r w:rsidRPr="0040480C">
              <w:t>0.5116</w:t>
            </w:r>
          </w:p>
          <w:p w14:paraId="43FAF2D3" w14:textId="5171CDE2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54</w:t>
            </w:r>
          </w:p>
          <w:p w14:paraId="381CCB36" w14:textId="32166CF4" w:rsidR="0040480C" w:rsidRPr="0040480C" w:rsidRDefault="0040480C" w:rsidP="0040480C"/>
        </w:tc>
        <w:tc>
          <w:tcPr>
            <w:tcW w:w="346" w:type="dxa"/>
          </w:tcPr>
          <w:p w14:paraId="48673AD2" w14:textId="77777777" w:rsidR="0040480C" w:rsidRPr="0040480C" w:rsidRDefault="0040480C" w:rsidP="0040480C">
            <w:pPr>
              <w:pStyle w:val="HTMLPreformatted"/>
            </w:pPr>
            <w:r w:rsidRPr="0040480C">
              <w:t>0.7069</w:t>
            </w:r>
          </w:p>
          <w:p w14:paraId="3B48780F" w14:textId="577037E8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294</w:t>
            </w:r>
          </w:p>
          <w:p w14:paraId="43AC98EE" w14:textId="0D426D49" w:rsidR="0040480C" w:rsidRPr="0040480C" w:rsidRDefault="0040480C" w:rsidP="0040480C"/>
        </w:tc>
        <w:tc>
          <w:tcPr>
            <w:tcW w:w="346" w:type="dxa"/>
          </w:tcPr>
          <w:p w14:paraId="42608EB3" w14:textId="77777777" w:rsidR="0040480C" w:rsidRPr="0040480C" w:rsidRDefault="0040480C" w:rsidP="0040480C">
            <w:pPr>
              <w:pStyle w:val="HTMLPreformatted"/>
            </w:pPr>
            <w:r w:rsidRPr="0040480C">
              <w:t>0.4477</w:t>
            </w:r>
          </w:p>
          <w:p w14:paraId="0D4F4E2F" w14:textId="1770B5F3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111</w:t>
            </w:r>
          </w:p>
          <w:p w14:paraId="4F73B2C9" w14:textId="6632B542" w:rsidR="0040480C" w:rsidRPr="0040480C" w:rsidRDefault="0040480C" w:rsidP="0040480C"/>
        </w:tc>
        <w:tc>
          <w:tcPr>
            <w:tcW w:w="346" w:type="dxa"/>
          </w:tcPr>
          <w:p w14:paraId="129868AC" w14:textId="77777777" w:rsidR="0040480C" w:rsidRPr="0040480C" w:rsidRDefault="0040480C" w:rsidP="0040480C">
            <w:pPr>
              <w:pStyle w:val="HTMLPreformatted"/>
            </w:pPr>
            <w:r w:rsidRPr="0040480C">
              <w:t>0.7223</w:t>
            </w:r>
          </w:p>
          <w:p w14:paraId="7BF4488D" w14:textId="729BB3AC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214</w:t>
            </w:r>
          </w:p>
          <w:p w14:paraId="249E9812" w14:textId="36771CCB" w:rsidR="0040480C" w:rsidRPr="0040480C" w:rsidRDefault="0040480C" w:rsidP="0040480C"/>
        </w:tc>
        <w:tc>
          <w:tcPr>
            <w:tcW w:w="346" w:type="dxa"/>
          </w:tcPr>
          <w:p w14:paraId="6A0D5B8C" w14:textId="77777777" w:rsidR="0040480C" w:rsidRPr="0040480C" w:rsidRDefault="0040480C" w:rsidP="0040480C">
            <w:pPr>
              <w:pStyle w:val="HTMLPreformatted"/>
            </w:pPr>
            <w:r w:rsidRPr="0040480C">
              <w:t>0.3824</w:t>
            </w:r>
          </w:p>
          <w:p w14:paraId="1D7E06FE" w14:textId="362FE8E0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02</w:t>
            </w:r>
          </w:p>
          <w:p w14:paraId="733CB637" w14:textId="659040A8" w:rsidR="0040480C" w:rsidRPr="0040480C" w:rsidRDefault="0040480C" w:rsidP="0040480C"/>
        </w:tc>
        <w:tc>
          <w:tcPr>
            <w:tcW w:w="1229" w:type="dxa"/>
          </w:tcPr>
          <w:p w14:paraId="7B274759" w14:textId="5ECD8CC4" w:rsidR="0040480C" w:rsidRPr="00335F9D" w:rsidRDefault="0040480C" w:rsidP="0040480C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40480C" w:rsidRPr="00335F9D" w14:paraId="088769C7" w14:textId="77777777" w:rsidTr="0040480C">
        <w:tc>
          <w:tcPr>
            <w:tcW w:w="1405" w:type="dxa"/>
          </w:tcPr>
          <w:p w14:paraId="0867831F" w14:textId="77777777" w:rsidR="0040480C" w:rsidRPr="00335F9D" w:rsidRDefault="0040480C" w:rsidP="0040480C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1418" w:type="dxa"/>
          </w:tcPr>
          <w:p w14:paraId="061DF1EA" w14:textId="56BD5811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965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202</m:t>
                </m:r>
              </m:oMath>
            </m:oMathPara>
          </w:p>
        </w:tc>
        <w:tc>
          <w:tcPr>
            <w:tcW w:w="1418" w:type="dxa"/>
          </w:tcPr>
          <w:p w14:paraId="45D65395" w14:textId="5C9BE000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888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077</m:t>
                </m:r>
              </m:oMath>
            </m:oMathPara>
          </w:p>
        </w:tc>
        <w:tc>
          <w:tcPr>
            <w:tcW w:w="902" w:type="dxa"/>
          </w:tcPr>
          <w:p w14:paraId="4A515019" w14:textId="09BE1670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245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74</m:t>
                </m:r>
              </m:oMath>
            </m:oMathPara>
          </w:p>
        </w:tc>
        <w:tc>
          <w:tcPr>
            <w:tcW w:w="902" w:type="dxa"/>
          </w:tcPr>
          <w:p w14:paraId="2C7AA82C" w14:textId="06EF5212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94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149</m:t>
                </m:r>
              </m:oMath>
            </m:oMathPara>
          </w:p>
        </w:tc>
        <w:tc>
          <w:tcPr>
            <w:tcW w:w="346" w:type="dxa"/>
          </w:tcPr>
          <w:p w14:paraId="33E14DEC" w14:textId="77777777" w:rsidR="0040480C" w:rsidRPr="0040480C" w:rsidRDefault="0040480C" w:rsidP="0040480C">
            <w:pPr>
              <w:pStyle w:val="HTMLPreformatted"/>
            </w:pPr>
            <w:r w:rsidRPr="0040480C">
              <w:t>0.5340</w:t>
            </w:r>
          </w:p>
          <w:p w14:paraId="65771599" w14:textId="093D8F7D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224</w:t>
            </w:r>
          </w:p>
          <w:p w14:paraId="789278B2" w14:textId="06DEFECA" w:rsidR="0040480C" w:rsidRPr="0040480C" w:rsidRDefault="0040480C" w:rsidP="0040480C"/>
        </w:tc>
        <w:tc>
          <w:tcPr>
            <w:tcW w:w="346" w:type="dxa"/>
          </w:tcPr>
          <w:p w14:paraId="08EE4EA8" w14:textId="77777777" w:rsidR="0040480C" w:rsidRPr="0040480C" w:rsidRDefault="0040480C" w:rsidP="0040480C">
            <w:pPr>
              <w:pStyle w:val="HTMLPreformatted"/>
            </w:pPr>
            <w:r w:rsidRPr="0040480C">
              <w:t>0.4953</w:t>
            </w:r>
          </w:p>
          <w:p w14:paraId="394C3D7A" w14:textId="06AD7DEE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76</w:t>
            </w:r>
          </w:p>
          <w:p w14:paraId="262D4744" w14:textId="248477A2" w:rsidR="0040480C" w:rsidRPr="0040480C" w:rsidRDefault="0040480C" w:rsidP="0040480C"/>
        </w:tc>
        <w:tc>
          <w:tcPr>
            <w:tcW w:w="346" w:type="dxa"/>
          </w:tcPr>
          <w:p w14:paraId="5B7BCAC6" w14:textId="77777777" w:rsidR="0040480C" w:rsidRPr="0040480C" w:rsidRDefault="0040480C" w:rsidP="0040480C">
            <w:pPr>
              <w:pStyle w:val="HTMLPreformatted"/>
            </w:pPr>
            <w:r w:rsidRPr="0040480C">
              <w:t>0.5051</w:t>
            </w:r>
          </w:p>
          <w:p w14:paraId="371EFEFF" w14:textId="4232DE4A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120</w:t>
            </w:r>
          </w:p>
          <w:p w14:paraId="3213C642" w14:textId="3CDF3EDF" w:rsidR="0040480C" w:rsidRPr="0040480C" w:rsidRDefault="0040480C" w:rsidP="0040480C"/>
        </w:tc>
        <w:tc>
          <w:tcPr>
            <w:tcW w:w="346" w:type="dxa"/>
          </w:tcPr>
          <w:p w14:paraId="3C7431A8" w14:textId="77777777" w:rsidR="0040480C" w:rsidRPr="0040480C" w:rsidRDefault="0040480C" w:rsidP="0040480C">
            <w:pPr>
              <w:pStyle w:val="HTMLPreformatted"/>
            </w:pPr>
            <w:r w:rsidRPr="0040480C">
              <w:t>0.4903</w:t>
            </w:r>
          </w:p>
          <w:p w14:paraId="50A1C94E" w14:textId="27E424D1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052</w:t>
            </w:r>
          </w:p>
          <w:p w14:paraId="3BA9A18D" w14:textId="3B295A26" w:rsidR="0040480C" w:rsidRPr="0040480C" w:rsidRDefault="0040480C" w:rsidP="0040480C"/>
        </w:tc>
        <w:tc>
          <w:tcPr>
            <w:tcW w:w="346" w:type="dxa"/>
          </w:tcPr>
          <w:p w14:paraId="4FE83761" w14:textId="77777777" w:rsidR="0040480C" w:rsidRPr="0040480C" w:rsidRDefault="0040480C" w:rsidP="0040480C">
            <w:pPr>
              <w:pStyle w:val="HTMLPreformatted"/>
            </w:pPr>
            <w:r w:rsidRPr="0040480C">
              <w:t>0.5167</w:t>
            </w:r>
          </w:p>
          <w:p w14:paraId="1AA16A5E" w14:textId="20A6096B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51</w:t>
            </w:r>
          </w:p>
          <w:p w14:paraId="75A77450" w14:textId="69B495EB" w:rsidR="0040480C" w:rsidRPr="0040480C" w:rsidRDefault="0040480C" w:rsidP="0040480C"/>
        </w:tc>
        <w:tc>
          <w:tcPr>
            <w:tcW w:w="346" w:type="dxa"/>
          </w:tcPr>
          <w:p w14:paraId="1B0404A6" w14:textId="77777777" w:rsidR="0040480C" w:rsidRPr="0040480C" w:rsidRDefault="0040480C" w:rsidP="0040480C">
            <w:pPr>
              <w:pStyle w:val="HTMLPreformatted"/>
            </w:pPr>
            <w:r w:rsidRPr="0040480C">
              <w:t>0.4862</w:t>
            </w:r>
          </w:p>
          <w:p w14:paraId="04331340" w14:textId="291AE67C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029</w:t>
            </w:r>
          </w:p>
          <w:p w14:paraId="342615F4" w14:textId="3D7A61BA" w:rsidR="0040480C" w:rsidRPr="0040480C" w:rsidRDefault="0040480C" w:rsidP="0040480C"/>
        </w:tc>
        <w:tc>
          <w:tcPr>
            <w:tcW w:w="1229" w:type="dxa"/>
          </w:tcPr>
          <w:p w14:paraId="3424F2E7" w14:textId="59C3BA31" w:rsidR="0040480C" w:rsidRPr="00335F9D" w:rsidRDefault="0040480C" w:rsidP="0040480C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40480C" w:rsidRPr="00335F9D" w14:paraId="5803756F" w14:textId="77777777" w:rsidTr="0040480C">
        <w:tc>
          <w:tcPr>
            <w:tcW w:w="1405" w:type="dxa"/>
          </w:tcPr>
          <w:p w14:paraId="4DF1B34F" w14:textId="77777777" w:rsidR="0040480C" w:rsidRPr="00335F9D" w:rsidRDefault="0040480C" w:rsidP="0040480C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1418" w:type="dxa"/>
          </w:tcPr>
          <w:p w14:paraId="4C78CA7F" w14:textId="0BD35555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823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30</m:t>
                </m:r>
              </m:oMath>
            </m:oMathPara>
          </w:p>
        </w:tc>
        <w:tc>
          <w:tcPr>
            <w:tcW w:w="1418" w:type="dxa"/>
          </w:tcPr>
          <w:p w14:paraId="50FD3A16" w14:textId="51895ADE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51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217</m:t>
                </m:r>
              </m:oMath>
            </m:oMathPara>
          </w:p>
        </w:tc>
        <w:tc>
          <w:tcPr>
            <w:tcW w:w="902" w:type="dxa"/>
          </w:tcPr>
          <w:p w14:paraId="1DAA3091" w14:textId="70E57E4E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61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33</m:t>
                </m:r>
              </m:oMath>
            </m:oMathPara>
          </w:p>
        </w:tc>
        <w:tc>
          <w:tcPr>
            <w:tcW w:w="902" w:type="dxa"/>
          </w:tcPr>
          <w:p w14:paraId="2515E499" w14:textId="1A4368E1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450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58</m:t>
                </m:r>
              </m:oMath>
            </m:oMathPara>
          </w:p>
        </w:tc>
        <w:tc>
          <w:tcPr>
            <w:tcW w:w="346" w:type="dxa"/>
          </w:tcPr>
          <w:p w14:paraId="6CF19A2D" w14:textId="77777777" w:rsidR="0040480C" w:rsidRPr="0040480C" w:rsidRDefault="0040480C" w:rsidP="0040480C">
            <w:pPr>
              <w:pStyle w:val="HTMLPreformatted"/>
            </w:pPr>
            <w:r w:rsidRPr="0040480C">
              <w:t>0.7196</w:t>
            </w:r>
          </w:p>
          <w:p w14:paraId="0BB49188" w14:textId="5CBBD1CB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079</w:t>
            </w:r>
          </w:p>
          <w:p w14:paraId="53EF84B8" w14:textId="3676218B" w:rsidR="0040480C" w:rsidRPr="0040480C" w:rsidRDefault="0040480C" w:rsidP="0040480C"/>
        </w:tc>
        <w:tc>
          <w:tcPr>
            <w:tcW w:w="346" w:type="dxa"/>
          </w:tcPr>
          <w:p w14:paraId="1161E5B8" w14:textId="77777777" w:rsidR="0040480C" w:rsidRPr="0040480C" w:rsidRDefault="0040480C" w:rsidP="0040480C">
            <w:pPr>
              <w:pStyle w:val="HTMLPreformatted"/>
            </w:pPr>
            <w:r w:rsidRPr="0040480C">
              <w:t>0.5387</w:t>
            </w:r>
          </w:p>
          <w:p w14:paraId="73B68C4C" w14:textId="50027D76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74</w:t>
            </w:r>
          </w:p>
          <w:p w14:paraId="26C35718" w14:textId="293FD883" w:rsidR="0040480C" w:rsidRPr="0040480C" w:rsidRDefault="0040480C" w:rsidP="0040480C"/>
        </w:tc>
        <w:tc>
          <w:tcPr>
            <w:tcW w:w="346" w:type="dxa"/>
          </w:tcPr>
          <w:p w14:paraId="236197CB" w14:textId="77777777" w:rsidR="0040480C" w:rsidRPr="0040480C" w:rsidRDefault="0040480C" w:rsidP="0040480C">
            <w:pPr>
              <w:pStyle w:val="HTMLPreformatted"/>
            </w:pPr>
            <w:r w:rsidRPr="0040480C">
              <w:t>0.7163</w:t>
            </w:r>
          </w:p>
          <w:p w14:paraId="720918B7" w14:textId="6B613F42" w:rsidR="0040480C" w:rsidRPr="0040480C" w:rsidRDefault="0040480C" w:rsidP="0040480C">
            <w:pPr>
              <w:rPr>
                <w:rFonts w:eastAsiaTheme="minorEastAsia"/>
                <w:color w:val="212121"/>
                <w:sz w:val="21"/>
                <w:szCs w:val="21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  <w:p w14:paraId="620619BE" w14:textId="77777777" w:rsidR="0040480C" w:rsidRPr="0040480C" w:rsidRDefault="0040480C" w:rsidP="0040480C">
            <w:pPr>
              <w:pStyle w:val="HTMLPreformatted"/>
            </w:pPr>
            <w:r w:rsidRPr="0040480C">
              <w:t>0.0087</w:t>
            </w:r>
          </w:p>
          <w:p w14:paraId="2EF0FBCD" w14:textId="3D313240" w:rsidR="0040480C" w:rsidRPr="0040480C" w:rsidRDefault="0040480C" w:rsidP="0040480C"/>
        </w:tc>
        <w:tc>
          <w:tcPr>
            <w:tcW w:w="346" w:type="dxa"/>
          </w:tcPr>
          <w:p w14:paraId="3B28091C" w14:textId="77777777" w:rsidR="0040480C" w:rsidRPr="0040480C" w:rsidRDefault="0040480C" w:rsidP="0040480C">
            <w:pPr>
              <w:pStyle w:val="HTMLPreformatted"/>
            </w:pPr>
            <w:r w:rsidRPr="0040480C">
              <w:t>0.5175</w:t>
            </w:r>
          </w:p>
          <w:p w14:paraId="09F2574F" w14:textId="6EECDD26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197</w:t>
            </w:r>
          </w:p>
          <w:p w14:paraId="6DF8B745" w14:textId="1F167234" w:rsidR="0040480C" w:rsidRPr="0040480C" w:rsidRDefault="0040480C" w:rsidP="0040480C"/>
        </w:tc>
        <w:tc>
          <w:tcPr>
            <w:tcW w:w="346" w:type="dxa"/>
          </w:tcPr>
          <w:p w14:paraId="3A3D1E0C" w14:textId="77777777" w:rsidR="0040480C" w:rsidRPr="0040480C" w:rsidRDefault="0040480C" w:rsidP="0040480C">
            <w:pPr>
              <w:pStyle w:val="HTMLPreformatted"/>
            </w:pPr>
            <w:r w:rsidRPr="0040480C">
              <w:t>0.7106</w:t>
            </w:r>
          </w:p>
          <w:p w14:paraId="55B679B1" w14:textId="10AB75F5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187</w:t>
            </w:r>
          </w:p>
          <w:p w14:paraId="799BBD10" w14:textId="310C26E6" w:rsidR="0040480C" w:rsidRPr="0040480C" w:rsidRDefault="0040480C" w:rsidP="0040480C"/>
        </w:tc>
        <w:tc>
          <w:tcPr>
            <w:tcW w:w="346" w:type="dxa"/>
          </w:tcPr>
          <w:p w14:paraId="1AC71CED" w14:textId="77777777" w:rsidR="0040480C" w:rsidRPr="0040480C" w:rsidRDefault="0040480C" w:rsidP="0040480C">
            <w:pPr>
              <w:pStyle w:val="HTMLPreformatted"/>
            </w:pPr>
            <w:r w:rsidRPr="0040480C">
              <w:t>0.4696</w:t>
            </w:r>
          </w:p>
          <w:p w14:paraId="63AD6E83" w14:textId="4ABA293E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65</w:t>
            </w:r>
          </w:p>
          <w:p w14:paraId="66B0F756" w14:textId="54675224" w:rsidR="0040480C" w:rsidRPr="0040480C" w:rsidRDefault="0040480C" w:rsidP="0040480C"/>
        </w:tc>
        <w:tc>
          <w:tcPr>
            <w:tcW w:w="1229" w:type="dxa"/>
          </w:tcPr>
          <w:p w14:paraId="2E0D8711" w14:textId="6CBC7FAC" w:rsidR="0040480C" w:rsidRPr="00335F9D" w:rsidRDefault="0040480C" w:rsidP="0040480C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40480C" w:rsidRPr="00335F9D" w14:paraId="5637DEB1" w14:textId="77777777" w:rsidTr="0040480C">
        <w:tc>
          <w:tcPr>
            <w:tcW w:w="1405" w:type="dxa"/>
          </w:tcPr>
          <w:p w14:paraId="17BD107F" w14:textId="77777777" w:rsidR="0040480C" w:rsidRPr="00335F9D" w:rsidRDefault="0040480C" w:rsidP="0040480C">
            <w:proofErr w:type="spellStart"/>
            <w:r>
              <w:t>Alpha_beta</w:t>
            </w:r>
            <w:proofErr w:type="spellEnd"/>
          </w:p>
        </w:tc>
        <w:tc>
          <w:tcPr>
            <w:tcW w:w="1418" w:type="dxa"/>
          </w:tcPr>
          <w:p w14:paraId="4B2EA490" w14:textId="2E769BC5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172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156</m:t>
                </m:r>
              </m:oMath>
            </m:oMathPara>
          </w:p>
        </w:tc>
        <w:tc>
          <w:tcPr>
            <w:tcW w:w="1418" w:type="dxa"/>
          </w:tcPr>
          <w:p w14:paraId="576C0CA4" w14:textId="2232A055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3875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117</m:t>
                </m:r>
              </m:oMath>
            </m:oMathPara>
          </w:p>
        </w:tc>
        <w:tc>
          <w:tcPr>
            <w:tcW w:w="902" w:type="dxa"/>
          </w:tcPr>
          <w:p w14:paraId="672DD1BB" w14:textId="1E0A5DD9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561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114</m:t>
                </m:r>
              </m:oMath>
            </m:oMathPara>
          </w:p>
        </w:tc>
        <w:tc>
          <w:tcPr>
            <w:tcW w:w="902" w:type="dxa"/>
          </w:tcPr>
          <w:p w14:paraId="63D3F130" w14:textId="5EA13DC3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032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268</m:t>
                </m:r>
              </m:oMath>
            </m:oMathPara>
          </w:p>
        </w:tc>
        <w:tc>
          <w:tcPr>
            <w:tcW w:w="346" w:type="dxa"/>
          </w:tcPr>
          <w:p w14:paraId="2950A655" w14:textId="77777777" w:rsidR="0040480C" w:rsidRPr="0040480C" w:rsidRDefault="0040480C" w:rsidP="0040480C">
            <w:pPr>
              <w:pStyle w:val="HTMLPreformatted"/>
            </w:pPr>
            <w:r w:rsidRPr="0040480C">
              <w:t>0.7330</w:t>
            </w:r>
          </w:p>
          <w:p w14:paraId="1609C314" w14:textId="16B99A77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007</w:t>
            </w:r>
          </w:p>
          <w:p w14:paraId="54D89AC0" w14:textId="0F757D32" w:rsidR="0040480C" w:rsidRPr="0040480C" w:rsidRDefault="0040480C" w:rsidP="0040480C"/>
        </w:tc>
        <w:tc>
          <w:tcPr>
            <w:tcW w:w="346" w:type="dxa"/>
          </w:tcPr>
          <w:p w14:paraId="453D406F" w14:textId="77777777" w:rsidR="0040480C" w:rsidRPr="0040480C" w:rsidRDefault="0040480C" w:rsidP="0040480C">
            <w:pPr>
              <w:pStyle w:val="HTMLPreformatted"/>
            </w:pPr>
            <w:r w:rsidRPr="0040480C">
              <w:t>0.5117</w:t>
            </w:r>
          </w:p>
          <w:p w14:paraId="59DDC827" w14:textId="43902FC5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162</w:t>
            </w:r>
          </w:p>
          <w:p w14:paraId="14B58933" w14:textId="0F8D9296" w:rsidR="0040480C" w:rsidRPr="0040480C" w:rsidRDefault="0040480C" w:rsidP="0040480C"/>
        </w:tc>
        <w:tc>
          <w:tcPr>
            <w:tcW w:w="346" w:type="dxa"/>
          </w:tcPr>
          <w:p w14:paraId="3A307A5B" w14:textId="77777777" w:rsidR="0040480C" w:rsidRPr="0040480C" w:rsidRDefault="0040480C" w:rsidP="0040480C">
            <w:pPr>
              <w:pStyle w:val="HTMLPreformatted"/>
            </w:pPr>
            <w:r w:rsidRPr="0040480C">
              <w:t>0.7003</w:t>
            </w:r>
          </w:p>
          <w:p w14:paraId="70D2D8DC" w14:textId="518EA7F4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340</w:t>
            </w:r>
          </w:p>
          <w:p w14:paraId="135D2E04" w14:textId="2C54543D" w:rsidR="0040480C" w:rsidRPr="0040480C" w:rsidRDefault="0040480C" w:rsidP="0040480C"/>
        </w:tc>
        <w:tc>
          <w:tcPr>
            <w:tcW w:w="346" w:type="dxa"/>
          </w:tcPr>
          <w:p w14:paraId="3447D0FE" w14:textId="77777777" w:rsidR="0040480C" w:rsidRPr="0040480C" w:rsidRDefault="0040480C" w:rsidP="0040480C">
            <w:pPr>
              <w:pStyle w:val="HTMLPreformatted"/>
            </w:pPr>
            <w:r w:rsidRPr="0040480C">
              <w:t>0.4498</w:t>
            </w:r>
          </w:p>
          <w:p w14:paraId="422980EE" w14:textId="4903345A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 xml:space="preserve"> 0.0126</w:t>
            </w:r>
          </w:p>
          <w:p w14:paraId="78BB03AD" w14:textId="63D66E06" w:rsidR="0040480C" w:rsidRPr="0040480C" w:rsidRDefault="0040480C" w:rsidP="0040480C"/>
        </w:tc>
        <w:tc>
          <w:tcPr>
            <w:tcW w:w="346" w:type="dxa"/>
          </w:tcPr>
          <w:p w14:paraId="47377AB2" w14:textId="77777777" w:rsidR="0040480C" w:rsidRPr="0040480C" w:rsidRDefault="0040480C" w:rsidP="0040480C">
            <w:pPr>
              <w:pStyle w:val="HTMLPreformatted"/>
            </w:pPr>
            <w:r w:rsidRPr="0040480C">
              <w:t>0.71927</w:t>
            </w:r>
          </w:p>
          <w:p w14:paraId="366AC89F" w14:textId="5719C590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239</w:t>
            </w:r>
          </w:p>
          <w:p w14:paraId="3988F4D7" w14:textId="4D441070" w:rsidR="0040480C" w:rsidRPr="0040480C" w:rsidRDefault="0040480C" w:rsidP="0040480C"/>
        </w:tc>
        <w:tc>
          <w:tcPr>
            <w:tcW w:w="346" w:type="dxa"/>
          </w:tcPr>
          <w:p w14:paraId="2C7F1657" w14:textId="77777777" w:rsidR="0040480C" w:rsidRPr="0040480C" w:rsidRDefault="0040480C" w:rsidP="0040480C">
            <w:pPr>
              <w:pStyle w:val="HTMLPreformatted"/>
            </w:pPr>
            <w:r w:rsidRPr="0040480C">
              <w:t>0.3831</w:t>
            </w:r>
          </w:p>
          <w:p w14:paraId="2288D323" w14:textId="7B891F50" w:rsidR="0040480C" w:rsidRPr="0040480C" w:rsidRDefault="0040480C" w:rsidP="0040480C">
            <w:pPr>
              <w:pStyle w:val="HTMLPreformatted"/>
            </w:pPr>
            <m:oMath>
              <m:r>
                <w:rPr>
                  <w:rFonts w:ascii="Cambria Math" w:hAnsi="Cambria Math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Pr="0040480C">
              <w:t>0.0093</w:t>
            </w:r>
          </w:p>
          <w:p w14:paraId="5625B2A6" w14:textId="399F39F4" w:rsidR="0040480C" w:rsidRPr="0040480C" w:rsidRDefault="0040480C" w:rsidP="0040480C"/>
        </w:tc>
        <w:tc>
          <w:tcPr>
            <w:tcW w:w="1229" w:type="dxa"/>
          </w:tcPr>
          <w:p w14:paraId="7F435C46" w14:textId="0547F6D1" w:rsidR="0040480C" w:rsidRPr="00335F9D" w:rsidRDefault="0040480C" w:rsidP="0040480C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</w:tbl>
    <w:p w14:paraId="0EF5A917" w14:textId="77777777" w:rsidR="00335F9D" w:rsidRDefault="00335F9D"/>
    <w:p w14:paraId="01648FEE" w14:textId="77777777" w:rsidR="00B93315" w:rsidRDefault="00B93315"/>
    <w:p w14:paraId="09F25643" w14:textId="77777777" w:rsidR="00B93315" w:rsidRDefault="00B93315"/>
    <w:p w14:paraId="30E3EFAE" w14:textId="77777777" w:rsidR="00B93315" w:rsidRDefault="00B93315"/>
    <w:p w14:paraId="336EB30D" w14:textId="77777777" w:rsidR="00B93315" w:rsidRDefault="00B93315"/>
    <w:p w14:paraId="38D7CAD5" w14:textId="77777777" w:rsidR="00B93315" w:rsidRDefault="00B93315"/>
    <w:p w14:paraId="498D2C0D" w14:textId="77777777" w:rsidR="00B93315" w:rsidRDefault="00B93315"/>
    <w:p w14:paraId="47DFC8A3" w14:textId="77777777" w:rsidR="00B93315" w:rsidRDefault="00B93315"/>
    <w:p w14:paraId="6F20EDDA" w14:textId="77777777" w:rsidR="00B93315" w:rsidRDefault="00B93315"/>
    <w:p w14:paraId="5D51BFD3" w14:textId="77777777" w:rsidR="00B93315" w:rsidRDefault="00B93315"/>
    <w:p w14:paraId="2438F6C4" w14:textId="77777777" w:rsidR="00B93315" w:rsidRDefault="00B93315"/>
    <w:p w14:paraId="385F935F" w14:textId="77777777" w:rsidR="00B93315" w:rsidRDefault="00B93315"/>
    <w:p w14:paraId="45A57901" w14:textId="77777777" w:rsidR="00B93315" w:rsidRDefault="00B93315"/>
    <w:p w14:paraId="781FFEDD" w14:textId="77777777" w:rsidR="00B93315" w:rsidRPr="00B93315" w:rsidRDefault="00B93315" w:rsidP="00B93315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imple </w:t>
      </w:r>
      <w:r w:rsidRPr="00B93315">
        <w:rPr>
          <w:b/>
          <w:sz w:val="36"/>
          <w:szCs w:val="36"/>
        </w:rPr>
        <w:t xml:space="preserve">ALAD </w:t>
      </w:r>
    </w:p>
    <w:p w14:paraId="7E816CE0" w14:textId="77777777" w:rsidR="00B93315" w:rsidRDefault="00B93315" w:rsidP="00B93315"/>
    <w:p w14:paraId="463AD2AC" w14:textId="77777777" w:rsidR="00B93315" w:rsidRDefault="00B93315" w:rsidP="00B93315">
      <w:r>
        <w:lastRenderedPageBreak/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93315" w14:paraId="212A73E6" w14:textId="77777777" w:rsidTr="0062215A">
        <w:tc>
          <w:tcPr>
            <w:tcW w:w="2337" w:type="dxa"/>
          </w:tcPr>
          <w:p w14:paraId="59B0EFB8" w14:textId="77777777" w:rsidR="00B93315" w:rsidRDefault="00B93315" w:rsidP="0062215A"/>
        </w:tc>
        <w:tc>
          <w:tcPr>
            <w:tcW w:w="2337" w:type="dxa"/>
          </w:tcPr>
          <w:p w14:paraId="73E93A83" w14:textId="77777777" w:rsidR="00B93315" w:rsidRDefault="00B93315" w:rsidP="0062215A">
            <w:r>
              <w:t xml:space="preserve">Precision </w:t>
            </w:r>
          </w:p>
        </w:tc>
        <w:tc>
          <w:tcPr>
            <w:tcW w:w="2338" w:type="dxa"/>
          </w:tcPr>
          <w:p w14:paraId="5576972B" w14:textId="77777777" w:rsidR="00B93315" w:rsidRDefault="00B93315" w:rsidP="0062215A">
            <w:r>
              <w:t xml:space="preserve">Recall </w:t>
            </w:r>
          </w:p>
        </w:tc>
        <w:tc>
          <w:tcPr>
            <w:tcW w:w="2338" w:type="dxa"/>
          </w:tcPr>
          <w:p w14:paraId="419235E5" w14:textId="77777777" w:rsidR="00B93315" w:rsidRDefault="00B93315" w:rsidP="0062215A">
            <w:r>
              <w:t>F1 score</w:t>
            </w:r>
          </w:p>
        </w:tc>
      </w:tr>
      <w:tr w:rsidR="00C307A2" w14:paraId="3CE61D5E" w14:textId="77777777" w:rsidTr="0062215A">
        <w:tc>
          <w:tcPr>
            <w:tcW w:w="2337" w:type="dxa"/>
          </w:tcPr>
          <w:p w14:paraId="74AD12FF" w14:textId="77777777" w:rsidR="00C307A2" w:rsidRDefault="00C307A2" w:rsidP="00C307A2">
            <w:r>
              <w:t>L1</w:t>
            </w:r>
          </w:p>
        </w:tc>
        <w:tc>
          <w:tcPr>
            <w:tcW w:w="2337" w:type="dxa"/>
          </w:tcPr>
          <w:p w14:paraId="2EBEB5AD" w14:textId="39164850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654C7D32" w14:textId="5381449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426BCEB7" w14:textId="0082A902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42840D9C" w14:textId="77777777" w:rsidTr="0062215A">
        <w:tc>
          <w:tcPr>
            <w:tcW w:w="2337" w:type="dxa"/>
          </w:tcPr>
          <w:p w14:paraId="630185A6" w14:textId="77777777" w:rsidR="00C307A2" w:rsidRDefault="00C307A2" w:rsidP="00C307A2">
            <w:r>
              <w:t>L2</w:t>
            </w:r>
          </w:p>
        </w:tc>
        <w:tc>
          <w:tcPr>
            <w:tcW w:w="2337" w:type="dxa"/>
          </w:tcPr>
          <w:p w14:paraId="4C711DBA" w14:textId="26E0ED38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A8E3C0B" w14:textId="21303EC7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DA232CF" w14:textId="2F9A55FE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57659C8E" w14:textId="77777777" w:rsidTr="0062215A">
        <w:tc>
          <w:tcPr>
            <w:tcW w:w="2337" w:type="dxa"/>
          </w:tcPr>
          <w:p w14:paraId="5F0AEE6A" w14:textId="77777777" w:rsidR="00C307A2" w:rsidRDefault="00C307A2" w:rsidP="00C307A2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4169430E" w14:textId="1DF9541D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E3E5529" w14:textId="52E51270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3856075F" w14:textId="4EE1C7D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42D21D34" w14:textId="77777777" w:rsidTr="0062215A">
        <w:tc>
          <w:tcPr>
            <w:tcW w:w="2337" w:type="dxa"/>
          </w:tcPr>
          <w:p w14:paraId="7033D3A4" w14:textId="77777777" w:rsidR="00C307A2" w:rsidRDefault="00C307A2" w:rsidP="00C307A2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0F4B358A" w14:textId="011C9D0D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5351A574" w14:textId="39012ABB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E45476D" w14:textId="46BB7A66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55C52AA6" w14:textId="77777777" w:rsidTr="0062215A">
        <w:tc>
          <w:tcPr>
            <w:tcW w:w="2337" w:type="dxa"/>
          </w:tcPr>
          <w:p w14:paraId="11B7306E" w14:textId="77777777" w:rsidR="00C307A2" w:rsidRDefault="00C307A2" w:rsidP="00C307A2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BC9ABF3" w14:textId="41C1BE42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42D667C3" w14:textId="7CD10BD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36577F8E" w14:textId="2153789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08E8721A" w14:textId="77777777" w:rsidTr="0062215A">
        <w:tc>
          <w:tcPr>
            <w:tcW w:w="2337" w:type="dxa"/>
          </w:tcPr>
          <w:p w14:paraId="080207C3" w14:textId="77777777" w:rsidR="00C307A2" w:rsidRDefault="00C307A2" w:rsidP="00C307A2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50F07511" w14:textId="40ACCF35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33C7F3FA" w14:textId="7ABF407E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18E79FC1" w14:textId="1A452087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2938386F" w14:textId="77777777" w:rsidTr="0062215A">
        <w:tc>
          <w:tcPr>
            <w:tcW w:w="2337" w:type="dxa"/>
          </w:tcPr>
          <w:p w14:paraId="586E11C1" w14:textId="77777777" w:rsidR="00C307A2" w:rsidRDefault="00C307A2" w:rsidP="00C307A2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1AC0FCE" w14:textId="4095F268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10E6FA86" w14:textId="161A0D73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0825B25C" w14:textId="68FDAA5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</w:tbl>
    <w:p w14:paraId="6CD9B8F6" w14:textId="77777777" w:rsidR="00B93315" w:rsidRDefault="00B93315" w:rsidP="00B93315">
      <w:r>
        <w:t xml:space="preserve"> </w:t>
      </w:r>
    </w:p>
    <w:p w14:paraId="7799AFDF" w14:textId="77777777" w:rsidR="00B93315" w:rsidRDefault="00B93315" w:rsidP="00B93315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93315" w14:paraId="7ECD8FD9" w14:textId="77777777" w:rsidTr="0062215A">
        <w:tc>
          <w:tcPr>
            <w:tcW w:w="2337" w:type="dxa"/>
          </w:tcPr>
          <w:p w14:paraId="5DFCFD9D" w14:textId="77777777" w:rsidR="00B93315" w:rsidRDefault="00B93315" w:rsidP="0062215A"/>
        </w:tc>
        <w:tc>
          <w:tcPr>
            <w:tcW w:w="2337" w:type="dxa"/>
          </w:tcPr>
          <w:p w14:paraId="4D9A56C3" w14:textId="77777777" w:rsidR="00B93315" w:rsidRDefault="00B93315" w:rsidP="0062215A">
            <w:r>
              <w:t xml:space="preserve">Precision </w:t>
            </w:r>
          </w:p>
        </w:tc>
        <w:tc>
          <w:tcPr>
            <w:tcW w:w="2338" w:type="dxa"/>
          </w:tcPr>
          <w:p w14:paraId="34FF51CE" w14:textId="77777777" w:rsidR="00B93315" w:rsidRDefault="00B93315" w:rsidP="0062215A">
            <w:r>
              <w:t xml:space="preserve">Recall </w:t>
            </w:r>
          </w:p>
        </w:tc>
        <w:tc>
          <w:tcPr>
            <w:tcW w:w="2338" w:type="dxa"/>
          </w:tcPr>
          <w:p w14:paraId="41F212F1" w14:textId="77777777" w:rsidR="00B93315" w:rsidRDefault="00B93315" w:rsidP="0062215A">
            <w:r>
              <w:t>F1 score</w:t>
            </w:r>
          </w:p>
        </w:tc>
      </w:tr>
      <w:tr w:rsidR="00B93315" w14:paraId="1AFEEFBB" w14:textId="77777777" w:rsidTr="0062215A">
        <w:tc>
          <w:tcPr>
            <w:tcW w:w="2337" w:type="dxa"/>
          </w:tcPr>
          <w:p w14:paraId="2F14720B" w14:textId="77777777" w:rsidR="00B93315" w:rsidRDefault="00B93315" w:rsidP="0062215A">
            <w:r>
              <w:t>L1</w:t>
            </w:r>
          </w:p>
        </w:tc>
        <w:tc>
          <w:tcPr>
            <w:tcW w:w="2337" w:type="dxa"/>
          </w:tcPr>
          <w:p w14:paraId="3E67CD5D" w14:textId="77777777" w:rsidR="00B93315" w:rsidRDefault="00B93315" w:rsidP="0062215A"/>
        </w:tc>
        <w:tc>
          <w:tcPr>
            <w:tcW w:w="2338" w:type="dxa"/>
          </w:tcPr>
          <w:p w14:paraId="2F3E398F" w14:textId="77777777" w:rsidR="00B93315" w:rsidRDefault="00B93315" w:rsidP="0062215A"/>
        </w:tc>
        <w:tc>
          <w:tcPr>
            <w:tcW w:w="2338" w:type="dxa"/>
          </w:tcPr>
          <w:p w14:paraId="0132F573" w14:textId="77777777" w:rsidR="00B93315" w:rsidRDefault="00B93315" w:rsidP="0062215A"/>
        </w:tc>
      </w:tr>
      <w:tr w:rsidR="00B93315" w14:paraId="69512B03" w14:textId="77777777" w:rsidTr="0062215A">
        <w:tc>
          <w:tcPr>
            <w:tcW w:w="2337" w:type="dxa"/>
          </w:tcPr>
          <w:p w14:paraId="413FA031" w14:textId="77777777" w:rsidR="00B93315" w:rsidRDefault="00B93315" w:rsidP="0062215A">
            <w:r>
              <w:t>L2</w:t>
            </w:r>
          </w:p>
        </w:tc>
        <w:tc>
          <w:tcPr>
            <w:tcW w:w="2337" w:type="dxa"/>
          </w:tcPr>
          <w:p w14:paraId="40F1532D" w14:textId="77777777" w:rsidR="00B93315" w:rsidRDefault="00B93315" w:rsidP="0062215A"/>
        </w:tc>
        <w:tc>
          <w:tcPr>
            <w:tcW w:w="2338" w:type="dxa"/>
          </w:tcPr>
          <w:p w14:paraId="0510BF91" w14:textId="77777777" w:rsidR="00B93315" w:rsidRDefault="00B93315" w:rsidP="0062215A"/>
        </w:tc>
        <w:tc>
          <w:tcPr>
            <w:tcW w:w="2338" w:type="dxa"/>
          </w:tcPr>
          <w:p w14:paraId="6E91C576" w14:textId="77777777" w:rsidR="00B93315" w:rsidRDefault="00B93315" w:rsidP="0062215A"/>
        </w:tc>
      </w:tr>
      <w:tr w:rsidR="00B93315" w14:paraId="3BDFBBB3" w14:textId="77777777" w:rsidTr="0062215A">
        <w:tc>
          <w:tcPr>
            <w:tcW w:w="2337" w:type="dxa"/>
          </w:tcPr>
          <w:p w14:paraId="69EC08B3" w14:textId="77777777" w:rsidR="00B93315" w:rsidRDefault="00B93315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1F16A979" w14:textId="77777777" w:rsidR="00B93315" w:rsidRDefault="00B93315" w:rsidP="0062215A"/>
        </w:tc>
        <w:tc>
          <w:tcPr>
            <w:tcW w:w="2338" w:type="dxa"/>
          </w:tcPr>
          <w:p w14:paraId="437056C1" w14:textId="77777777" w:rsidR="00B93315" w:rsidRDefault="00B93315" w:rsidP="0062215A"/>
        </w:tc>
        <w:tc>
          <w:tcPr>
            <w:tcW w:w="2338" w:type="dxa"/>
          </w:tcPr>
          <w:p w14:paraId="47BD151C" w14:textId="77777777" w:rsidR="00B93315" w:rsidRDefault="00B93315" w:rsidP="0062215A"/>
        </w:tc>
      </w:tr>
      <w:tr w:rsidR="00B93315" w14:paraId="57D28E71" w14:textId="77777777" w:rsidTr="0062215A">
        <w:tc>
          <w:tcPr>
            <w:tcW w:w="2337" w:type="dxa"/>
          </w:tcPr>
          <w:p w14:paraId="1130846B" w14:textId="77777777" w:rsidR="00B93315" w:rsidRDefault="00B93315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0D54ADCD" w14:textId="77777777" w:rsidR="00B93315" w:rsidRDefault="00B93315" w:rsidP="0062215A"/>
        </w:tc>
        <w:tc>
          <w:tcPr>
            <w:tcW w:w="2338" w:type="dxa"/>
          </w:tcPr>
          <w:p w14:paraId="049C5C68" w14:textId="77777777" w:rsidR="00B93315" w:rsidRDefault="00B93315" w:rsidP="0062215A"/>
        </w:tc>
        <w:tc>
          <w:tcPr>
            <w:tcW w:w="2338" w:type="dxa"/>
          </w:tcPr>
          <w:p w14:paraId="7D91A777" w14:textId="77777777" w:rsidR="00B93315" w:rsidRDefault="00B93315" w:rsidP="0062215A"/>
        </w:tc>
      </w:tr>
      <w:tr w:rsidR="00B93315" w14:paraId="2BF4EE03" w14:textId="77777777" w:rsidTr="0062215A">
        <w:tc>
          <w:tcPr>
            <w:tcW w:w="2337" w:type="dxa"/>
          </w:tcPr>
          <w:p w14:paraId="43AF7BF6" w14:textId="77777777" w:rsidR="00B93315" w:rsidRDefault="00B93315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E337052" w14:textId="77777777" w:rsidR="00B93315" w:rsidRDefault="00B93315" w:rsidP="0062215A"/>
        </w:tc>
        <w:tc>
          <w:tcPr>
            <w:tcW w:w="2338" w:type="dxa"/>
          </w:tcPr>
          <w:p w14:paraId="5668DF77" w14:textId="77777777" w:rsidR="00B93315" w:rsidRDefault="00B93315" w:rsidP="0062215A"/>
        </w:tc>
        <w:tc>
          <w:tcPr>
            <w:tcW w:w="2338" w:type="dxa"/>
          </w:tcPr>
          <w:p w14:paraId="1051C4BB" w14:textId="77777777" w:rsidR="00B93315" w:rsidRDefault="00B93315" w:rsidP="0062215A"/>
        </w:tc>
      </w:tr>
      <w:tr w:rsidR="00B93315" w14:paraId="254B5C5B" w14:textId="77777777" w:rsidTr="0062215A">
        <w:tc>
          <w:tcPr>
            <w:tcW w:w="2337" w:type="dxa"/>
          </w:tcPr>
          <w:p w14:paraId="6E5BA5C7" w14:textId="77777777" w:rsidR="00B93315" w:rsidRDefault="00B93315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4CF3C871" w14:textId="77777777" w:rsidR="00B93315" w:rsidRDefault="00B93315" w:rsidP="0062215A"/>
        </w:tc>
        <w:tc>
          <w:tcPr>
            <w:tcW w:w="2338" w:type="dxa"/>
          </w:tcPr>
          <w:p w14:paraId="3F5D6859" w14:textId="77777777" w:rsidR="00B93315" w:rsidRDefault="00B93315" w:rsidP="0062215A"/>
        </w:tc>
        <w:tc>
          <w:tcPr>
            <w:tcW w:w="2338" w:type="dxa"/>
          </w:tcPr>
          <w:p w14:paraId="7D78FB3D" w14:textId="77777777" w:rsidR="00B93315" w:rsidRDefault="00B93315" w:rsidP="0062215A"/>
        </w:tc>
      </w:tr>
      <w:tr w:rsidR="00B93315" w14:paraId="72198230" w14:textId="77777777" w:rsidTr="0062215A">
        <w:tc>
          <w:tcPr>
            <w:tcW w:w="2337" w:type="dxa"/>
          </w:tcPr>
          <w:p w14:paraId="5722D903" w14:textId="77777777" w:rsidR="00B93315" w:rsidRDefault="00B93315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6EEC2CA4" w14:textId="77777777" w:rsidR="00B93315" w:rsidRDefault="00B93315" w:rsidP="0062215A"/>
        </w:tc>
        <w:tc>
          <w:tcPr>
            <w:tcW w:w="2338" w:type="dxa"/>
          </w:tcPr>
          <w:p w14:paraId="757986A3" w14:textId="77777777" w:rsidR="00B93315" w:rsidRDefault="00B93315" w:rsidP="0062215A"/>
        </w:tc>
        <w:tc>
          <w:tcPr>
            <w:tcW w:w="2338" w:type="dxa"/>
          </w:tcPr>
          <w:p w14:paraId="522F0D2E" w14:textId="77777777" w:rsidR="00B93315" w:rsidRDefault="00B93315" w:rsidP="0062215A"/>
        </w:tc>
      </w:tr>
    </w:tbl>
    <w:p w14:paraId="57A45B87" w14:textId="77777777" w:rsidR="00B93315" w:rsidRDefault="00B93315" w:rsidP="00B93315"/>
    <w:p w14:paraId="5758400E" w14:textId="77777777" w:rsidR="00B93315" w:rsidRDefault="00B93315" w:rsidP="00B93315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1EAC909F" w14:textId="77777777" w:rsidTr="0062215A">
        <w:tc>
          <w:tcPr>
            <w:tcW w:w="1787" w:type="dxa"/>
          </w:tcPr>
          <w:p w14:paraId="3867107B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64F012E7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6912080C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73CBB648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691CE702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14D72580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1CC656F3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00026BA4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77E8315D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21BAC53C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152D4739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05120092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60A12ED5" w14:textId="77777777" w:rsidTr="0062215A">
        <w:tc>
          <w:tcPr>
            <w:tcW w:w="1787" w:type="dxa"/>
          </w:tcPr>
          <w:p w14:paraId="5D34E459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51291A33" w14:textId="77777777" w:rsidR="0062215A" w:rsidRPr="00335F9D" w:rsidRDefault="0062215A" w:rsidP="0062215A"/>
        </w:tc>
        <w:tc>
          <w:tcPr>
            <w:tcW w:w="634" w:type="dxa"/>
          </w:tcPr>
          <w:p w14:paraId="30DEF7A3" w14:textId="77777777" w:rsidR="0062215A" w:rsidRPr="00335F9D" w:rsidRDefault="0062215A" w:rsidP="0062215A"/>
        </w:tc>
        <w:tc>
          <w:tcPr>
            <w:tcW w:w="634" w:type="dxa"/>
          </w:tcPr>
          <w:p w14:paraId="74CEEB46" w14:textId="77777777" w:rsidR="0062215A" w:rsidRPr="00335F9D" w:rsidRDefault="0062215A" w:rsidP="0062215A"/>
        </w:tc>
        <w:tc>
          <w:tcPr>
            <w:tcW w:w="633" w:type="dxa"/>
          </w:tcPr>
          <w:p w14:paraId="4124CC13" w14:textId="77777777" w:rsidR="0062215A" w:rsidRPr="00335F9D" w:rsidRDefault="0062215A" w:rsidP="0062215A"/>
        </w:tc>
        <w:tc>
          <w:tcPr>
            <w:tcW w:w="633" w:type="dxa"/>
          </w:tcPr>
          <w:p w14:paraId="3BB5C141" w14:textId="77777777" w:rsidR="0062215A" w:rsidRPr="00335F9D" w:rsidRDefault="0062215A" w:rsidP="0062215A"/>
        </w:tc>
        <w:tc>
          <w:tcPr>
            <w:tcW w:w="633" w:type="dxa"/>
          </w:tcPr>
          <w:p w14:paraId="46C3B7F9" w14:textId="77777777" w:rsidR="0062215A" w:rsidRPr="00335F9D" w:rsidRDefault="0062215A" w:rsidP="0062215A"/>
        </w:tc>
        <w:tc>
          <w:tcPr>
            <w:tcW w:w="633" w:type="dxa"/>
          </w:tcPr>
          <w:p w14:paraId="5D75B1BC" w14:textId="77777777" w:rsidR="0062215A" w:rsidRPr="00335F9D" w:rsidRDefault="0062215A" w:rsidP="0062215A"/>
        </w:tc>
        <w:tc>
          <w:tcPr>
            <w:tcW w:w="633" w:type="dxa"/>
          </w:tcPr>
          <w:p w14:paraId="073050D1" w14:textId="77777777" w:rsidR="0062215A" w:rsidRPr="00335F9D" w:rsidRDefault="0062215A" w:rsidP="0062215A"/>
        </w:tc>
        <w:tc>
          <w:tcPr>
            <w:tcW w:w="633" w:type="dxa"/>
          </w:tcPr>
          <w:p w14:paraId="63991B65" w14:textId="77777777" w:rsidR="0062215A" w:rsidRPr="00335F9D" w:rsidRDefault="0062215A" w:rsidP="0062215A"/>
        </w:tc>
        <w:tc>
          <w:tcPr>
            <w:tcW w:w="633" w:type="dxa"/>
          </w:tcPr>
          <w:p w14:paraId="03BCD7BF" w14:textId="77777777" w:rsidR="0062215A" w:rsidRPr="00335F9D" w:rsidRDefault="0062215A" w:rsidP="0062215A"/>
        </w:tc>
        <w:tc>
          <w:tcPr>
            <w:tcW w:w="1230" w:type="dxa"/>
          </w:tcPr>
          <w:p w14:paraId="7EAD7CFF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F822CAD" w14:textId="77777777" w:rsidTr="0062215A">
        <w:tc>
          <w:tcPr>
            <w:tcW w:w="1787" w:type="dxa"/>
          </w:tcPr>
          <w:p w14:paraId="228E864F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50C351E0" w14:textId="77777777" w:rsidR="0062215A" w:rsidRPr="00335F9D" w:rsidRDefault="0062215A" w:rsidP="0062215A"/>
        </w:tc>
        <w:tc>
          <w:tcPr>
            <w:tcW w:w="634" w:type="dxa"/>
          </w:tcPr>
          <w:p w14:paraId="7028DBA8" w14:textId="77777777" w:rsidR="0062215A" w:rsidRPr="00335F9D" w:rsidRDefault="0062215A" w:rsidP="0062215A"/>
        </w:tc>
        <w:tc>
          <w:tcPr>
            <w:tcW w:w="634" w:type="dxa"/>
          </w:tcPr>
          <w:p w14:paraId="6A7FC1B3" w14:textId="77777777" w:rsidR="0062215A" w:rsidRPr="00335F9D" w:rsidRDefault="0062215A" w:rsidP="0062215A"/>
        </w:tc>
        <w:tc>
          <w:tcPr>
            <w:tcW w:w="633" w:type="dxa"/>
          </w:tcPr>
          <w:p w14:paraId="4236F207" w14:textId="77777777" w:rsidR="0062215A" w:rsidRPr="00335F9D" w:rsidRDefault="0062215A" w:rsidP="0062215A"/>
        </w:tc>
        <w:tc>
          <w:tcPr>
            <w:tcW w:w="633" w:type="dxa"/>
          </w:tcPr>
          <w:p w14:paraId="50EFD600" w14:textId="77777777" w:rsidR="0062215A" w:rsidRPr="00335F9D" w:rsidRDefault="0062215A" w:rsidP="0062215A"/>
        </w:tc>
        <w:tc>
          <w:tcPr>
            <w:tcW w:w="633" w:type="dxa"/>
          </w:tcPr>
          <w:p w14:paraId="1BF1A794" w14:textId="77777777" w:rsidR="0062215A" w:rsidRPr="00335F9D" w:rsidRDefault="0062215A" w:rsidP="0062215A"/>
        </w:tc>
        <w:tc>
          <w:tcPr>
            <w:tcW w:w="633" w:type="dxa"/>
          </w:tcPr>
          <w:p w14:paraId="20B6899F" w14:textId="77777777" w:rsidR="0062215A" w:rsidRPr="00335F9D" w:rsidRDefault="0062215A" w:rsidP="0062215A"/>
        </w:tc>
        <w:tc>
          <w:tcPr>
            <w:tcW w:w="633" w:type="dxa"/>
          </w:tcPr>
          <w:p w14:paraId="15CA5CB9" w14:textId="77777777" w:rsidR="0062215A" w:rsidRPr="00335F9D" w:rsidRDefault="0062215A" w:rsidP="0062215A"/>
        </w:tc>
        <w:tc>
          <w:tcPr>
            <w:tcW w:w="633" w:type="dxa"/>
          </w:tcPr>
          <w:p w14:paraId="0F53F562" w14:textId="77777777" w:rsidR="0062215A" w:rsidRPr="00335F9D" w:rsidRDefault="0062215A" w:rsidP="0062215A"/>
        </w:tc>
        <w:tc>
          <w:tcPr>
            <w:tcW w:w="633" w:type="dxa"/>
          </w:tcPr>
          <w:p w14:paraId="22F971B7" w14:textId="77777777" w:rsidR="0062215A" w:rsidRPr="00335F9D" w:rsidRDefault="0062215A" w:rsidP="0062215A"/>
        </w:tc>
        <w:tc>
          <w:tcPr>
            <w:tcW w:w="1230" w:type="dxa"/>
          </w:tcPr>
          <w:p w14:paraId="568C4D66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20D40B40" w14:textId="77777777" w:rsidTr="0062215A">
        <w:tc>
          <w:tcPr>
            <w:tcW w:w="1787" w:type="dxa"/>
          </w:tcPr>
          <w:p w14:paraId="1FF8D4E6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280C2C2F" w14:textId="77777777" w:rsidR="0062215A" w:rsidRPr="00335F9D" w:rsidRDefault="0062215A" w:rsidP="0062215A"/>
        </w:tc>
        <w:tc>
          <w:tcPr>
            <w:tcW w:w="634" w:type="dxa"/>
          </w:tcPr>
          <w:p w14:paraId="7607DC7D" w14:textId="77777777" w:rsidR="0062215A" w:rsidRPr="00335F9D" w:rsidRDefault="0062215A" w:rsidP="0062215A"/>
        </w:tc>
        <w:tc>
          <w:tcPr>
            <w:tcW w:w="634" w:type="dxa"/>
          </w:tcPr>
          <w:p w14:paraId="26A2AA50" w14:textId="77777777" w:rsidR="0062215A" w:rsidRPr="00335F9D" w:rsidRDefault="0062215A" w:rsidP="0062215A"/>
        </w:tc>
        <w:tc>
          <w:tcPr>
            <w:tcW w:w="633" w:type="dxa"/>
          </w:tcPr>
          <w:p w14:paraId="496C7F20" w14:textId="77777777" w:rsidR="0062215A" w:rsidRPr="00335F9D" w:rsidRDefault="0062215A" w:rsidP="0062215A"/>
        </w:tc>
        <w:tc>
          <w:tcPr>
            <w:tcW w:w="633" w:type="dxa"/>
          </w:tcPr>
          <w:p w14:paraId="6255D413" w14:textId="77777777" w:rsidR="0062215A" w:rsidRPr="00335F9D" w:rsidRDefault="0062215A" w:rsidP="0062215A"/>
        </w:tc>
        <w:tc>
          <w:tcPr>
            <w:tcW w:w="633" w:type="dxa"/>
          </w:tcPr>
          <w:p w14:paraId="11B5DADC" w14:textId="77777777" w:rsidR="0062215A" w:rsidRPr="00335F9D" w:rsidRDefault="0062215A" w:rsidP="0062215A"/>
        </w:tc>
        <w:tc>
          <w:tcPr>
            <w:tcW w:w="633" w:type="dxa"/>
          </w:tcPr>
          <w:p w14:paraId="0899EA5D" w14:textId="77777777" w:rsidR="0062215A" w:rsidRPr="00335F9D" w:rsidRDefault="0062215A" w:rsidP="0062215A"/>
        </w:tc>
        <w:tc>
          <w:tcPr>
            <w:tcW w:w="633" w:type="dxa"/>
          </w:tcPr>
          <w:p w14:paraId="13C0AD5B" w14:textId="77777777" w:rsidR="0062215A" w:rsidRPr="00335F9D" w:rsidRDefault="0062215A" w:rsidP="0062215A"/>
        </w:tc>
        <w:tc>
          <w:tcPr>
            <w:tcW w:w="633" w:type="dxa"/>
          </w:tcPr>
          <w:p w14:paraId="61C73F0B" w14:textId="77777777" w:rsidR="0062215A" w:rsidRPr="00335F9D" w:rsidRDefault="0062215A" w:rsidP="0062215A"/>
        </w:tc>
        <w:tc>
          <w:tcPr>
            <w:tcW w:w="633" w:type="dxa"/>
          </w:tcPr>
          <w:p w14:paraId="33CA71AC" w14:textId="77777777" w:rsidR="0062215A" w:rsidRPr="00335F9D" w:rsidRDefault="0062215A" w:rsidP="0062215A"/>
        </w:tc>
        <w:tc>
          <w:tcPr>
            <w:tcW w:w="1230" w:type="dxa"/>
          </w:tcPr>
          <w:p w14:paraId="7877A3CE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E848B9A" w14:textId="77777777" w:rsidTr="0062215A">
        <w:tc>
          <w:tcPr>
            <w:tcW w:w="1787" w:type="dxa"/>
          </w:tcPr>
          <w:p w14:paraId="01C06202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4C7C8C57" w14:textId="77777777" w:rsidR="0062215A" w:rsidRPr="00335F9D" w:rsidRDefault="0062215A" w:rsidP="0062215A"/>
        </w:tc>
        <w:tc>
          <w:tcPr>
            <w:tcW w:w="634" w:type="dxa"/>
          </w:tcPr>
          <w:p w14:paraId="6120C67D" w14:textId="77777777" w:rsidR="0062215A" w:rsidRPr="00335F9D" w:rsidRDefault="0062215A" w:rsidP="0062215A"/>
        </w:tc>
        <w:tc>
          <w:tcPr>
            <w:tcW w:w="634" w:type="dxa"/>
          </w:tcPr>
          <w:p w14:paraId="416B94EF" w14:textId="77777777" w:rsidR="0062215A" w:rsidRPr="00335F9D" w:rsidRDefault="0062215A" w:rsidP="0062215A"/>
        </w:tc>
        <w:tc>
          <w:tcPr>
            <w:tcW w:w="633" w:type="dxa"/>
          </w:tcPr>
          <w:p w14:paraId="573D6166" w14:textId="77777777" w:rsidR="0062215A" w:rsidRPr="00335F9D" w:rsidRDefault="0062215A" w:rsidP="0062215A"/>
        </w:tc>
        <w:tc>
          <w:tcPr>
            <w:tcW w:w="633" w:type="dxa"/>
          </w:tcPr>
          <w:p w14:paraId="68CE7851" w14:textId="77777777" w:rsidR="0062215A" w:rsidRPr="00335F9D" w:rsidRDefault="0062215A" w:rsidP="0062215A"/>
        </w:tc>
        <w:tc>
          <w:tcPr>
            <w:tcW w:w="633" w:type="dxa"/>
          </w:tcPr>
          <w:p w14:paraId="53EABBB4" w14:textId="77777777" w:rsidR="0062215A" w:rsidRPr="00335F9D" w:rsidRDefault="0062215A" w:rsidP="0062215A"/>
        </w:tc>
        <w:tc>
          <w:tcPr>
            <w:tcW w:w="633" w:type="dxa"/>
          </w:tcPr>
          <w:p w14:paraId="6F2FC107" w14:textId="77777777" w:rsidR="0062215A" w:rsidRPr="00335F9D" w:rsidRDefault="0062215A" w:rsidP="0062215A"/>
        </w:tc>
        <w:tc>
          <w:tcPr>
            <w:tcW w:w="633" w:type="dxa"/>
          </w:tcPr>
          <w:p w14:paraId="160D252D" w14:textId="77777777" w:rsidR="0062215A" w:rsidRPr="00335F9D" w:rsidRDefault="0062215A" w:rsidP="0062215A"/>
        </w:tc>
        <w:tc>
          <w:tcPr>
            <w:tcW w:w="633" w:type="dxa"/>
          </w:tcPr>
          <w:p w14:paraId="1157FE1A" w14:textId="77777777" w:rsidR="0062215A" w:rsidRPr="00335F9D" w:rsidRDefault="0062215A" w:rsidP="0062215A"/>
        </w:tc>
        <w:tc>
          <w:tcPr>
            <w:tcW w:w="633" w:type="dxa"/>
          </w:tcPr>
          <w:p w14:paraId="77BBDB3F" w14:textId="77777777" w:rsidR="0062215A" w:rsidRPr="00335F9D" w:rsidRDefault="0062215A" w:rsidP="0062215A"/>
        </w:tc>
        <w:tc>
          <w:tcPr>
            <w:tcW w:w="1230" w:type="dxa"/>
          </w:tcPr>
          <w:p w14:paraId="7CD6FBBD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36478163" w14:textId="77777777" w:rsidTr="0062215A">
        <w:tc>
          <w:tcPr>
            <w:tcW w:w="1787" w:type="dxa"/>
          </w:tcPr>
          <w:p w14:paraId="1DEC7C39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1466520E" w14:textId="77777777" w:rsidR="0062215A" w:rsidRPr="00335F9D" w:rsidRDefault="0062215A" w:rsidP="0062215A"/>
        </w:tc>
        <w:tc>
          <w:tcPr>
            <w:tcW w:w="634" w:type="dxa"/>
          </w:tcPr>
          <w:p w14:paraId="3466912B" w14:textId="77777777" w:rsidR="0062215A" w:rsidRPr="00335F9D" w:rsidRDefault="0062215A" w:rsidP="0062215A"/>
        </w:tc>
        <w:tc>
          <w:tcPr>
            <w:tcW w:w="634" w:type="dxa"/>
          </w:tcPr>
          <w:p w14:paraId="5DDBED4B" w14:textId="77777777" w:rsidR="0062215A" w:rsidRPr="00335F9D" w:rsidRDefault="0062215A" w:rsidP="0062215A"/>
        </w:tc>
        <w:tc>
          <w:tcPr>
            <w:tcW w:w="633" w:type="dxa"/>
          </w:tcPr>
          <w:p w14:paraId="592B4BCF" w14:textId="77777777" w:rsidR="0062215A" w:rsidRPr="00335F9D" w:rsidRDefault="0062215A" w:rsidP="0062215A"/>
        </w:tc>
        <w:tc>
          <w:tcPr>
            <w:tcW w:w="633" w:type="dxa"/>
          </w:tcPr>
          <w:p w14:paraId="6D081DD0" w14:textId="77777777" w:rsidR="0062215A" w:rsidRPr="00335F9D" w:rsidRDefault="0062215A" w:rsidP="0062215A"/>
        </w:tc>
        <w:tc>
          <w:tcPr>
            <w:tcW w:w="633" w:type="dxa"/>
          </w:tcPr>
          <w:p w14:paraId="6B6C97B1" w14:textId="77777777" w:rsidR="0062215A" w:rsidRPr="00335F9D" w:rsidRDefault="0062215A" w:rsidP="0062215A"/>
        </w:tc>
        <w:tc>
          <w:tcPr>
            <w:tcW w:w="633" w:type="dxa"/>
          </w:tcPr>
          <w:p w14:paraId="40044721" w14:textId="77777777" w:rsidR="0062215A" w:rsidRPr="00335F9D" w:rsidRDefault="0062215A" w:rsidP="0062215A"/>
        </w:tc>
        <w:tc>
          <w:tcPr>
            <w:tcW w:w="633" w:type="dxa"/>
          </w:tcPr>
          <w:p w14:paraId="7F299121" w14:textId="77777777" w:rsidR="0062215A" w:rsidRPr="00335F9D" w:rsidRDefault="0062215A" w:rsidP="0062215A"/>
        </w:tc>
        <w:tc>
          <w:tcPr>
            <w:tcW w:w="633" w:type="dxa"/>
          </w:tcPr>
          <w:p w14:paraId="78B19E83" w14:textId="77777777" w:rsidR="0062215A" w:rsidRPr="00335F9D" w:rsidRDefault="0062215A" w:rsidP="0062215A"/>
        </w:tc>
        <w:tc>
          <w:tcPr>
            <w:tcW w:w="633" w:type="dxa"/>
          </w:tcPr>
          <w:p w14:paraId="511B0DC9" w14:textId="77777777" w:rsidR="0062215A" w:rsidRPr="00335F9D" w:rsidRDefault="0062215A" w:rsidP="0062215A"/>
        </w:tc>
        <w:tc>
          <w:tcPr>
            <w:tcW w:w="1230" w:type="dxa"/>
          </w:tcPr>
          <w:p w14:paraId="15ECBE26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93891C8" w14:textId="77777777" w:rsidTr="0062215A">
        <w:tc>
          <w:tcPr>
            <w:tcW w:w="1787" w:type="dxa"/>
          </w:tcPr>
          <w:p w14:paraId="703B74AD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33F7F627" w14:textId="77777777" w:rsidR="0062215A" w:rsidRPr="00335F9D" w:rsidRDefault="0062215A" w:rsidP="0062215A"/>
        </w:tc>
        <w:tc>
          <w:tcPr>
            <w:tcW w:w="634" w:type="dxa"/>
          </w:tcPr>
          <w:p w14:paraId="4AAAFFD2" w14:textId="77777777" w:rsidR="0062215A" w:rsidRPr="00335F9D" w:rsidRDefault="0062215A" w:rsidP="0062215A"/>
        </w:tc>
        <w:tc>
          <w:tcPr>
            <w:tcW w:w="634" w:type="dxa"/>
          </w:tcPr>
          <w:p w14:paraId="1D250A56" w14:textId="77777777" w:rsidR="0062215A" w:rsidRPr="00335F9D" w:rsidRDefault="0062215A" w:rsidP="0062215A"/>
        </w:tc>
        <w:tc>
          <w:tcPr>
            <w:tcW w:w="633" w:type="dxa"/>
          </w:tcPr>
          <w:p w14:paraId="310A4010" w14:textId="77777777" w:rsidR="0062215A" w:rsidRPr="00335F9D" w:rsidRDefault="0062215A" w:rsidP="0062215A"/>
        </w:tc>
        <w:tc>
          <w:tcPr>
            <w:tcW w:w="633" w:type="dxa"/>
          </w:tcPr>
          <w:p w14:paraId="71486FD7" w14:textId="77777777" w:rsidR="0062215A" w:rsidRPr="00335F9D" w:rsidRDefault="0062215A" w:rsidP="0062215A"/>
        </w:tc>
        <w:tc>
          <w:tcPr>
            <w:tcW w:w="633" w:type="dxa"/>
          </w:tcPr>
          <w:p w14:paraId="02F776A2" w14:textId="77777777" w:rsidR="0062215A" w:rsidRPr="00335F9D" w:rsidRDefault="0062215A" w:rsidP="0062215A"/>
        </w:tc>
        <w:tc>
          <w:tcPr>
            <w:tcW w:w="633" w:type="dxa"/>
          </w:tcPr>
          <w:p w14:paraId="6A8ECB23" w14:textId="77777777" w:rsidR="0062215A" w:rsidRPr="00335F9D" w:rsidRDefault="0062215A" w:rsidP="0062215A"/>
        </w:tc>
        <w:tc>
          <w:tcPr>
            <w:tcW w:w="633" w:type="dxa"/>
          </w:tcPr>
          <w:p w14:paraId="0313F6F5" w14:textId="77777777" w:rsidR="0062215A" w:rsidRPr="00335F9D" w:rsidRDefault="0062215A" w:rsidP="0062215A"/>
        </w:tc>
        <w:tc>
          <w:tcPr>
            <w:tcW w:w="633" w:type="dxa"/>
          </w:tcPr>
          <w:p w14:paraId="2FF5B513" w14:textId="77777777" w:rsidR="0062215A" w:rsidRPr="00335F9D" w:rsidRDefault="0062215A" w:rsidP="0062215A"/>
        </w:tc>
        <w:tc>
          <w:tcPr>
            <w:tcW w:w="633" w:type="dxa"/>
          </w:tcPr>
          <w:p w14:paraId="003069DB" w14:textId="77777777" w:rsidR="0062215A" w:rsidRPr="00335F9D" w:rsidRDefault="0062215A" w:rsidP="0062215A"/>
        </w:tc>
        <w:tc>
          <w:tcPr>
            <w:tcW w:w="1230" w:type="dxa"/>
          </w:tcPr>
          <w:p w14:paraId="5C59B9C5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B25D95B" w14:textId="77777777" w:rsidTr="0062215A">
        <w:tc>
          <w:tcPr>
            <w:tcW w:w="1787" w:type="dxa"/>
          </w:tcPr>
          <w:p w14:paraId="0A3D9E5F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78F14799" w14:textId="77777777" w:rsidR="0062215A" w:rsidRPr="00335F9D" w:rsidRDefault="0062215A" w:rsidP="0062215A"/>
        </w:tc>
        <w:tc>
          <w:tcPr>
            <w:tcW w:w="634" w:type="dxa"/>
          </w:tcPr>
          <w:p w14:paraId="5B54B569" w14:textId="77777777" w:rsidR="0062215A" w:rsidRPr="00335F9D" w:rsidRDefault="0062215A" w:rsidP="0062215A"/>
        </w:tc>
        <w:tc>
          <w:tcPr>
            <w:tcW w:w="634" w:type="dxa"/>
          </w:tcPr>
          <w:p w14:paraId="5BC06EA9" w14:textId="77777777" w:rsidR="0062215A" w:rsidRPr="00335F9D" w:rsidRDefault="0062215A" w:rsidP="0062215A"/>
        </w:tc>
        <w:tc>
          <w:tcPr>
            <w:tcW w:w="633" w:type="dxa"/>
          </w:tcPr>
          <w:p w14:paraId="00622A5B" w14:textId="77777777" w:rsidR="0062215A" w:rsidRPr="00335F9D" w:rsidRDefault="0062215A" w:rsidP="0062215A"/>
        </w:tc>
        <w:tc>
          <w:tcPr>
            <w:tcW w:w="633" w:type="dxa"/>
          </w:tcPr>
          <w:p w14:paraId="50FF9A2F" w14:textId="77777777" w:rsidR="0062215A" w:rsidRPr="00335F9D" w:rsidRDefault="0062215A" w:rsidP="0062215A"/>
        </w:tc>
        <w:tc>
          <w:tcPr>
            <w:tcW w:w="633" w:type="dxa"/>
          </w:tcPr>
          <w:p w14:paraId="78CACE98" w14:textId="77777777" w:rsidR="0062215A" w:rsidRPr="00335F9D" w:rsidRDefault="0062215A" w:rsidP="0062215A"/>
        </w:tc>
        <w:tc>
          <w:tcPr>
            <w:tcW w:w="633" w:type="dxa"/>
          </w:tcPr>
          <w:p w14:paraId="17649D6D" w14:textId="77777777" w:rsidR="0062215A" w:rsidRPr="00335F9D" w:rsidRDefault="0062215A" w:rsidP="0062215A"/>
        </w:tc>
        <w:tc>
          <w:tcPr>
            <w:tcW w:w="633" w:type="dxa"/>
          </w:tcPr>
          <w:p w14:paraId="09F809FC" w14:textId="77777777" w:rsidR="0062215A" w:rsidRPr="00335F9D" w:rsidRDefault="0062215A" w:rsidP="0062215A"/>
        </w:tc>
        <w:tc>
          <w:tcPr>
            <w:tcW w:w="633" w:type="dxa"/>
          </w:tcPr>
          <w:p w14:paraId="0BA3C28B" w14:textId="77777777" w:rsidR="0062215A" w:rsidRPr="00335F9D" w:rsidRDefault="0062215A" w:rsidP="0062215A"/>
        </w:tc>
        <w:tc>
          <w:tcPr>
            <w:tcW w:w="633" w:type="dxa"/>
          </w:tcPr>
          <w:p w14:paraId="246B189A" w14:textId="77777777" w:rsidR="0062215A" w:rsidRPr="00335F9D" w:rsidRDefault="0062215A" w:rsidP="0062215A"/>
        </w:tc>
        <w:tc>
          <w:tcPr>
            <w:tcW w:w="1230" w:type="dxa"/>
          </w:tcPr>
          <w:p w14:paraId="3B9B9813" w14:textId="77777777" w:rsidR="0062215A" w:rsidRPr="00335F9D" w:rsidRDefault="0062215A" w:rsidP="0062215A"/>
        </w:tc>
      </w:tr>
    </w:tbl>
    <w:p w14:paraId="6A356DFF" w14:textId="77777777" w:rsidR="00B93315" w:rsidRDefault="00B93315" w:rsidP="00B93315"/>
    <w:p w14:paraId="1EC9C2A7" w14:textId="77777777" w:rsidR="00B93315" w:rsidRDefault="00B93315" w:rsidP="00B93315"/>
    <w:p w14:paraId="3D3D538A" w14:textId="77777777" w:rsidR="00B93315" w:rsidRDefault="00B93315" w:rsidP="00B93315"/>
    <w:p w14:paraId="74BAAAEC" w14:textId="77777777" w:rsidR="00B93315" w:rsidRDefault="00B93315" w:rsidP="00B93315">
      <w:r>
        <w:lastRenderedPageBreak/>
        <w:t>Cifar10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4E1C16D7" w14:textId="77777777" w:rsidTr="0062215A">
        <w:tc>
          <w:tcPr>
            <w:tcW w:w="1787" w:type="dxa"/>
          </w:tcPr>
          <w:p w14:paraId="56106AB3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4EDA2B6B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22C09245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50B83835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46512C9C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332930F8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4E485AD5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48D174D2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267B7528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694A4357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61064934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49333F9C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641DDEBC" w14:textId="77777777" w:rsidTr="0062215A">
        <w:tc>
          <w:tcPr>
            <w:tcW w:w="1787" w:type="dxa"/>
          </w:tcPr>
          <w:p w14:paraId="26A527C6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28F39F76" w14:textId="77777777" w:rsidR="0062215A" w:rsidRPr="00335F9D" w:rsidRDefault="0062215A" w:rsidP="0062215A"/>
        </w:tc>
        <w:tc>
          <w:tcPr>
            <w:tcW w:w="634" w:type="dxa"/>
          </w:tcPr>
          <w:p w14:paraId="2539451D" w14:textId="77777777" w:rsidR="0062215A" w:rsidRPr="00335F9D" w:rsidRDefault="0062215A" w:rsidP="0062215A"/>
        </w:tc>
        <w:tc>
          <w:tcPr>
            <w:tcW w:w="634" w:type="dxa"/>
          </w:tcPr>
          <w:p w14:paraId="211D3BCF" w14:textId="77777777" w:rsidR="0062215A" w:rsidRPr="00335F9D" w:rsidRDefault="0062215A" w:rsidP="0062215A"/>
        </w:tc>
        <w:tc>
          <w:tcPr>
            <w:tcW w:w="633" w:type="dxa"/>
          </w:tcPr>
          <w:p w14:paraId="798C389B" w14:textId="77777777" w:rsidR="0062215A" w:rsidRPr="00335F9D" w:rsidRDefault="0062215A" w:rsidP="0062215A"/>
        </w:tc>
        <w:tc>
          <w:tcPr>
            <w:tcW w:w="633" w:type="dxa"/>
          </w:tcPr>
          <w:p w14:paraId="13648C4B" w14:textId="77777777" w:rsidR="0062215A" w:rsidRPr="00335F9D" w:rsidRDefault="0062215A" w:rsidP="0062215A"/>
        </w:tc>
        <w:tc>
          <w:tcPr>
            <w:tcW w:w="633" w:type="dxa"/>
          </w:tcPr>
          <w:p w14:paraId="1366E800" w14:textId="77777777" w:rsidR="0062215A" w:rsidRPr="00335F9D" w:rsidRDefault="0062215A" w:rsidP="0062215A"/>
        </w:tc>
        <w:tc>
          <w:tcPr>
            <w:tcW w:w="633" w:type="dxa"/>
          </w:tcPr>
          <w:p w14:paraId="6DDEF7CD" w14:textId="77777777" w:rsidR="0062215A" w:rsidRPr="00335F9D" w:rsidRDefault="0062215A" w:rsidP="0062215A"/>
        </w:tc>
        <w:tc>
          <w:tcPr>
            <w:tcW w:w="633" w:type="dxa"/>
          </w:tcPr>
          <w:p w14:paraId="1DD56F55" w14:textId="77777777" w:rsidR="0062215A" w:rsidRPr="00335F9D" w:rsidRDefault="0062215A" w:rsidP="0062215A"/>
        </w:tc>
        <w:tc>
          <w:tcPr>
            <w:tcW w:w="633" w:type="dxa"/>
          </w:tcPr>
          <w:p w14:paraId="201CCD19" w14:textId="77777777" w:rsidR="0062215A" w:rsidRPr="00335F9D" w:rsidRDefault="0062215A" w:rsidP="0062215A"/>
        </w:tc>
        <w:tc>
          <w:tcPr>
            <w:tcW w:w="633" w:type="dxa"/>
          </w:tcPr>
          <w:p w14:paraId="0BF4FAEC" w14:textId="77777777" w:rsidR="0062215A" w:rsidRPr="00335F9D" w:rsidRDefault="0062215A" w:rsidP="0062215A"/>
        </w:tc>
        <w:tc>
          <w:tcPr>
            <w:tcW w:w="1230" w:type="dxa"/>
          </w:tcPr>
          <w:p w14:paraId="504AE41C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7AA65DF" w14:textId="77777777" w:rsidTr="0062215A">
        <w:tc>
          <w:tcPr>
            <w:tcW w:w="1787" w:type="dxa"/>
          </w:tcPr>
          <w:p w14:paraId="68F6C6F5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5E3B9E16" w14:textId="77777777" w:rsidR="0062215A" w:rsidRPr="00335F9D" w:rsidRDefault="0062215A" w:rsidP="0062215A"/>
        </w:tc>
        <w:tc>
          <w:tcPr>
            <w:tcW w:w="634" w:type="dxa"/>
          </w:tcPr>
          <w:p w14:paraId="302CA037" w14:textId="77777777" w:rsidR="0062215A" w:rsidRPr="00335F9D" w:rsidRDefault="0062215A" w:rsidP="0062215A"/>
        </w:tc>
        <w:tc>
          <w:tcPr>
            <w:tcW w:w="634" w:type="dxa"/>
          </w:tcPr>
          <w:p w14:paraId="3B0B18E0" w14:textId="77777777" w:rsidR="0062215A" w:rsidRPr="00335F9D" w:rsidRDefault="0062215A" w:rsidP="0062215A"/>
        </w:tc>
        <w:tc>
          <w:tcPr>
            <w:tcW w:w="633" w:type="dxa"/>
          </w:tcPr>
          <w:p w14:paraId="33C61A60" w14:textId="77777777" w:rsidR="0062215A" w:rsidRPr="00335F9D" w:rsidRDefault="0062215A" w:rsidP="0062215A"/>
        </w:tc>
        <w:tc>
          <w:tcPr>
            <w:tcW w:w="633" w:type="dxa"/>
          </w:tcPr>
          <w:p w14:paraId="51EE95E9" w14:textId="77777777" w:rsidR="0062215A" w:rsidRPr="00335F9D" w:rsidRDefault="0062215A" w:rsidP="0062215A"/>
        </w:tc>
        <w:tc>
          <w:tcPr>
            <w:tcW w:w="633" w:type="dxa"/>
          </w:tcPr>
          <w:p w14:paraId="48F9FEF5" w14:textId="77777777" w:rsidR="0062215A" w:rsidRPr="00335F9D" w:rsidRDefault="0062215A" w:rsidP="0062215A"/>
        </w:tc>
        <w:tc>
          <w:tcPr>
            <w:tcW w:w="633" w:type="dxa"/>
          </w:tcPr>
          <w:p w14:paraId="39B6EBC0" w14:textId="77777777" w:rsidR="0062215A" w:rsidRPr="00335F9D" w:rsidRDefault="0062215A" w:rsidP="0062215A"/>
        </w:tc>
        <w:tc>
          <w:tcPr>
            <w:tcW w:w="633" w:type="dxa"/>
          </w:tcPr>
          <w:p w14:paraId="397EEA0F" w14:textId="77777777" w:rsidR="0062215A" w:rsidRPr="00335F9D" w:rsidRDefault="0062215A" w:rsidP="0062215A"/>
        </w:tc>
        <w:tc>
          <w:tcPr>
            <w:tcW w:w="633" w:type="dxa"/>
          </w:tcPr>
          <w:p w14:paraId="54E61BF6" w14:textId="77777777" w:rsidR="0062215A" w:rsidRPr="00335F9D" w:rsidRDefault="0062215A" w:rsidP="0062215A"/>
        </w:tc>
        <w:tc>
          <w:tcPr>
            <w:tcW w:w="633" w:type="dxa"/>
          </w:tcPr>
          <w:p w14:paraId="1ACB9665" w14:textId="77777777" w:rsidR="0062215A" w:rsidRPr="00335F9D" w:rsidRDefault="0062215A" w:rsidP="0062215A"/>
        </w:tc>
        <w:tc>
          <w:tcPr>
            <w:tcW w:w="1230" w:type="dxa"/>
          </w:tcPr>
          <w:p w14:paraId="0F5554FF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BD08DB1" w14:textId="77777777" w:rsidTr="0062215A">
        <w:tc>
          <w:tcPr>
            <w:tcW w:w="1787" w:type="dxa"/>
          </w:tcPr>
          <w:p w14:paraId="3F12EE6F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5451EAAB" w14:textId="77777777" w:rsidR="0062215A" w:rsidRPr="00335F9D" w:rsidRDefault="0062215A" w:rsidP="0062215A"/>
        </w:tc>
        <w:tc>
          <w:tcPr>
            <w:tcW w:w="634" w:type="dxa"/>
          </w:tcPr>
          <w:p w14:paraId="65A493DC" w14:textId="77777777" w:rsidR="0062215A" w:rsidRPr="00335F9D" w:rsidRDefault="0062215A" w:rsidP="0062215A"/>
        </w:tc>
        <w:tc>
          <w:tcPr>
            <w:tcW w:w="634" w:type="dxa"/>
          </w:tcPr>
          <w:p w14:paraId="75C954C8" w14:textId="77777777" w:rsidR="0062215A" w:rsidRPr="00335F9D" w:rsidRDefault="0062215A" w:rsidP="0062215A"/>
        </w:tc>
        <w:tc>
          <w:tcPr>
            <w:tcW w:w="633" w:type="dxa"/>
          </w:tcPr>
          <w:p w14:paraId="47C67225" w14:textId="77777777" w:rsidR="0062215A" w:rsidRPr="00335F9D" w:rsidRDefault="0062215A" w:rsidP="0062215A"/>
        </w:tc>
        <w:tc>
          <w:tcPr>
            <w:tcW w:w="633" w:type="dxa"/>
          </w:tcPr>
          <w:p w14:paraId="2315C817" w14:textId="77777777" w:rsidR="0062215A" w:rsidRPr="00335F9D" w:rsidRDefault="0062215A" w:rsidP="0062215A"/>
        </w:tc>
        <w:tc>
          <w:tcPr>
            <w:tcW w:w="633" w:type="dxa"/>
          </w:tcPr>
          <w:p w14:paraId="15A9DB3F" w14:textId="77777777" w:rsidR="0062215A" w:rsidRPr="00335F9D" w:rsidRDefault="0062215A" w:rsidP="0062215A"/>
        </w:tc>
        <w:tc>
          <w:tcPr>
            <w:tcW w:w="633" w:type="dxa"/>
          </w:tcPr>
          <w:p w14:paraId="304CBEE7" w14:textId="77777777" w:rsidR="0062215A" w:rsidRPr="00335F9D" w:rsidRDefault="0062215A" w:rsidP="0062215A"/>
        </w:tc>
        <w:tc>
          <w:tcPr>
            <w:tcW w:w="633" w:type="dxa"/>
          </w:tcPr>
          <w:p w14:paraId="0B44748B" w14:textId="77777777" w:rsidR="0062215A" w:rsidRPr="00335F9D" w:rsidRDefault="0062215A" w:rsidP="0062215A"/>
        </w:tc>
        <w:tc>
          <w:tcPr>
            <w:tcW w:w="633" w:type="dxa"/>
          </w:tcPr>
          <w:p w14:paraId="5C37BD0E" w14:textId="77777777" w:rsidR="0062215A" w:rsidRPr="00335F9D" w:rsidRDefault="0062215A" w:rsidP="0062215A"/>
        </w:tc>
        <w:tc>
          <w:tcPr>
            <w:tcW w:w="633" w:type="dxa"/>
          </w:tcPr>
          <w:p w14:paraId="615CA3A4" w14:textId="77777777" w:rsidR="0062215A" w:rsidRPr="00335F9D" w:rsidRDefault="0062215A" w:rsidP="0062215A"/>
        </w:tc>
        <w:tc>
          <w:tcPr>
            <w:tcW w:w="1230" w:type="dxa"/>
          </w:tcPr>
          <w:p w14:paraId="39FEB773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67DE86B" w14:textId="77777777" w:rsidTr="0062215A">
        <w:tc>
          <w:tcPr>
            <w:tcW w:w="1787" w:type="dxa"/>
          </w:tcPr>
          <w:p w14:paraId="0AD8B41E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36829D45" w14:textId="77777777" w:rsidR="0062215A" w:rsidRPr="00335F9D" w:rsidRDefault="0062215A" w:rsidP="0062215A"/>
        </w:tc>
        <w:tc>
          <w:tcPr>
            <w:tcW w:w="634" w:type="dxa"/>
          </w:tcPr>
          <w:p w14:paraId="4BD826A6" w14:textId="77777777" w:rsidR="0062215A" w:rsidRPr="00335F9D" w:rsidRDefault="0062215A" w:rsidP="0062215A"/>
        </w:tc>
        <w:tc>
          <w:tcPr>
            <w:tcW w:w="634" w:type="dxa"/>
          </w:tcPr>
          <w:p w14:paraId="3E4F8C31" w14:textId="77777777" w:rsidR="0062215A" w:rsidRPr="00335F9D" w:rsidRDefault="0062215A" w:rsidP="0062215A"/>
        </w:tc>
        <w:tc>
          <w:tcPr>
            <w:tcW w:w="633" w:type="dxa"/>
          </w:tcPr>
          <w:p w14:paraId="0CC1FE22" w14:textId="77777777" w:rsidR="0062215A" w:rsidRPr="00335F9D" w:rsidRDefault="0062215A" w:rsidP="0062215A"/>
        </w:tc>
        <w:tc>
          <w:tcPr>
            <w:tcW w:w="633" w:type="dxa"/>
          </w:tcPr>
          <w:p w14:paraId="093F1906" w14:textId="77777777" w:rsidR="0062215A" w:rsidRPr="00335F9D" w:rsidRDefault="0062215A" w:rsidP="0062215A"/>
        </w:tc>
        <w:tc>
          <w:tcPr>
            <w:tcW w:w="633" w:type="dxa"/>
          </w:tcPr>
          <w:p w14:paraId="54AFB745" w14:textId="77777777" w:rsidR="0062215A" w:rsidRPr="00335F9D" w:rsidRDefault="0062215A" w:rsidP="0062215A"/>
        </w:tc>
        <w:tc>
          <w:tcPr>
            <w:tcW w:w="633" w:type="dxa"/>
          </w:tcPr>
          <w:p w14:paraId="7416C5D4" w14:textId="77777777" w:rsidR="0062215A" w:rsidRPr="00335F9D" w:rsidRDefault="0062215A" w:rsidP="0062215A"/>
        </w:tc>
        <w:tc>
          <w:tcPr>
            <w:tcW w:w="633" w:type="dxa"/>
          </w:tcPr>
          <w:p w14:paraId="28B04835" w14:textId="77777777" w:rsidR="0062215A" w:rsidRPr="00335F9D" w:rsidRDefault="0062215A" w:rsidP="0062215A"/>
        </w:tc>
        <w:tc>
          <w:tcPr>
            <w:tcW w:w="633" w:type="dxa"/>
          </w:tcPr>
          <w:p w14:paraId="0DCEEC34" w14:textId="77777777" w:rsidR="0062215A" w:rsidRPr="00335F9D" w:rsidRDefault="0062215A" w:rsidP="0062215A"/>
        </w:tc>
        <w:tc>
          <w:tcPr>
            <w:tcW w:w="633" w:type="dxa"/>
          </w:tcPr>
          <w:p w14:paraId="56483D4A" w14:textId="77777777" w:rsidR="0062215A" w:rsidRPr="00335F9D" w:rsidRDefault="0062215A" w:rsidP="0062215A"/>
        </w:tc>
        <w:tc>
          <w:tcPr>
            <w:tcW w:w="1230" w:type="dxa"/>
          </w:tcPr>
          <w:p w14:paraId="2C6414C7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36A66BB1" w14:textId="77777777" w:rsidTr="0062215A">
        <w:tc>
          <w:tcPr>
            <w:tcW w:w="1787" w:type="dxa"/>
          </w:tcPr>
          <w:p w14:paraId="774A0757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6E0896D4" w14:textId="77777777" w:rsidR="0062215A" w:rsidRPr="00335F9D" w:rsidRDefault="0062215A" w:rsidP="0062215A"/>
        </w:tc>
        <w:tc>
          <w:tcPr>
            <w:tcW w:w="634" w:type="dxa"/>
          </w:tcPr>
          <w:p w14:paraId="5A8F3787" w14:textId="77777777" w:rsidR="0062215A" w:rsidRPr="00335F9D" w:rsidRDefault="0062215A" w:rsidP="0062215A"/>
        </w:tc>
        <w:tc>
          <w:tcPr>
            <w:tcW w:w="634" w:type="dxa"/>
          </w:tcPr>
          <w:p w14:paraId="43522144" w14:textId="77777777" w:rsidR="0062215A" w:rsidRPr="00335F9D" w:rsidRDefault="0062215A" w:rsidP="0062215A"/>
        </w:tc>
        <w:tc>
          <w:tcPr>
            <w:tcW w:w="633" w:type="dxa"/>
          </w:tcPr>
          <w:p w14:paraId="40D304C5" w14:textId="77777777" w:rsidR="0062215A" w:rsidRPr="00335F9D" w:rsidRDefault="0062215A" w:rsidP="0062215A"/>
        </w:tc>
        <w:tc>
          <w:tcPr>
            <w:tcW w:w="633" w:type="dxa"/>
          </w:tcPr>
          <w:p w14:paraId="7A6AD5F3" w14:textId="77777777" w:rsidR="0062215A" w:rsidRPr="00335F9D" w:rsidRDefault="0062215A" w:rsidP="0062215A"/>
        </w:tc>
        <w:tc>
          <w:tcPr>
            <w:tcW w:w="633" w:type="dxa"/>
          </w:tcPr>
          <w:p w14:paraId="6F9ECA0E" w14:textId="77777777" w:rsidR="0062215A" w:rsidRPr="00335F9D" w:rsidRDefault="0062215A" w:rsidP="0062215A"/>
        </w:tc>
        <w:tc>
          <w:tcPr>
            <w:tcW w:w="633" w:type="dxa"/>
          </w:tcPr>
          <w:p w14:paraId="39BA61D0" w14:textId="77777777" w:rsidR="0062215A" w:rsidRPr="00335F9D" w:rsidRDefault="0062215A" w:rsidP="0062215A"/>
        </w:tc>
        <w:tc>
          <w:tcPr>
            <w:tcW w:w="633" w:type="dxa"/>
          </w:tcPr>
          <w:p w14:paraId="3E47439A" w14:textId="77777777" w:rsidR="0062215A" w:rsidRPr="00335F9D" w:rsidRDefault="0062215A" w:rsidP="0062215A"/>
        </w:tc>
        <w:tc>
          <w:tcPr>
            <w:tcW w:w="633" w:type="dxa"/>
          </w:tcPr>
          <w:p w14:paraId="4EF93905" w14:textId="77777777" w:rsidR="0062215A" w:rsidRPr="00335F9D" w:rsidRDefault="0062215A" w:rsidP="0062215A"/>
        </w:tc>
        <w:tc>
          <w:tcPr>
            <w:tcW w:w="633" w:type="dxa"/>
          </w:tcPr>
          <w:p w14:paraId="4A0D58FF" w14:textId="77777777" w:rsidR="0062215A" w:rsidRPr="00335F9D" w:rsidRDefault="0062215A" w:rsidP="0062215A"/>
        </w:tc>
        <w:tc>
          <w:tcPr>
            <w:tcW w:w="1230" w:type="dxa"/>
          </w:tcPr>
          <w:p w14:paraId="7D1C02DA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D202787" w14:textId="77777777" w:rsidTr="0062215A">
        <w:tc>
          <w:tcPr>
            <w:tcW w:w="1787" w:type="dxa"/>
          </w:tcPr>
          <w:p w14:paraId="297E40F1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6B8E16A5" w14:textId="77777777" w:rsidR="0062215A" w:rsidRPr="00335F9D" w:rsidRDefault="0062215A" w:rsidP="0062215A"/>
        </w:tc>
        <w:tc>
          <w:tcPr>
            <w:tcW w:w="634" w:type="dxa"/>
          </w:tcPr>
          <w:p w14:paraId="4507A184" w14:textId="77777777" w:rsidR="0062215A" w:rsidRPr="00335F9D" w:rsidRDefault="0062215A" w:rsidP="0062215A"/>
        </w:tc>
        <w:tc>
          <w:tcPr>
            <w:tcW w:w="634" w:type="dxa"/>
          </w:tcPr>
          <w:p w14:paraId="50CC1C3E" w14:textId="77777777" w:rsidR="0062215A" w:rsidRPr="00335F9D" w:rsidRDefault="0062215A" w:rsidP="0062215A"/>
        </w:tc>
        <w:tc>
          <w:tcPr>
            <w:tcW w:w="633" w:type="dxa"/>
          </w:tcPr>
          <w:p w14:paraId="416467D1" w14:textId="77777777" w:rsidR="0062215A" w:rsidRPr="00335F9D" w:rsidRDefault="0062215A" w:rsidP="0062215A"/>
        </w:tc>
        <w:tc>
          <w:tcPr>
            <w:tcW w:w="633" w:type="dxa"/>
          </w:tcPr>
          <w:p w14:paraId="43EF88FA" w14:textId="77777777" w:rsidR="0062215A" w:rsidRPr="00335F9D" w:rsidRDefault="0062215A" w:rsidP="0062215A"/>
        </w:tc>
        <w:tc>
          <w:tcPr>
            <w:tcW w:w="633" w:type="dxa"/>
          </w:tcPr>
          <w:p w14:paraId="5766C6AB" w14:textId="77777777" w:rsidR="0062215A" w:rsidRPr="00335F9D" w:rsidRDefault="0062215A" w:rsidP="0062215A"/>
        </w:tc>
        <w:tc>
          <w:tcPr>
            <w:tcW w:w="633" w:type="dxa"/>
          </w:tcPr>
          <w:p w14:paraId="1CE084E3" w14:textId="77777777" w:rsidR="0062215A" w:rsidRPr="00335F9D" w:rsidRDefault="0062215A" w:rsidP="0062215A"/>
        </w:tc>
        <w:tc>
          <w:tcPr>
            <w:tcW w:w="633" w:type="dxa"/>
          </w:tcPr>
          <w:p w14:paraId="6C56A81E" w14:textId="77777777" w:rsidR="0062215A" w:rsidRPr="00335F9D" w:rsidRDefault="0062215A" w:rsidP="0062215A"/>
        </w:tc>
        <w:tc>
          <w:tcPr>
            <w:tcW w:w="633" w:type="dxa"/>
          </w:tcPr>
          <w:p w14:paraId="537C74D1" w14:textId="77777777" w:rsidR="0062215A" w:rsidRPr="00335F9D" w:rsidRDefault="0062215A" w:rsidP="0062215A"/>
        </w:tc>
        <w:tc>
          <w:tcPr>
            <w:tcW w:w="633" w:type="dxa"/>
          </w:tcPr>
          <w:p w14:paraId="689A61BF" w14:textId="77777777" w:rsidR="0062215A" w:rsidRPr="00335F9D" w:rsidRDefault="0062215A" w:rsidP="0062215A"/>
        </w:tc>
        <w:tc>
          <w:tcPr>
            <w:tcW w:w="1230" w:type="dxa"/>
          </w:tcPr>
          <w:p w14:paraId="05A4C4D7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43EF8674" w14:textId="77777777" w:rsidTr="0062215A">
        <w:tc>
          <w:tcPr>
            <w:tcW w:w="1787" w:type="dxa"/>
          </w:tcPr>
          <w:p w14:paraId="75991B17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0DB13247" w14:textId="77777777" w:rsidR="0062215A" w:rsidRPr="00335F9D" w:rsidRDefault="0062215A" w:rsidP="0062215A"/>
        </w:tc>
        <w:tc>
          <w:tcPr>
            <w:tcW w:w="634" w:type="dxa"/>
          </w:tcPr>
          <w:p w14:paraId="61E27714" w14:textId="77777777" w:rsidR="0062215A" w:rsidRPr="00335F9D" w:rsidRDefault="0062215A" w:rsidP="0062215A"/>
        </w:tc>
        <w:tc>
          <w:tcPr>
            <w:tcW w:w="634" w:type="dxa"/>
          </w:tcPr>
          <w:p w14:paraId="47FF1754" w14:textId="77777777" w:rsidR="0062215A" w:rsidRPr="00335F9D" w:rsidRDefault="0062215A" w:rsidP="0062215A"/>
        </w:tc>
        <w:tc>
          <w:tcPr>
            <w:tcW w:w="633" w:type="dxa"/>
          </w:tcPr>
          <w:p w14:paraId="202EBBEC" w14:textId="77777777" w:rsidR="0062215A" w:rsidRPr="00335F9D" w:rsidRDefault="0062215A" w:rsidP="0062215A"/>
        </w:tc>
        <w:tc>
          <w:tcPr>
            <w:tcW w:w="633" w:type="dxa"/>
          </w:tcPr>
          <w:p w14:paraId="3BEC0E5F" w14:textId="77777777" w:rsidR="0062215A" w:rsidRPr="00335F9D" w:rsidRDefault="0062215A" w:rsidP="0062215A"/>
        </w:tc>
        <w:tc>
          <w:tcPr>
            <w:tcW w:w="633" w:type="dxa"/>
          </w:tcPr>
          <w:p w14:paraId="69F030D8" w14:textId="77777777" w:rsidR="0062215A" w:rsidRPr="00335F9D" w:rsidRDefault="0062215A" w:rsidP="0062215A"/>
        </w:tc>
        <w:tc>
          <w:tcPr>
            <w:tcW w:w="633" w:type="dxa"/>
          </w:tcPr>
          <w:p w14:paraId="3E8EC29C" w14:textId="77777777" w:rsidR="0062215A" w:rsidRPr="00335F9D" w:rsidRDefault="0062215A" w:rsidP="0062215A"/>
        </w:tc>
        <w:tc>
          <w:tcPr>
            <w:tcW w:w="633" w:type="dxa"/>
          </w:tcPr>
          <w:p w14:paraId="05CCA2FB" w14:textId="77777777" w:rsidR="0062215A" w:rsidRPr="00335F9D" w:rsidRDefault="0062215A" w:rsidP="0062215A"/>
        </w:tc>
        <w:tc>
          <w:tcPr>
            <w:tcW w:w="633" w:type="dxa"/>
          </w:tcPr>
          <w:p w14:paraId="16953587" w14:textId="77777777" w:rsidR="0062215A" w:rsidRPr="00335F9D" w:rsidRDefault="0062215A" w:rsidP="0062215A"/>
        </w:tc>
        <w:tc>
          <w:tcPr>
            <w:tcW w:w="633" w:type="dxa"/>
          </w:tcPr>
          <w:p w14:paraId="75333450" w14:textId="77777777" w:rsidR="0062215A" w:rsidRPr="00335F9D" w:rsidRDefault="0062215A" w:rsidP="0062215A"/>
        </w:tc>
        <w:tc>
          <w:tcPr>
            <w:tcW w:w="1230" w:type="dxa"/>
          </w:tcPr>
          <w:p w14:paraId="486ACAB6" w14:textId="77777777" w:rsidR="0062215A" w:rsidRPr="00335F9D" w:rsidRDefault="0062215A" w:rsidP="0062215A"/>
        </w:tc>
      </w:tr>
    </w:tbl>
    <w:p w14:paraId="2CE31686" w14:textId="77777777" w:rsidR="00B93315" w:rsidRDefault="00B93315" w:rsidP="00B93315"/>
    <w:p w14:paraId="76D21D25" w14:textId="3001949C" w:rsidR="0062215A" w:rsidRPr="00B93315" w:rsidRDefault="0062215A" w:rsidP="0062215A">
      <w:pPr>
        <w:rPr>
          <w:b/>
          <w:sz w:val="36"/>
          <w:szCs w:val="36"/>
        </w:rPr>
      </w:pPr>
      <w:r w:rsidRPr="00B93315">
        <w:rPr>
          <w:b/>
          <w:sz w:val="36"/>
          <w:szCs w:val="36"/>
        </w:rPr>
        <w:t xml:space="preserve">ALAD </w:t>
      </w:r>
      <w:r>
        <w:rPr>
          <w:b/>
          <w:sz w:val="36"/>
          <w:szCs w:val="36"/>
        </w:rPr>
        <w:t xml:space="preserve">+ </w:t>
      </w:r>
      <w:proofErr w:type="spellStart"/>
      <w:r>
        <w:rPr>
          <w:b/>
          <w:sz w:val="36"/>
          <w:szCs w:val="36"/>
        </w:rPr>
        <w:t>Dxxzz</w:t>
      </w:r>
      <w:proofErr w:type="spellEnd"/>
      <w:r>
        <w:rPr>
          <w:b/>
          <w:sz w:val="36"/>
          <w:szCs w:val="36"/>
        </w:rPr>
        <w:t xml:space="preserve"> – </w:t>
      </w:r>
      <w:proofErr w:type="spellStart"/>
      <w:r>
        <w:rPr>
          <w:b/>
          <w:sz w:val="36"/>
          <w:szCs w:val="36"/>
        </w:rPr>
        <w:t>Dzz</w:t>
      </w:r>
      <w:proofErr w:type="spellEnd"/>
      <w:r>
        <w:rPr>
          <w:b/>
          <w:sz w:val="36"/>
          <w:szCs w:val="36"/>
        </w:rPr>
        <w:t xml:space="preserve"> (ALICE + </w:t>
      </w:r>
      <w:proofErr w:type="spellStart"/>
      <w:r>
        <w:rPr>
          <w:b/>
          <w:sz w:val="36"/>
          <w:szCs w:val="36"/>
        </w:rPr>
        <w:t>Dxxzz</w:t>
      </w:r>
      <w:proofErr w:type="spellEnd"/>
      <w:r>
        <w:rPr>
          <w:b/>
          <w:sz w:val="36"/>
          <w:szCs w:val="36"/>
        </w:rPr>
        <w:t>)</w:t>
      </w:r>
    </w:p>
    <w:p w14:paraId="75B50C53" w14:textId="77777777" w:rsidR="0062215A" w:rsidRDefault="0062215A" w:rsidP="0062215A"/>
    <w:p w14:paraId="3DA6BDF8" w14:textId="77777777" w:rsidR="0062215A" w:rsidRDefault="0062215A" w:rsidP="0062215A">
      <w:r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2215A" w14:paraId="29A58275" w14:textId="77777777" w:rsidTr="0062215A">
        <w:tc>
          <w:tcPr>
            <w:tcW w:w="2337" w:type="dxa"/>
          </w:tcPr>
          <w:p w14:paraId="40D2A9A3" w14:textId="77777777" w:rsidR="0062215A" w:rsidRDefault="0062215A" w:rsidP="0062215A"/>
        </w:tc>
        <w:tc>
          <w:tcPr>
            <w:tcW w:w="2337" w:type="dxa"/>
          </w:tcPr>
          <w:p w14:paraId="6CC2A42F" w14:textId="77777777" w:rsidR="0062215A" w:rsidRDefault="0062215A" w:rsidP="0062215A">
            <w:r>
              <w:t xml:space="preserve">Precision </w:t>
            </w:r>
          </w:p>
        </w:tc>
        <w:tc>
          <w:tcPr>
            <w:tcW w:w="2338" w:type="dxa"/>
          </w:tcPr>
          <w:p w14:paraId="02219457" w14:textId="77777777" w:rsidR="0062215A" w:rsidRDefault="0062215A" w:rsidP="0062215A">
            <w:r>
              <w:t xml:space="preserve">Recall </w:t>
            </w:r>
          </w:p>
        </w:tc>
        <w:tc>
          <w:tcPr>
            <w:tcW w:w="2338" w:type="dxa"/>
          </w:tcPr>
          <w:p w14:paraId="5D448B6B" w14:textId="77777777" w:rsidR="0062215A" w:rsidRDefault="0062215A" w:rsidP="0062215A">
            <w:r>
              <w:t>F1 score</w:t>
            </w:r>
          </w:p>
        </w:tc>
      </w:tr>
      <w:tr w:rsidR="0062215A" w14:paraId="085F8EE6" w14:textId="77777777" w:rsidTr="0062215A">
        <w:tc>
          <w:tcPr>
            <w:tcW w:w="2337" w:type="dxa"/>
          </w:tcPr>
          <w:p w14:paraId="4D8A9347" w14:textId="77777777" w:rsidR="0062215A" w:rsidRDefault="0062215A" w:rsidP="0062215A">
            <w:r>
              <w:t>L1</w:t>
            </w:r>
          </w:p>
        </w:tc>
        <w:tc>
          <w:tcPr>
            <w:tcW w:w="2337" w:type="dxa"/>
          </w:tcPr>
          <w:p w14:paraId="5840DD4A" w14:textId="77777777" w:rsidR="0062215A" w:rsidRDefault="0062215A" w:rsidP="0062215A"/>
        </w:tc>
        <w:tc>
          <w:tcPr>
            <w:tcW w:w="2338" w:type="dxa"/>
          </w:tcPr>
          <w:p w14:paraId="4B763932" w14:textId="77777777" w:rsidR="0062215A" w:rsidRDefault="0062215A" w:rsidP="0062215A"/>
        </w:tc>
        <w:tc>
          <w:tcPr>
            <w:tcW w:w="2338" w:type="dxa"/>
          </w:tcPr>
          <w:p w14:paraId="117D20CA" w14:textId="77777777" w:rsidR="0062215A" w:rsidRDefault="0062215A" w:rsidP="0062215A"/>
        </w:tc>
      </w:tr>
      <w:tr w:rsidR="0062215A" w14:paraId="7685461E" w14:textId="77777777" w:rsidTr="0062215A">
        <w:tc>
          <w:tcPr>
            <w:tcW w:w="2337" w:type="dxa"/>
          </w:tcPr>
          <w:p w14:paraId="54F9B2CB" w14:textId="77777777" w:rsidR="0062215A" w:rsidRDefault="0062215A" w:rsidP="0062215A">
            <w:r>
              <w:t>L2</w:t>
            </w:r>
          </w:p>
        </w:tc>
        <w:tc>
          <w:tcPr>
            <w:tcW w:w="2337" w:type="dxa"/>
          </w:tcPr>
          <w:p w14:paraId="0A4CFA27" w14:textId="77777777" w:rsidR="0062215A" w:rsidRDefault="0062215A" w:rsidP="0062215A"/>
        </w:tc>
        <w:tc>
          <w:tcPr>
            <w:tcW w:w="2338" w:type="dxa"/>
          </w:tcPr>
          <w:p w14:paraId="46256CEE" w14:textId="77777777" w:rsidR="0062215A" w:rsidRDefault="0062215A" w:rsidP="0062215A"/>
        </w:tc>
        <w:tc>
          <w:tcPr>
            <w:tcW w:w="2338" w:type="dxa"/>
          </w:tcPr>
          <w:p w14:paraId="24D0BA3C" w14:textId="77777777" w:rsidR="0062215A" w:rsidRDefault="0062215A" w:rsidP="0062215A"/>
        </w:tc>
      </w:tr>
      <w:tr w:rsidR="0062215A" w14:paraId="212AFD4C" w14:textId="77777777" w:rsidTr="0062215A">
        <w:tc>
          <w:tcPr>
            <w:tcW w:w="2337" w:type="dxa"/>
          </w:tcPr>
          <w:p w14:paraId="71DFE12F" w14:textId="77777777" w:rsidR="0062215A" w:rsidRDefault="0062215A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4CEC4AE" w14:textId="77777777" w:rsidR="0062215A" w:rsidRDefault="0062215A" w:rsidP="0062215A"/>
        </w:tc>
        <w:tc>
          <w:tcPr>
            <w:tcW w:w="2338" w:type="dxa"/>
          </w:tcPr>
          <w:p w14:paraId="7B5C23BE" w14:textId="77777777" w:rsidR="0062215A" w:rsidRDefault="0062215A" w:rsidP="0062215A"/>
        </w:tc>
        <w:tc>
          <w:tcPr>
            <w:tcW w:w="2338" w:type="dxa"/>
          </w:tcPr>
          <w:p w14:paraId="18D43CBE" w14:textId="77777777" w:rsidR="0062215A" w:rsidRDefault="0062215A" w:rsidP="0062215A"/>
        </w:tc>
      </w:tr>
      <w:tr w:rsidR="0062215A" w14:paraId="2132BD85" w14:textId="77777777" w:rsidTr="0062215A">
        <w:tc>
          <w:tcPr>
            <w:tcW w:w="2337" w:type="dxa"/>
          </w:tcPr>
          <w:p w14:paraId="09440FE6" w14:textId="77777777" w:rsidR="0062215A" w:rsidRDefault="0062215A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1322A261" w14:textId="77777777" w:rsidR="0062215A" w:rsidRDefault="0062215A" w:rsidP="0062215A"/>
        </w:tc>
        <w:tc>
          <w:tcPr>
            <w:tcW w:w="2338" w:type="dxa"/>
          </w:tcPr>
          <w:p w14:paraId="32BC2314" w14:textId="77777777" w:rsidR="0062215A" w:rsidRDefault="0062215A" w:rsidP="0062215A"/>
        </w:tc>
        <w:tc>
          <w:tcPr>
            <w:tcW w:w="2338" w:type="dxa"/>
          </w:tcPr>
          <w:p w14:paraId="769A86CF" w14:textId="77777777" w:rsidR="0062215A" w:rsidRDefault="0062215A" w:rsidP="0062215A"/>
        </w:tc>
      </w:tr>
      <w:tr w:rsidR="0062215A" w14:paraId="273CA678" w14:textId="77777777" w:rsidTr="0062215A">
        <w:tc>
          <w:tcPr>
            <w:tcW w:w="2337" w:type="dxa"/>
          </w:tcPr>
          <w:p w14:paraId="329D56C8" w14:textId="77777777" w:rsidR="0062215A" w:rsidRDefault="0062215A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59170AB9" w14:textId="77777777" w:rsidR="0062215A" w:rsidRDefault="0062215A" w:rsidP="0062215A"/>
        </w:tc>
        <w:tc>
          <w:tcPr>
            <w:tcW w:w="2338" w:type="dxa"/>
          </w:tcPr>
          <w:p w14:paraId="640353C4" w14:textId="77777777" w:rsidR="0062215A" w:rsidRDefault="0062215A" w:rsidP="0062215A"/>
        </w:tc>
        <w:tc>
          <w:tcPr>
            <w:tcW w:w="2338" w:type="dxa"/>
          </w:tcPr>
          <w:p w14:paraId="6EB16A01" w14:textId="77777777" w:rsidR="0062215A" w:rsidRDefault="0062215A" w:rsidP="0062215A"/>
        </w:tc>
      </w:tr>
      <w:tr w:rsidR="0062215A" w14:paraId="3B50E51A" w14:textId="77777777" w:rsidTr="0062215A">
        <w:tc>
          <w:tcPr>
            <w:tcW w:w="2337" w:type="dxa"/>
          </w:tcPr>
          <w:p w14:paraId="5CCB180B" w14:textId="77777777" w:rsidR="0062215A" w:rsidRDefault="0062215A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76663EA7" w14:textId="77777777" w:rsidR="0062215A" w:rsidRDefault="0062215A" w:rsidP="0062215A"/>
        </w:tc>
        <w:tc>
          <w:tcPr>
            <w:tcW w:w="2338" w:type="dxa"/>
          </w:tcPr>
          <w:p w14:paraId="4B7E72A5" w14:textId="77777777" w:rsidR="0062215A" w:rsidRDefault="0062215A" w:rsidP="0062215A"/>
        </w:tc>
        <w:tc>
          <w:tcPr>
            <w:tcW w:w="2338" w:type="dxa"/>
          </w:tcPr>
          <w:p w14:paraId="4D010606" w14:textId="77777777" w:rsidR="0062215A" w:rsidRDefault="0062215A" w:rsidP="0062215A"/>
        </w:tc>
      </w:tr>
      <w:tr w:rsidR="0062215A" w14:paraId="1AF0E1C5" w14:textId="77777777" w:rsidTr="0062215A">
        <w:tc>
          <w:tcPr>
            <w:tcW w:w="2337" w:type="dxa"/>
          </w:tcPr>
          <w:p w14:paraId="2971F6E1" w14:textId="77777777" w:rsidR="0062215A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418E6D0" w14:textId="77777777" w:rsidR="0062215A" w:rsidRDefault="0062215A" w:rsidP="0062215A"/>
        </w:tc>
        <w:tc>
          <w:tcPr>
            <w:tcW w:w="2338" w:type="dxa"/>
          </w:tcPr>
          <w:p w14:paraId="1A5B8192" w14:textId="77777777" w:rsidR="0062215A" w:rsidRDefault="0062215A" w:rsidP="0062215A"/>
        </w:tc>
        <w:tc>
          <w:tcPr>
            <w:tcW w:w="2338" w:type="dxa"/>
          </w:tcPr>
          <w:p w14:paraId="438686DF" w14:textId="77777777" w:rsidR="0062215A" w:rsidRDefault="0062215A" w:rsidP="0062215A"/>
        </w:tc>
      </w:tr>
    </w:tbl>
    <w:p w14:paraId="2612045B" w14:textId="77777777" w:rsidR="0062215A" w:rsidRDefault="0062215A" w:rsidP="0062215A">
      <w:r>
        <w:t xml:space="preserve"> </w:t>
      </w:r>
    </w:p>
    <w:p w14:paraId="1C3DDCF8" w14:textId="77777777" w:rsidR="0062215A" w:rsidRDefault="0062215A" w:rsidP="0062215A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2215A" w14:paraId="67AF5CD2" w14:textId="77777777" w:rsidTr="0062215A">
        <w:tc>
          <w:tcPr>
            <w:tcW w:w="2337" w:type="dxa"/>
          </w:tcPr>
          <w:p w14:paraId="0C52DBA1" w14:textId="77777777" w:rsidR="0062215A" w:rsidRDefault="0062215A" w:rsidP="0062215A"/>
        </w:tc>
        <w:tc>
          <w:tcPr>
            <w:tcW w:w="2337" w:type="dxa"/>
          </w:tcPr>
          <w:p w14:paraId="61C0788B" w14:textId="77777777" w:rsidR="0062215A" w:rsidRDefault="0062215A" w:rsidP="0062215A">
            <w:r>
              <w:t xml:space="preserve">Precision </w:t>
            </w:r>
          </w:p>
        </w:tc>
        <w:tc>
          <w:tcPr>
            <w:tcW w:w="2338" w:type="dxa"/>
          </w:tcPr>
          <w:p w14:paraId="2FDD4A28" w14:textId="77777777" w:rsidR="0062215A" w:rsidRDefault="0062215A" w:rsidP="0062215A">
            <w:r>
              <w:t xml:space="preserve">Recall </w:t>
            </w:r>
          </w:p>
        </w:tc>
        <w:tc>
          <w:tcPr>
            <w:tcW w:w="2338" w:type="dxa"/>
          </w:tcPr>
          <w:p w14:paraId="5772BC51" w14:textId="77777777" w:rsidR="0062215A" w:rsidRDefault="0062215A" w:rsidP="0062215A">
            <w:r>
              <w:t>F1 score</w:t>
            </w:r>
          </w:p>
        </w:tc>
      </w:tr>
      <w:tr w:rsidR="0062215A" w14:paraId="74EAEF89" w14:textId="77777777" w:rsidTr="0062215A">
        <w:tc>
          <w:tcPr>
            <w:tcW w:w="2337" w:type="dxa"/>
          </w:tcPr>
          <w:p w14:paraId="4D88C59F" w14:textId="77777777" w:rsidR="0062215A" w:rsidRDefault="0062215A" w:rsidP="0062215A">
            <w:r>
              <w:t>L1</w:t>
            </w:r>
          </w:p>
        </w:tc>
        <w:tc>
          <w:tcPr>
            <w:tcW w:w="2337" w:type="dxa"/>
          </w:tcPr>
          <w:p w14:paraId="13123CBB" w14:textId="77777777" w:rsidR="0062215A" w:rsidRDefault="0062215A" w:rsidP="0062215A"/>
        </w:tc>
        <w:tc>
          <w:tcPr>
            <w:tcW w:w="2338" w:type="dxa"/>
          </w:tcPr>
          <w:p w14:paraId="3DB08EDA" w14:textId="77777777" w:rsidR="0062215A" w:rsidRDefault="0062215A" w:rsidP="0062215A"/>
        </w:tc>
        <w:tc>
          <w:tcPr>
            <w:tcW w:w="2338" w:type="dxa"/>
          </w:tcPr>
          <w:p w14:paraId="39650E86" w14:textId="77777777" w:rsidR="0062215A" w:rsidRDefault="0062215A" w:rsidP="0062215A"/>
        </w:tc>
      </w:tr>
      <w:tr w:rsidR="0062215A" w14:paraId="4EAF8C7F" w14:textId="77777777" w:rsidTr="0062215A">
        <w:tc>
          <w:tcPr>
            <w:tcW w:w="2337" w:type="dxa"/>
          </w:tcPr>
          <w:p w14:paraId="73F45832" w14:textId="77777777" w:rsidR="0062215A" w:rsidRDefault="0062215A" w:rsidP="0062215A">
            <w:r>
              <w:t>L2</w:t>
            </w:r>
          </w:p>
        </w:tc>
        <w:tc>
          <w:tcPr>
            <w:tcW w:w="2337" w:type="dxa"/>
          </w:tcPr>
          <w:p w14:paraId="7FE8790F" w14:textId="77777777" w:rsidR="0062215A" w:rsidRDefault="0062215A" w:rsidP="0062215A"/>
        </w:tc>
        <w:tc>
          <w:tcPr>
            <w:tcW w:w="2338" w:type="dxa"/>
          </w:tcPr>
          <w:p w14:paraId="1479413E" w14:textId="77777777" w:rsidR="0062215A" w:rsidRDefault="0062215A" w:rsidP="0062215A"/>
        </w:tc>
        <w:tc>
          <w:tcPr>
            <w:tcW w:w="2338" w:type="dxa"/>
          </w:tcPr>
          <w:p w14:paraId="0AC8A6B1" w14:textId="77777777" w:rsidR="0062215A" w:rsidRDefault="0062215A" w:rsidP="0062215A"/>
        </w:tc>
      </w:tr>
      <w:tr w:rsidR="0062215A" w14:paraId="3EFF4357" w14:textId="77777777" w:rsidTr="0062215A">
        <w:tc>
          <w:tcPr>
            <w:tcW w:w="2337" w:type="dxa"/>
          </w:tcPr>
          <w:p w14:paraId="3FADC6D1" w14:textId="77777777" w:rsidR="0062215A" w:rsidRDefault="0062215A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08B1223C" w14:textId="77777777" w:rsidR="0062215A" w:rsidRDefault="0062215A" w:rsidP="0062215A"/>
        </w:tc>
        <w:tc>
          <w:tcPr>
            <w:tcW w:w="2338" w:type="dxa"/>
          </w:tcPr>
          <w:p w14:paraId="0E7B1744" w14:textId="77777777" w:rsidR="0062215A" w:rsidRDefault="0062215A" w:rsidP="0062215A"/>
        </w:tc>
        <w:tc>
          <w:tcPr>
            <w:tcW w:w="2338" w:type="dxa"/>
          </w:tcPr>
          <w:p w14:paraId="23383969" w14:textId="77777777" w:rsidR="0062215A" w:rsidRDefault="0062215A" w:rsidP="0062215A"/>
        </w:tc>
      </w:tr>
      <w:tr w:rsidR="0062215A" w14:paraId="454EC7D8" w14:textId="77777777" w:rsidTr="0062215A">
        <w:tc>
          <w:tcPr>
            <w:tcW w:w="2337" w:type="dxa"/>
          </w:tcPr>
          <w:p w14:paraId="61C74469" w14:textId="77777777" w:rsidR="0062215A" w:rsidRDefault="0062215A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349847E3" w14:textId="77777777" w:rsidR="0062215A" w:rsidRDefault="0062215A" w:rsidP="0062215A"/>
        </w:tc>
        <w:tc>
          <w:tcPr>
            <w:tcW w:w="2338" w:type="dxa"/>
          </w:tcPr>
          <w:p w14:paraId="510A9DD7" w14:textId="77777777" w:rsidR="0062215A" w:rsidRDefault="0062215A" w:rsidP="0062215A"/>
        </w:tc>
        <w:tc>
          <w:tcPr>
            <w:tcW w:w="2338" w:type="dxa"/>
          </w:tcPr>
          <w:p w14:paraId="1F561ACC" w14:textId="77777777" w:rsidR="0062215A" w:rsidRDefault="0062215A" w:rsidP="0062215A"/>
        </w:tc>
      </w:tr>
      <w:tr w:rsidR="0062215A" w14:paraId="6F3D9D59" w14:textId="77777777" w:rsidTr="0062215A">
        <w:tc>
          <w:tcPr>
            <w:tcW w:w="2337" w:type="dxa"/>
          </w:tcPr>
          <w:p w14:paraId="7A558B19" w14:textId="77777777" w:rsidR="0062215A" w:rsidRDefault="0062215A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EC631EC" w14:textId="77777777" w:rsidR="0062215A" w:rsidRDefault="0062215A" w:rsidP="0062215A"/>
        </w:tc>
        <w:tc>
          <w:tcPr>
            <w:tcW w:w="2338" w:type="dxa"/>
          </w:tcPr>
          <w:p w14:paraId="5475FDAE" w14:textId="77777777" w:rsidR="0062215A" w:rsidRDefault="0062215A" w:rsidP="0062215A"/>
        </w:tc>
        <w:tc>
          <w:tcPr>
            <w:tcW w:w="2338" w:type="dxa"/>
          </w:tcPr>
          <w:p w14:paraId="4D91D8F9" w14:textId="77777777" w:rsidR="0062215A" w:rsidRDefault="0062215A" w:rsidP="0062215A"/>
        </w:tc>
      </w:tr>
      <w:tr w:rsidR="0062215A" w14:paraId="0DE5C58B" w14:textId="77777777" w:rsidTr="0062215A">
        <w:tc>
          <w:tcPr>
            <w:tcW w:w="2337" w:type="dxa"/>
          </w:tcPr>
          <w:p w14:paraId="29CA57D2" w14:textId="77777777" w:rsidR="0062215A" w:rsidRDefault="0062215A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5297C9C3" w14:textId="77777777" w:rsidR="0062215A" w:rsidRDefault="0062215A" w:rsidP="0062215A"/>
        </w:tc>
        <w:tc>
          <w:tcPr>
            <w:tcW w:w="2338" w:type="dxa"/>
          </w:tcPr>
          <w:p w14:paraId="242419B4" w14:textId="77777777" w:rsidR="0062215A" w:rsidRDefault="0062215A" w:rsidP="0062215A"/>
        </w:tc>
        <w:tc>
          <w:tcPr>
            <w:tcW w:w="2338" w:type="dxa"/>
          </w:tcPr>
          <w:p w14:paraId="17FADC65" w14:textId="77777777" w:rsidR="0062215A" w:rsidRDefault="0062215A" w:rsidP="0062215A"/>
        </w:tc>
      </w:tr>
      <w:tr w:rsidR="0062215A" w14:paraId="13DEED7A" w14:textId="77777777" w:rsidTr="0062215A">
        <w:tc>
          <w:tcPr>
            <w:tcW w:w="2337" w:type="dxa"/>
          </w:tcPr>
          <w:p w14:paraId="42D81779" w14:textId="77777777" w:rsidR="0062215A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77095CB6" w14:textId="77777777" w:rsidR="0062215A" w:rsidRDefault="0062215A" w:rsidP="0062215A"/>
        </w:tc>
        <w:tc>
          <w:tcPr>
            <w:tcW w:w="2338" w:type="dxa"/>
          </w:tcPr>
          <w:p w14:paraId="3D36B791" w14:textId="77777777" w:rsidR="0062215A" w:rsidRDefault="0062215A" w:rsidP="0062215A"/>
        </w:tc>
        <w:tc>
          <w:tcPr>
            <w:tcW w:w="2338" w:type="dxa"/>
          </w:tcPr>
          <w:p w14:paraId="772CFC7B" w14:textId="77777777" w:rsidR="0062215A" w:rsidRDefault="0062215A" w:rsidP="0062215A"/>
        </w:tc>
      </w:tr>
    </w:tbl>
    <w:p w14:paraId="6A491F49" w14:textId="77777777" w:rsidR="0062215A" w:rsidRDefault="0062215A" w:rsidP="0062215A"/>
    <w:p w14:paraId="124215AE" w14:textId="77777777" w:rsidR="0062215A" w:rsidRDefault="0062215A" w:rsidP="0062215A">
      <w:r>
        <w:lastRenderedPageBreak/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726EC989" w14:textId="77777777" w:rsidTr="0062215A">
        <w:tc>
          <w:tcPr>
            <w:tcW w:w="1787" w:type="dxa"/>
          </w:tcPr>
          <w:p w14:paraId="0C4665BE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03B9DFFA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0CD224E8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74DE9CC3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1B30E5CB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3DEC6773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3149844A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6C64D8BB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73DB7391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44ED88C6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67A4DA96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3A629159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4573D8BA" w14:textId="77777777" w:rsidTr="0062215A">
        <w:tc>
          <w:tcPr>
            <w:tcW w:w="1787" w:type="dxa"/>
          </w:tcPr>
          <w:p w14:paraId="1F36948B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0BED5112" w14:textId="77777777" w:rsidR="0062215A" w:rsidRPr="00335F9D" w:rsidRDefault="0062215A" w:rsidP="0062215A"/>
        </w:tc>
        <w:tc>
          <w:tcPr>
            <w:tcW w:w="634" w:type="dxa"/>
          </w:tcPr>
          <w:p w14:paraId="2A4BD856" w14:textId="77777777" w:rsidR="0062215A" w:rsidRPr="00335F9D" w:rsidRDefault="0062215A" w:rsidP="0062215A"/>
        </w:tc>
        <w:tc>
          <w:tcPr>
            <w:tcW w:w="634" w:type="dxa"/>
          </w:tcPr>
          <w:p w14:paraId="3AB728F2" w14:textId="77777777" w:rsidR="0062215A" w:rsidRPr="00335F9D" w:rsidRDefault="0062215A" w:rsidP="0062215A"/>
        </w:tc>
        <w:tc>
          <w:tcPr>
            <w:tcW w:w="633" w:type="dxa"/>
          </w:tcPr>
          <w:p w14:paraId="1FAA8D41" w14:textId="77777777" w:rsidR="0062215A" w:rsidRPr="00335F9D" w:rsidRDefault="0062215A" w:rsidP="0062215A"/>
        </w:tc>
        <w:tc>
          <w:tcPr>
            <w:tcW w:w="633" w:type="dxa"/>
          </w:tcPr>
          <w:p w14:paraId="6CF9B912" w14:textId="77777777" w:rsidR="0062215A" w:rsidRPr="00335F9D" w:rsidRDefault="0062215A" w:rsidP="0062215A"/>
        </w:tc>
        <w:tc>
          <w:tcPr>
            <w:tcW w:w="633" w:type="dxa"/>
          </w:tcPr>
          <w:p w14:paraId="433DEC2A" w14:textId="77777777" w:rsidR="0062215A" w:rsidRPr="00335F9D" w:rsidRDefault="0062215A" w:rsidP="0062215A"/>
        </w:tc>
        <w:tc>
          <w:tcPr>
            <w:tcW w:w="633" w:type="dxa"/>
          </w:tcPr>
          <w:p w14:paraId="3999CE37" w14:textId="77777777" w:rsidR="0062215A" w:rsidRPr="00335F9D" w:rsidRDefault="0062215A" w:rsidP="0062215A"/>
        </w:tc>
        <w:tc>
          <w:tcPr>
            <w:tcW w:w="633" w:type="dxa"/>
          </w:tcPr>
          <w:p w14:paraId="5C88EE58" w14:textId="77777777" w:rsidR="0062215A" w:rsidRPr="00335F9D" w:rsidRDefault="0062215A" w:rsidP="0062215A"/>
        </w:tc>
        <w:tc>
          <w:tcPr>
            <w:tcW w:w="633" w:type="dxa"/>
          </w:tcPr>
          <w:p w14:paraId="0C2C820F" w14:textId="77777777" w:rsidR="0062215A" w:rsidRPr="00335F9D" w:rsidRDefault="0062215A" w:rsidP="0062215A"/>
        </w:tc>
        <w:tc>
          <w:tcPr>
            <w:tcW w:w="633" w:type="dxa"/>
          </w:tcPr>
          <w:p w14:paraId="228635FE" w14:textId="77777777" w:rsidR="0062215A" w:rsidRPr="00335F9D" w:rsidRDefault="0062215A" w:rsidP="0062215A"/>
        </w:tc>
        <w:tc>
          <w:tcPr>
            <w:tcW w:w="1230" w:type="dxa"/>
          </w:tcPr>
          <w:p w14:paraId="11D2222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45F6C21" w14:textId="77777777" w:rsidTr="0062215A">
        <w:tc>
          <w:tcPr>
            <w:tcW w:w="1787" w:type="dxa"/>
          </w:tcPr>
          <w:p w14:paraId="084E2CC4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3A1822D6" w14:textId="77777777" w:rsidR="0062215A" w:rsidRPr="00335F9D" w:rsidRDefault="0062215A" w:rsidP="0062215A"/>
        </w:tc>
        <w:tc>
          <w:tcPr>
            <w:tcW w:w="634" w:type="dxa"/>
          </w:tcPr>
          <w:p w14:paraId="4AFD3818" w14:textId="77777777" w:rsidR="0062215A" w:rsidRPr="00335F9D" w:rsidRDefault="0062215A" w:rsidP="0062215A"/>
        </w:tc>
        <w:tc>
          <w:tcPr>
            <w:tcW w:w="634" w:type="dxa"/>
          </w:tcPr>
          <w:p w14:paraId="6F5DCE14" w14:textId="77777777" w:rsidR="0062215A" w:rsidRPr="00335F9D" w:rsidRDefault="0062215A" w:rsidP="0062215A"/>
        </w:tc>
        <w:tc>
          <w:tcPr>
            <w:tcW w:w="633" w:type="dxa"/>
          </w:tcPr>
          <w:p w14:paraId="7CB7BB8A" w14:textId="77777777" w:rsidR="0062215A" w:rsidRPr="00335F9D" w:rsidRDefault="0062215A" w:rsidP="0062215A"/>
        </w:tc>
        <w:tc>
          <w:tcPr>
            <w:tcW w:w="633" w:type="dxa"/>
          </w:tcPr>
          <w:p w14:paraId="2FA29B17" w14:textId="77777777" w:rsidR="0062215A" w:rsidRPr="00335F9D" w:rsidRDefault="0062215A" w:rsidP="0062215A"/>
        </w:tc>
        <w:tc>
          <w:tcPr>
            <w:tcW w:w="633" w:type="dxa"/>
          </w:tcPr>
          <w:p w14:paraId="0C2481DF" w14:textId="77777777" w:rsidR="0062215A" w:rsidRPr="00335F9D" w:rsidRDefault="0062215A" w:rsidP="0062215A"/>
        </w:tc>
        <w:tc>
          <w:tcPr>
            <w:tcW w:w="633" w:type="dxa"/>
          </w:tcPr>
          <w:p w14:paraId="6F970A8C" w14:textId="77777777" w:rsidR="0062215A" w:rsidRPr="00335F9D" w:rsidRDefault="0062215A" w:rsidP="0062215A"/>
        </w:tc>
        <w:tc>
          <w:tcPr>
            <w:tcW w:w="633" w:type="dxa"/>
          </w:tcPr>
          <w:p w14:paraId="107C8217" w14:textId="77777777" w:rsidR="0062215A" w:rsidRPr="00335F9D" w:rsidRDefault="0062215A" w:rsidP="0062215A"/>
        </w:tc>
        <w:tc>
          <w:tcPr>
            <w:tcW w:w="633" w:type="dxa"/>
          </w:tcPr>
          <w:p w14:paraId="13976F1F" w14:textId="77777777" w:rsidR="0062215A" w:rsidRPr="00335F9D" w:rsidRDefault="0062215A" w:rsidP="0062215A"/>
        </w:tc>
        <w:tc>
          <w:tcPr>
            <w:tcW w:w="633" w:type="dxa"/>
          </w:tcPr>
          <w:p w14:paraId="338EA5AB" w14:textId="77777777" w:rsidR="0062215A" w:rsidRPr="00335F9D" w:rsidRDefault="0062215A" w:rsidP="0062215A"/>
        </w:tc>
        <w:tc>
          <w:tcPr>
            <w:tcW w:w="1230" w:type="dxa"/>
          </w:tcPr>
          <w:p w14:paraId="02766DD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20CE2214" w14:textId="77777777" w:rsidTr="0062215A">
        <w:tc>
          <w:tcPr>
            <w:tcW w:w="1787" w:type="dxa"/>
          </w:tcPr>
          <w:p w14:paraId="2BC3DDDF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1423811E" w14:textId="77777777" w:rsidR="0062215A" w:rsidRPr="00335F9D" w:rsidRDefault="0062215A" w:rsidP="0062215A"/>
        </w:tc>
        <w:tc>
          <w:tcPr>
            <w:tcW w:w="634" w:type="dxa"/>
          </w:tcPr>
          <w:p w14:paraId="311D0BDB" w14:textId="77777777" w:rsidR="0062215A" w:rsidRPr="00335F9D" w:rsidRDefault="0062215A" w:rsidP="0062215A"/>
        </w:tc>
        <w:tc>
          <w:tcPr>
            <w:tcW w:w="634" w:type="dxa"/>
          </w:tcPr>
          <w:p w14:paraId="425C8DA0" w14:textId="77777777" w:rsidR="0062215A" w:rsidRPr="00335F9D" w:rsidRDefault="0062215A" w:rsidP="0062215A"/>
        </w:tc>
        <w:tc>
          <w:tcPr>
            <w:tcW w:w="633" w:type="dxa"/>
          </w:tcPr>
          <w:p w14:paraId="73B20E63" w14:textId="77777777" w:rsidR="0062215A" w:rsidRPr="00335F9D" w:rsidRDefault="0062215A" w:rsidP="0062215A"/>
        </w:tc>
        <w:tc>
          <w:tcPr>
            <w:tcW w:w="633" w:type="dxa"/>
          </w:tcPr>
          <w:p w14:paraId="10DECEF3" w14:textId="77777777" w:rsidR="0062215A" w:rsidRPr="00335F9D" w:rsidRDefault="0062215A" w:rsidP="0062215A"/>
        </w:tc>
        <w:tc>
          <w:tcPr>
            <w:tcW w:w="633" w:type="dxa"/>
          </w:tcPr>
          <w:p w14:paraId="4EB5F1CE" w14:textId="77777777" w:rsidR="0062215A" w:rsidRPr="00335F9D" w:rsidRDefault="0062215A" w:rsidP="0062215A"/>
        </w:tc>
        <w:tc>
          <w:tcPr>
            <w:tcW w:w="633" w:type="dxa"/>
          </w:tcPr>
          <w:p w14:paraId="350A4826" w14:textId="77777777" w:rsidR="0062215A" w:rsidRPr="00335F9D" w:rsidRDefault="0062215A" w:rsidP="0062215A"/>
        </w:tc>
        <w:tc>
          <w:tcPr>
            <w:tcW w:w="633" w:type="dxa"/>
          </w:tcPr>
          <w:p w14:paraId="667EAB40" w14:textId="77777777" w:rsidR="0062215A" w:rsidRPr="00335F9D" w:rsidRDefault="0062215A" w:rsidP="0062215A"/>
        </w:tc>
        <w:tc>
          <w:tcPr>
            <w:tcW w:w="633" w:type="dxa"/>
          </w:tcPr>
          <w:p w14:paraId="247CA11A" w14:textId="77777777" w:rsidR="0062215A" w:rsidRPr="00335F9D" w:rsidRDefault="0062215A" w:rsidP="0062215A"/>
        </w:tc>
        <w:tc>
          <w:tcPr>
            <w:tcW w:w="633" w:type="dxa"/>
          </w:tcPr>
          <w:p w14:paraId="5C3D16AB" w14:textId="77777777" w:rsidR="0062215A" w:rsidRPr="00335F9D" w:rsidRDefault="0062215A" w:rsidP="0062215A"/>
        </w:tc>
        <w:tc>
          <w:tcPr>
            <w:tcW w:w="1230" w:type="dxa"/>
          </w:tcPr>
          <w:p w14:paraId="2E9B8F1D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0B0DB477" w14:textId="77777777" w:rsidTr="0062215A">
        <w:tc>
          <w:tcPr>
            <w:tcW w:w="1787" w:type="dxa"/>
          </w:tcPr>
          <w:p w14:paraId="1EFE2B3D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17CD9210" w14:textId="77777777" w:rsidR="0062215A" w:rsidRPr="00335F9D" w:rsidRDefault="0062215A" w:rsidP="0062215A"/>
        </w:tc>
        <w:tc>
          <w:tcPr>
            <w:tcW w:w="634" w:type="dxa"/>
          </w:tcPr>
          <w:p w14:paraId="44692D8E" w14:textId="77777777" w:rsidR="0062215A" w:rsidRPr="00335F9D" w:rsidRDefault="0062215A" w:rsidP="0062215A"/>
        </w:tc>
        <w:tc>
          <w:tcPr>
            <w:tcW w:w="634" w:type="dxa"/>
          </w:tcPr>
          <w:p w14:paraId="12056DD7" w14:textId="77777777" w:rsidR="0062215A" w:rsidRPr="00335F9D" w:rsidRDefault="0062215A" w:rsidP="0062215A"/>
        </w:tc>
        <w:tc>
          <w:tcPr>
            <w:tcW w:w="633" w:type="dxa"/>
          </w:tcPr>
          <w:p w14:paraId="75538EFE" w14:textId="77777777" w:rsidR="0062215A" w:rsidRPr="00335F9D" w:rsidRDefault="0062215A" w:rsidP="0062215A"/>
        </w:tc>
        <w:tc>
          <w:tcPr>
            <w:tcW w:w="633" w:type="dxa"/>
          </w:tcPr>
          <w:p w14:paraId="21A1A7D4" w14:textId="77777777" w:rsidR="0062215A" w:rsidRPr="00335F9D" w:rsidRDefault="0062215A" w:rsidP="0062215A"/>
        </w:tc>
        <w:tc>
          <w:tcPr>
            <w:tcW w:w="633" w:type="dxa"/>
          </w:tcPr>
          <w:p w14:paraId="51B025BD" w14:textId="77777777" w:rsidR="0062215A" w:rsidRPr="00335F9D" w:rsidRDefault="0062215A" w:rsidP="0062215A"/>
        </w:tc>
        <w:tc>
          <w:tcPr>
            <w:tcW w:w="633" w:type="dxa"/>
          </w:tcPr>
          <w:p w14:paraId="6DA4A690" w14:textId="77777777" w:rsidR="0062215A" w:rsidRPr="00335F9D" w:rsidRDefault="0062215A" w:rsidP="0062215A"/>
        </w:tc>
        <w:tc>
          <w:tcPr>
            <w:tcW w:w="633" w:type="dxa"/>
          </w:tcPr>
          <w:p w14:paraId="6096D986" w14:textId="77777777" w:rsidR="0062215A" w:rsidRPr="00335F9D" w:rsidRDefault="0062215A" w:rsidP="0062215A"/>
        </w:tc>
        <w:tc>
          <w:tcPr>
            <w:tcW w:w="633" w:type="dxa"/>
          </w:tcPr>
          <w:p w14:paraId="1623C339" w14:textId="77777777" w:rsidR="0062215A" w:rsidRPr="00335F9D" w:rsidRDefault="0062215A" w:rsidP="0062215A"/>
        </w:tc>
        <w:tc>
          <w:tcPr>
            <w:tcW w:w="633" w:type="dxa"/>
          </w:tcPr>
          <w:p w14:paraId="75051781" w14:textId="77777777" w:rsidR="0062215A" w:rsidRPr="00335F9D" w:rsidRDefault="0062215A" w:rsidP="0062215A"/>
        </w:tc>
        <w:tc>
          <w:tcPr>
            <w:tcW w:w="1230" w:type="dxa"/>
          </w:tcPr>
          <w:p w14:paraId="5F6399BC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0E7EE1E8" w14:textId="77777777" w:rsidTr="0062215A">
        <w:tc>
          <w:tcPr>
            <w:tcW w:w="1787" w:type="dxa"/>
          </w:tcPr>
          <w:p w14:paraId="27D0F3AD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16210167" w14:textId="77777777" w:rsidR="0062215A" w:rsidRPr="00335F9D" w:rsidRDefault="0062215A" w:rsidP="0062215A"/>
        </w:tc>
        <w:tc>
          <w:tcPr>
            <w:tcW w:w="634" w:type="dxa"/>
          </w:tcPr>
          <w:p w14:paraId="0B3F7FD3" w14:textId="77777777" w:rsidR="0062215A" w:rsidRPr="00335F9D" w:rsidRDefault="0062215A" w:rsidP="0062215A"/>
        </w:tc>
        <w:tc>
          <w:tcPr>
            <w:tcW w:w="634" w:type="dxa"/>
          </w:tcPr>
          <w:p w14:paraId="1E1765FF" w14:textId="77777777" w:rsidR="0062215A" w:rsidRPr="00335F9D" w:rsidRDefault="0062215A" w:rsidP="0062215A"/>
        </w:tc>
        <w:tc>
          <w:tcPr>
            <w:tcW w:w="633" w:type="dxa"/>
          </w:tcPr>
          <w:p w14:paraId="02B09ECA" w14:textId="77777777" w:rsidR="0062215A" w:rsidRPr="00335F9D" w:rsidRDefault="0062215A" w:rsidP="0062215A"/>
        </w:tc>
        <w:tc>
          <w:tcPr>
            <w:tcW w:w="633" w:type="dxa"/>
          </w:tcPr>
          <w:p w14:paraId="4CC852DF" w14:textId="77777777" w:rsidR="0062215A" w:rsidRPr="00335F9D" w:rsidRDefault="0062215A" w:rsidP="0062215A"/>
        </w:tc>
        <w:tc>
          <w:tcPr>
            <w:tcW w:w="633" w:type="dxa"/>
          </w:tcPr>
          <w:p w14:paraId="3C20044A" w14:textId="77777777" w:rsidR="0062215A" w:rsidRPr="00335F9D" w:rsidRDefault="0062215A" w:rsidP="0062215A"/>
        </w:tc>
        <w:tc>
          <w:tcPr>
            <w:tcW w:w="633" w:type="dxa"/>
          </w:tcPr>
          <w:p w14:paraId="33515C1B" w14:textId="77777777" w:rsidR="0062215A" w:rsidRPr="00335F9D" w:rsidRDefault="0062215A" w:rsidP="0062215A"/>
        </w:tc>
        <w:tc>
          <w:tcPr>
            <w:tcW w:w="633" w:type="dxa"/>
          </w:tcPr>
          <w:p w14:paraId="53474DC0" w14:textId="77777777" w:rsidR="0062215A" w:rsidRPr="00335F9D" w:rsidRDefault="0062215A" w:rsidP="0062215A"/>
        </w:tc>
        <w:tc>
          <w:tcPr>
            <w:tcW w:w="633" w:type="dxa"/>
          </w:tcPr>
          <w:p w14:paraId="717EA5B3" w14:textId="77777777" w:rsidR="0062215A" w:rsidRPr="00335F9D" w:rsidRDefault="0062215A" w:rsidP="0062215A"/>
        </w:tc>
        <w:tc>
          <w:tcPr>
            <w:tcW w:w="633" w:type="dxa"/>
          </w:tcPr>
          <w:p w14:paraId="22A7B3E6" w14:textId="77777777" w:rsidR="0062215A" w:rsidRPr="00335F9D" w:rsidRDefault="0062215A" w:rsidP="0062215A"/>
        </w:tc>
        <w:tc>
          <w:tcPr>
            <w:tcW w:w="1230" w:type="dxa"/>
          </w:tcPr>
          <w:p w14:paraId="16AD396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C1DC19F" w14:textId="77777777" w:rsidTr="0062215A">
        <w:tc>
          <w:tcPr>
            <w:tcW w:w="1787" w:type="dxa"/>
          </w:tcPr>
          <w:p w14:paraId="34AD4671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767429A0" w14:textId="77777777" w:rsidR="0062215A" w:rsidRPr="00335F9D" w:rsidRDefault="0062215A" w:rsidP="0062215A"/>
        </w:tc>
        <w:tc>
          <w:tcPr>
            <w:tcW w:w="634" w:type="dxa"/>
          </w:tcPr>
          <w:p w14:paraId="616DD164" w14:textId="77777777" w:rsidR="0062215A" w:rsidRPr="00335F9D" w:rsidRDefault="0062215A" w:rsidP="0062215A"/>
        </w:tc>
        <w:tc>
          <w:tcPr>
            <w:tcW w:w="634" w:type="dxa"/>
          </w:tcPr>
          <w:p w14:paraId="4D06C351" w14:textId="77777777" w:rsidR="0062215A" w:rsidRPr="00335F9D" w:rsidRDefault="0062215A" w:rsidP="0062215A"/>
        </w:tc>
        <w:tc>
          <w:tcPr>
            <w:tcW w:w="633" w:type="dxa"/>
          </w:tcPr>
          <w:p w14:paraId="177FDA09" w14:textId="77777777" w:rsidR="0062215A" w:rsidRPr="00335F9D" w:rsidRDefault="0062215A" w:rsidP="0062215A"/>
        </w:tc>
        <w:tc>
          <w:tcPr>
            <w:tcW w:w="633" w:type="dxa"/>
          </w:tcPr>
          <w:p w14:paraId="1EDC5C6B" w14:textId="77777777" w:rsidR="0062215A" w:rsidRPr="00335F9D" w:rsidRDefault="0062215A" w:rsidP="0062215A"/>
        </w:tc>
        <w:tc>
          <w:tcPr>
            <w:tcW w:w="633" w:type="dxa"/>
          </w:tcPr>
          <w:p w14:paraId="06D243D9" w14:textId="77777777" w:rsidR="0062215A" w:rsidRPr="00335F9D" w:rsidRDefault="0062215A" w:rsidP="0062215A"/>
        </w:tc>
        <w:tc>
          <w:tcPr>
            <w:tcW w:w="633" w:type="dxa"/>
          </w:tcPr>
          <w:p w14:paraId="4B81A08A" w14:textId="77777777" w:rsidR="0062215A" w:rsidRPr="00335F9D" w:rsidRDefault="0062215A" w:rsidP="0062215A"/>
        </w:tc>
        <w:tc>
          <w:tcPr>
            <w:tcW w:w="633" w:type="dxa"/>
          </w:tcPr>
          <w:p w14:paraId="46F8BDA0" w14:textId="77777777" w:rsidR="0062215A" w:rsidRPr="00335F9D" w:rsidRDefault="0062215A" w:rsidP="0062215A"/>
        </w:tc>
        <w:tc>
          <w:tcPr>
            <w:tcW w:w="633" w:type="dxa"/>
          </w:tcPr>
          <w:p w14:paraId="4F8F87C1" w14:textId="77777777" w:rsidR="0062215A" w:rsidRPr="00335F9D" w:rsidRDefault="0062215A" w:rsidP="0062215A"/>
        </w:tc>
        <w:tc>
          <w:tcPr>
            <w:tcW w:w="633" w:type="dxa"/>
          </w:tcPr>
          <w:p w14:paraId="5057CEC7" w14:textId="77777777" w:rsidR="0062215A" w:rsidRPr="00335F9D" w:rsidRDefault="0062215A" w:rsidP="0062215A"/>
        </w:tc>
        <w:tc>
          <w:tcPr>
            <w:tcW w:w="1230" w:type="dxa"/>
          </w:tcPr>
          <w:p w14:paraId="53A4961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5DB4B78" w14:textId="77777777" w:rsidTr="0062215A">
        <w:tc>
          <w:tcPr>
            <w:tcW w:w="1787" w:type="dxa"/>
          </w:tcPr>
          <w:p w14:paraId="4C99DA7C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455FAC46" w14:textId="77777777" w:rsidR="0062215A" w:rsidRPr="00335F9D" w:rsidRDefault="0062215A" w:rsidP="0062215A"/>
        </w:tc>
        <w:tc>
          <w:tcPr>
            <w:tcW w:w="634" w:type="dxa"/>
          </w:tcPr>
          <w:p w14:paraId="0260E27C" w14:textId="77777777" w:rsidR="0062215A" w:rsidRPr="00335F9D" w:rsidRDefault="0062215A" w:rsidP="0062215A"/>
        </w:tc>
        <w:tc>
          <w:tcPr>
            <w:tcW w:w="634" w:type="dxa"/>
          </w:tcPr>
          <w:p w14:paraId="59DD557C" w14:textId="77777777" w:rsidR="0062215A" w:rsidRPr="00335F9D" w:rsidRDefault="0062215A" w:rsidP="0062215A"/>
        </w:tc>
        <w:tc>
          <w:tcPr>
            <w:tcW w:w="633" w:type="dxa"/>
          </w:tcPr>
          <w:p w14:paraId="1B2556DC" w14:textId="77777777" w:rsidR="0062215A" w:rsidRPr="00335F9D" w:rsidRDefault="0062215A" w:rsidP="0062215A"/>
        </w:tc>
        <w:tc>
          <w:tcPr>
            <w:tcW w:w="633" w:type="dxa"/>
          </w:tcPr>
          <w:p w14:paraId="0281F41E" w14:textId="77777777" w:rsidR="0062215A" w:rsidRPr="00335F9D" w:rsidRDefault="0062215A" w:rsidP="0062215A"/>
        </w:tc>
        <w:tc>
          <w:tcPr>
            <w:tcW w:w="633" w:type="dxa"/>
          </w:tcPr>
          <w:p w14:paraId="4E7ECD3B" w14:textId="77777777" w:rsidR="0062215A" w:rsidRPr="00335F9D" w:rsidRDefault="0062215A" w:rsidP="0062215A"/>
        </w:tc>
        <w:tc>
          <w:tcPr>
            <w:tcW w:w="633" w:type="dxa"/>
          </w:tcPr>
          <w:p w14:paraId="71944253" w14:textId="77777777" w:rsidR="0062215A" w:rsidRPr="00335F9D" w:rsidRDefault="0062215A" w:rsidP="0062215A"/>
        </w:tc>
        <w:tc>
          <w:tcPr>
            <w:tcW w:w="633" w:type="dxa"/>
          </w:tcPr>
          <w:p w14:paraId="5FC15E97" w14:textId="77777777" w:rsidR="0062215A" w:rsidRPr="00335F9D" w:rsidRDefault="0062215A" w:rsidP="0062215A"/>
        </w:tc>
        <w:tc>
          <w:tcPr>
            <w:tcW w:w="633" w:type="dxa"/>
          </w:tcPr>
          <w:p w14:paraId="1856AB30" w14:textId="77777777" w:rsidR="0062215A" w:rsidRPr="00335F9D" w:rsidRDefault="0062215A" w:rsidP="0062215A"/>
        </w:tc>
        <w:tc>
          <w:tcPr>
            <w:tcW w:w="633" w:type="dxa"/>
          </w:tcPr>
          <w:p w14:paraId="4FF20C3B" w14:textId="77777777" w:rsidR="0062215A" w:rsidRPr="00335F9D" w:rsidRDefault="0062215A" w:rsidP="0062215A"/>
        </w:tc>
        <w:tc>
          <w:tcPr>
            <w:tcW w:w="1230" w:type="dxa"/>
          </w:tcPr>
          <w:p w14:paraId="13CC0B54" w14:textId="77777777" w:rsidR="0062215A" w:rsidRPr="00335F9D" w:rsidRDefault="0062215A" w:rsidP="0062215A"/>
        </w:tc>
      </w:tr>
    </w:tbl>
    <w:p w14:paraId="18EAE5AE" w14:textId="77777777" w:rsidR="0062215A" w:rsidRDefault="0062215A" w:rsidP="0062215A"/>
    <w:p w14:paraId="067A08B3" w14:textId="77777777" w:rsidR="0062215A" w:rsidRDefault="0062215A" w:rsidP="0062215A"/>
    <w:p w14:paraId="12AC6F41" w14:textId="77777777" w:rsidR="0062215A" w:rsidRDefault="0062215A" w:rsidP="0062215A"/>
    <w:p w14:paraId="7C34DB3D" w14:textId="77777777" w:rsidR="0062215A" w:rsidRDefault="0062215A" w:rsidP="0062215A">
      <w:r>
        <w:t>Cifar10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0C61A21E" w14:textId="77777777" w:rsidTr="0062215A">
        <w:tc>
          <w:tcPr>
            <w:tcW w:w="1787" w:type="dxa"/>
          </w:tcPr>
          <w:p w14:paraId="12CBB012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2B2E4E39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2A7BB694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67180562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1F937498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76ECA596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6F99586F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68E29EB8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58EFF78C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08F8959F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4390AD7C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205C34C8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16FCCB7F" w14:textId="77777777" w:rsidTr="0062215A">
        <w:tc>
          <w:tcPr>
            <w:tcW w:w="1787" w:type="dxa"/>
          </w:tcPr>
          <w:p w14:paraId="18951AFD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2B391754" w14:textId="77777777" w:rsidR="0062215A" w:rsidRPr="00335F9D" w:rsidRDefault="0062215A" w:rsidP="0062215A"/>
        </w:tc>
        <w:tc>
          <w:tcPr>
            <w:tcW w:w="634" w:type="dxa"/>
          </w:tcPr>
          <w:p w14:paraId="4840CCEE" w14:textId="77777777" w:rsidR="0062215A" w:rsidRPr="00335F9D" w:rsidRDefault="0062215A" w:rsidP="0062215A"/>
        </w:tc>
        <w:tc>
          <w:tcPr>
            <w:tcW w:w="634" w:type="dxa"/>
          </w:tcPr>
          <w:p w14:paraId="79029103" w14:textId="77777777" w:rsidR="0062215A" w:rsidRPr="00335F9D" w:rsidRDefault="0062215A" w:rsidP="0062215A"/>
        </w:tc>
        <w:tc>
          <w:tcPr>
            <w:tcW w:w="633" w:type="dxa"/>
          </w:tcPr>
          <w:p w14:paraId="72821606" w14:textId="77777777" w:rsidR="0062215A" w:rsidRPr="00335F9D" w:rsidRDefault="0062215A" w:rsidP="0062215A"/>
        </w:tc>
        <w:tc>
          <w:tcPr>
            <w:tcW w:w="633" w:type="dxa"/>
          </w:tcPr>
          <w:p w14:paraId="0393E0CA" w14:textId="77777777" w:rsidR="0062215A" w:rsidRPr="00335F9D" w:rsidRDefault="0062215A" w:rsidP="0062215A"/>
        </w:tc>
        <w:tc>
          <w:tcPr>
            <w:tcW w:w="633" w:type="dxa"/>
          </w:tcPr>
          <w:p w14:paraId="5B235B8E" w14:textId="77777777" w:rsidR="0062215A" w:rsidRPr="00335F9D" w:rsidRDefault="0062215A" w:rsidP="0062215A"/>
        </w:tc>
        <w:tc>
          <w:tcPr>
            <w:tcW w:w="633" w:type="dxa"/>
          </w:tcPr>
          <w:p w14:paraId="767C3CEF" w14:textId="77777777" w:rsidR="0062215A" w:rsidRPr="00335F9D" w:rsidRDefault="0062215A" w:rsidP="0062215A"/>
        </w:tc>
        <w:tc>
          <w:tcPr>
            <w:tcW w:w="633" w:type="dxa"/>
          </w:tcPr>
          <w:p w14:paraId="173AA1AD" w14:textId="77777777" w:rsidR="0062215A" w:rsidRPr="00335F9D" w:rsidRDefault="0062215A" w:rsidP="0062215A"/>
        </w:tc>
        <w:tc>
          <w:tcPr>
            <w:tcW w:w="633" w:type="dxa"/>
          </w:tcPr>
          <w:p w14:paraId="3F591F46" w14:textId="77777777" w:rsidR="0062215A" w:rsidRPr="00335F9D" w:rsidRDefault="0062215A" w:rsidP="0062215A"/>
        </w:tc>
        <w:tc>
          <w:tcPr>
            <w:tcW w:w="633" w:type="dxa"/>
          </w:tcPr>
          <w:p w14:paraId="59118776" w14:textId="77777777" w:rsidR="0062215A" w:rsidRPr="00335F9D" w:rsidRDefault="0062215A" w:rsidP="0062215A"/>
        </w:tc>
        <w:tc>
          <w:tcPr>
            <w:tcW w:w="1230" w:type="dxa"/>
          </w:tcPr>
          <w:p w14:paraId="10869B34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6A62EC6" w14:textId="77777777" w:rsidTr="0062215A">
        <w:tc>
          <w:tcPr>
            <w:tcW w:w="1787" w:type="dxa"/>
          </w:tcPr>
          <w:p w14:paraId="7B17840D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5031DA69" w14:textId="77777777" w:rsidR="0062215A" w:rsidRPr="00335F9D" w:rsidRDefault="0062215A" w:rsidP="0062215A"/>
        </w:tc>
        <w:tc>
          <w:tcPr>
            <w:tcW w:w="634" w:type="dxa"/>
          </w:tcPr>
          <w:p w14:paraId="2394D95E" w14:textId="77777777" w:rsidR="0062215A" w:rsidRPr="00335F9D" w:rsidRDefault="0062215A" w:rsidP="0062215A"/>
        </w:tc>
        <w:tc>
          <w:tcPr>
            <w:tcW w:w="634" w:type="dxa"/>
          </w:tcPr>
          <w:p w14:paraId="2063C238" w14:textId="77777777" w:rsidR="0062215A" w:rsidRPr="00335F9D" w:rsidRDefault="0062215A" w:rsidP="0062215A"/>
        </w:tc>
        <w:tc>
          <w:tcPr>
            <w:tcW w:w="633" w:type="dxa"/>
          </w:tcPr>
          <w:p w14:paraId="2E1E945E" w14:textId="77777777" w:rsidR="0062215A" w:rsidRPr="00335F9D" w:rsidRDefault="0062215A" w:rsidP="0062215A"/>
        </w:tc>
        <w:tc>
          <w:tcPr>
            <w:tcW w:w="633" w:type="dxa"/>
          </w:tcPr>
          <w:p w14:paraId="662EB290" w14:textId="77777777" w:rsidR="0062215A" w:rsidRPr="00335F9D" w:rsidRDefault="0062215A" w:rsidP="0062215A"/>
        </w:tc>
        <w:tc>
          <w:tcPr>
            <w:tcW w:w="633" w:type="dxa"/>
          </w:tcPr>
          <w:p w14:paraId="2885250A" w14:textId="77777777" w:rsidR="0062215A" w:rsidRPr="00335F9D" w:rsidRDefault="0062215A" w:rsidP="0062215A"/>
        </w:tc>
        <w:tc>
          <w:tcPr>
            <w:tcW w:w="633" w:type="dxa"/>
          </w:tcPr>
          <w:p w14:paraId="16EACB99" w14:textId="77777777" w:rsidR="0062215A" w:rsidRPr="00335F9D" w:rsidRDefault="0062215A" w:rsidP="0062215A"/>
        </w:tc>
        <w:tc>
          <w:tcPr>
            <w:tcW w:w="633" w:type="dxa"/>
          </w:tcPr>
          <w:p w14:paraId="489173B0" w14:textId="77777777" w:rsidR="0062215A" w:rsidRPr="00335F9D" w:rsidRDefault="0062215A" w:rsidP="0062215A"/>
        </w:tc>
        <w:tc>
          <w:tcPr>
            <w:tcW w:w="633" w:type="dxa"/>
          </w:tcPr>
          <w:p w14:paraId="0F100F3E" w14:textId="77777777" w:rsidR="0062215A" w:rsidRPr="00335F9D" w:rsidRDefault="0062215A" w:rsidP="0062215A"/>
        </w:tc>
        <w:tc>
          <w:tcPr>
            <w:tcW w:w="633" w:type="dxa"/>
          </w:tcPr>
          <w:p w14:paraId="76256B00" w14:textId="77777777" w:rsidR="0062215A" w:rsidRPr="00335F9D" w:rsidRDefault="0062215A" w:rsidP="0062215A"/>
        </w:tc>
        <w:tc>
          <w:tcPr>
            <w:tcW w:w="1230" w:type="dxa"/>
          </w:tcPr>
          <w:p w14:paraId="1486E905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C60ADEE" w14:textId="77777777" w:rsidTr="0062215A">
        <w:tc>
          <w:tcPr>
            <w:tcW w:w="1787" w:type="dxa"/>
          </w:tcPr>
          <w:p w14:paraId="005D2020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0FA615F6" w14:textId="77777777" w:rsidR="0062215A" w:rsidRPr="00335F9D" w:rsidRDefault="0062215A" w:rsidP="0062215A"/>
        </w:tc>
        <w:tc>
          <w:tcPr>
            <w:tcW w:w="634" w:type="dxa"/>
          </w:tcPr>
          <w:p w14:paraId="71A549E5" w14:textId="77777777" w:rsidR="0062215A" w:rsidRPr="00335F9D" w:rsidRDefault="0062215A" w:rsidP="0062215A"/>
        </w:tc>
        <w:tc>
          <w:tcPr>
            <w:tcW w:w="634" w:type="dxa"/>
          </w:tcPr>
          <w:p w14:paraId="6D10C1FE" w14:textId="77777777" w:rsidR="0062215A" w:rsidRPr="00335F9D" w:rsidRDefault="0062215A" w:rsidP="0062215A"/>
        </w:tc>
        <w:tc>
          <w:tcPr>
            <w:tcW w:w="633" w:type="dxa"/>
          </w:tcPr>
          <w:p w14:paraId="36EF1D98" w14:textId="77777777" w:rsidR="0062215A" w:rsidRPr="00335F9D" w:rsidRDefault="0062215A" w:rsidP="0062215A"/>
        </w:tc>
        <w:tc>
          <w:tcPr>
            <w:tcW w:w="633" w:type="dxa"/>
          </w:tcPr>
          <w:p w14:paraId="0E4F0E7D" w14:textId="77777777" w:rsidR="0062215A" w:rsidRPr="00335F9D" w:rsidRDefault="0062215A" w:rsidP="0062215A"/>
        </w:tc>
        <w:tc>
          <w:tcPr>
            <w:tcW w:w="633" w:type="dxa"/>
          </w:tcPr>
          <w:p w14:paraId="09EB82B7" w14:textId="77777777" w:rsidR="0062215A" w:rsidRPr="00335F9D" w:rsidRDefault="0062215A" w:rsidP="0062215A"/>
        </w:tc>
        <w:tc>
          <w:tcPr>
            <w:tcW w:w="633" w:type="dxa"/>
          </w:tcPr>
          <w:p w14:paraId="2B026DE4" w14:textId="77777777" w:rsidR="0062215A" w:rsidRPr="00335F9D" w:rsidRDefault="0062215A" w:rsidP="0062215A"/>
        </w:tc>
        <w:tc>
          <w:tcPr>
            <w:tcW w:w="633" w:type="dxa"/>
          </w:tcPr>
          <w:p w14:paraId="173E7B47" w14:textId="77777777" w:rsidR="0062215A" w:rsidRPr="00335F9D" w:rsidRDefault="0062215A" w:rsidP="0062215A"/>
        </w:tc>
        <w:tc>
          <w:tcPr>
            <w:tcW w:w="633" w:type="dxa"/>
          </w:tcPr>
          <w:p w14:paraId="530C1627" w14:textId="77777777" w:rsidR="0062215A" w:rsidRPr="00335F9D" w:rsidRDefault="0062215A" w:rsidP="0062215A"/>
        </w:tc>
        <w:tc>
          <w:tcPr>
            <w:tcW w:w="633" w:type="dxa"/>
          </w:tcPr>
          <w:p w14:paraId="11BABB53" w14:textId="77777777" w:rsidR="0062215A" w:rsidRPr="00335F9D" w:rsidRDefault="0062215A" w:rsidP="0062215A"/>
        </w:tc>
        <w:tc>
          <w:tcPr>
            <w:tcW w:w="1230" w:type="dxa"/>
          </w:tcPr>
          <w:p w14:paraId="43B11ADF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023AB676" w14:textId="77777777" w:rsidTr="0062215A">
        <w:tc>
          <w:tcPr>
            <w:tcW w:w="1787" w:type="dxa"/>
          </w:tcPr>
          <w:p w14:paraId="23FD8A42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50ADD720" w14:textId="77777777" w:rsidR="0062215A" w:rsidRPr="00335F9D" w:rsidRDefault="0062215A" w:rsidP="0062215A"/>
        </w:tc>
        <w:tc>
          <w:tcPr>
            <w:tcW w:w="634" w:type="dxa"/>
          </w:tcPr>
          <w:p w14:paraId="3822B59A" w14:textId="77777777" w:rsidR="0062215A" w:rsidRPr="00335F9D" w:rsidRDefault="0062215A" w:rsidP="0062215A"/>
        </w:tc>
        <w:tc>
          <w:tcPr>
            <w:tcW w:w="634" w:type="dxa"/>
          </w:tcPr>
          <w:p w14:paraId="269D99A8" w14:textId="77777777" w:rsidR="0062215A" w:rsidRPr="00335F9D" w:rsidRDefault="0062215A" w:rsidP="0062215A"/>
        </w:tc>
        <w:tc>
          <w:tcPr>
            <w:tcW w:w="633" w:type="dxa"/>
          </w:tcPr>
          <w:p w14:paraId="071C8B2A" w14:textId="77777777" w:rsidR="0062215A" w:rsidRPr="00335F9D" w:rsidRDefault="0062215A" w:rsidP="0062215A"/>
        </w:tc>
        <w:tc>
          <w:tcPr>
            <w:tcW w:w="633" w:type="dxa"/>
          </w:tcPr>
          <w:p w14:paraId="6D138885" w14:textId="77777777" w:rsidR="0062215A" w:rsidRPr="00335F9D" w:rsidRDefault="0062215A" w:rsidP="0062215A"/>
        </w:tc>
        <w:tc>
          <w:tcPr>
            <w:tcW w:w="633" w:type="dxa"/>
          </w:tcPr>
          <w:p w14:paraId="21695459" w14:textId="77777777" w:rsidR="0062215A" w:rsidRPr="00335F9D" w:rsidRDefault="0062215A" w:rsidP="0062215A"/>
        </w:tc>
        <w:tc>
          <w:tcPr>
            <w:tcW w:w="633" w:type="dxa"/>
          </w:tcPr>
          <w:p w14:paraId="60D5A1E3" w14:textId="77777777" w:rsidR="0062215A" w:rsidRPr="00335F9D" w:rsidRDefault="0062215A" w:rsidP="0062215A"/>
        </w:tc>
        <w:tc>
          <w:tcPr>
            <w:tcW w:w="633" w:type="dxa"/>
          </w:tcPr>
          <w:p w14:paraId="7EB06D35" w14:textId="77777777" w:rsidR="0062215A" w:rsidRPr="00335F9D" w:rsidRDefault="0062215A" w:rsidP="0062215A"/>
        </w:tc>
        <w:tc>
          <w:tcPr>
            <w:tcW w:w="633" w:type="dxa"/>
          </w:tcPr>
          <w:p w14:paraId="515A9219" w14:textId="77777777" w:rsidR="0062215A" w:rsidRPr="00335F9D" w:rsidRDefault="0062215A" w:rsidP="0062215A"/>
        </w:tc>
        <w:tc>
          <w:tcPr>
            <w:tcW w:w="633" w:type="dxa"/>
          </w:tcPr>
          <w:p w14:paraId="1AA3AF10" w14:textId="77777777" w:rsidR="0062215A" w:rsidRPr="00335F9D" w:rsidRDefault="0062215A" w:rsidP="0062215A"/>
        </w:tc>
        <w:tc>
          <w:tcPr>
            <w:tcW w:w="1230" w:type="dxa"/>
          </w:tcPr>
          <w:p w14:paraId="147FB475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27AF303A" w14:textId="77777777" w:rsidTr="0062215A">
        <w:tc>
          <w:tcPr>
            <w:tcW w:w="1787" w:type="dxa"/>
          </w:tcPr>
          <w:p w14:paraId="21768B0F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5BC18F26" w14:textId="77777777" w:rsidR="0062215A" w:rsidRPr="00335F9D" w:rsidRDefault="0062215A" w:rsidP="0062215A"/>
        </w:tc>
        <w:tc>
          <w:tcPr>
            <w:tcW w:w="634" w:type="dxa"/>
          </w:tcPr>
          <w:p w14:paraId="2B9D8756" w14:textId="77777777" w:rsidR="0062215A" w:rsidRPr="00335F9D" w:rsidRDefault="0062215A" w:rsidP="0062215A"/>
        </w:tc>
        <w:tc>
          <w:tcPr>
            <w:tcW w:w="634" w:type="dxa"/>
          </w:tcPr>
          <w:p w14:paraId="555DC29C" w14:textId="77777777" w:rsidR="0062215A" w:rsidRPr="00335F9D" w:rsidRDefault="0062215A" w:rsidP="0062215A"/>
        </w:tc>
        <w:tc>
          <w:tcPr>
            <w:tcW w:w="633" w:type="dxa"/>
          </w:tcPr>
          <w:p w14:paraId="08FFC8BF" w14:textId="77777777" w:rsidR="0062215A" w:rsidRPr="00335F9D" w:rsidRDefault="0062215A" w:rsidP="0062215A"/>
        </w:tc>
        <w:tc>
          <w:tcPr>
            <w:tcW w:w="633" w:type="dxa"/>
          </w:tcPr>
          <w:p w14:paraId="57C4F458" w14:textId="77777777" w:rsidR="0062215A" w:rsidRPr="00335F9D" w:rsidRDefault="0062215A" w:rsidP="0062215A"/>
        </w:tc>
        <w:tc>
          <w:tcPr>
            <w:tcW w:w="633" w:type="dxa"/>
          </w:tcPr>
          <w:p w14:paraId="39DEAD36" w14:textId="77777777" w:rsidR="0062215A" w:rsidRPr="00335F9D" w:rsidRDefault="0062215A" w:rsidP="0062215A"/>
        </w:tc>
        <w:tc>
          <w:tcPr>
            <w:tcW w:w="633" w:type="dxa"/>
          </w:tcPr>
          <w:p w14:paraId="2EA7B0E8" w14:textId="77777777" w:rsidR="0062215A" w:rsidRPr="00335F9D" w:rsidRDefault="0062215A" w:rsidP="0062215A"/>
        </w:tc>
        <w:tc>
          <w:tcPr>
            <w:tcW w:w="633" w:type="dxa"/>
          </w:tcPr>
          <w:p w14:paraId="723A8846" w14:textId="77777777" w:rsidR="0062215A" w:rsidRPr="00335F9D" w:rsidRDefault="0062215A" w:rsidP="0062215A"/>
        </w:tc>
        <w:tc>
          <w:tcPr>
            <w:tcW w:w="633" w:type="dxa"/>
          </w:tcPr>
          <w:p w14:paraId="4A8AD705" w14:textId="77777777" w:rsidR="0062215A" w:rsidRPr="00335F9D" w:rsidRDefault="0062215A" w:rsidP="0062215A"/>
        </w:tc>
        <w:tc>
          <w:tcPr>
            <w:tcW w:w="633" w:type="dxa"/>
          </w:tcPr>
          <w:p w14:paraId="4B67C2BE" w14:textId="77777777" w:rsidR="0062215A" w:rsidRPr="00335F9D" w:rsidRDefault="0062215A" w:rsidP="0062215A"/>
        </w:tc>
        <w:tc>
          <w:tcPr>
            <w:tcW w:w="1230" w:type="dxa"/>
          </w:tcPr>
          <w:p w14:paraId="66A6CA63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05D7E330" w14:textId="77777777" w:rsidTr="0062215A">
        <w:tc>
          <w:tcPr>
            <w:tcW w:w="1787" w:type="dxa"/>
          </w:tcPr>
          <w:p w14:paraId="06D9E901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70CC8D39" w14:textId="77777777" w:rsidR="0062215A" w:rsidRPr="00335F9D" w:rsidRDefault="0062215A" w:rsidP="0062215A"/>
        </w:tc>
        <w:tc>
          <w:tcPr>
            <w:tcW w:w="634" w:type="dxa"/>
          </w:tcPr>
          <w:p w14:paraId="7252B6F2" w14:textId="77777777" w:rsidR="0062215A" w:rsidRPr="00335F9D" w:rsidRDefault="0062215A" w:rsidP="0062215A"/>
        </w:tc>
        <w:tc>
          <w:tcPr>
            <w:tcW w:w="634" w:type="dxa"/>
          </w:tcPr>
          <w:p w14:paraId="6A4149D6" w14:textId="77777777" w:rsidR="0062215A" w:rsidRPr="00335F9D" w:rsidRDefault="0062215A" w:rsidP="0062215A"/>
        </w:tc>
        <w:tc>
          <w:tcPr>
            <w:tcW w:w="633" w:type="dxa"/>
          </w:tcPr>
          <w:p w14:paraId="65BA948B" w14:textId="77777777" w:rsidR="0062215A" w:rsidRPr="00335F9D" w:rsidRDefault="0062215A" w:rsidP="0062215A"/>
        </w:tc>
        <w:tc>
          <w:tcPr>
            <w:tcW w:w="633" w:type="dxa"/>
          </w:tcPr>
          <w:p w14:paraId="41E197B9" w14:textId="77777777" w:rsidR="0062215A" w:rsidRPr="00335F9D" w:rsidRDefault="0062215A" w:rsidP="0062215A"/>
        </w:tc>
        <w:tc>
          <w:tcPr>
            <w:tcW w:w="633" w:type="dxa"/>
          </w:tcPr>
          <w:p w14:paraId="06867E62" w14:textId="77777777" w:rsidR="0062215A" w:rsidRPr="00335F9D" w:rsidRDefault="0062215A" w:rsidP="0062215A"/>
        </w:tc>
        <w:tc>
          <w:tcPr>
            <w:tcW w:w="633" w:type="dxa"/>
          </w:tcPr>
          <w:p w14:paraId="70AB37D6" w14:textId="77777777" w:rsidR="0062215A" w:rsidRPr="00335F9D" w:rsidRDefault="0062215A" w:rsidP="0062215A"/>
        </w:tc>
        <w:tc>
          <w:tcPr>
            <w:tcW w:w="633" w:type="dxa"/>
          </w:tcPr>
          <w:p w14:paraId="7389FC75" w14:textId="77777777" w:rsidR="0062215A" w:rsidRPr="00335F9D" w:rsidRDefault="0062215A" w:rsidP="0062215A"/>
        </w:tc>
        <w:tc>
          <w:tcPr>
            <w:tcW w:w="633" w:type="dxa"/>
          </w:tcPr>
          <w:p w14:paraId="0FA70E1E" w14:textId="77777777" w:rsidR="0062215A" w:rsidRPr="00335F9D" w:rsidRDefault="0062215A" w:rsidP="0062215A"/>
        </w:tc>
        <w:tc>
          <w:tcPr>
            <w:tcW w:w="633" w:type="dxa"/>
          </w:tcPr>
          <w:p w14:paraId="16D540E2" w14:textId="77777777" w:rsidR="0062215A" w:rsidRPr="00335F9D" w:rsidRDefault="0062215A" w:rsidP="0062215A"/>
        </w:tc>
        <w:tc>
          <w:tcPr>
            <w:tcW w:w="1230" w:type="dxa"/>
          </w:tcPr>
          <w:p w14:paraId="0E26E97C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8C3A97A" w14:textId="77777777" w:rsidTr="0062215A">
        <w:tc>
          <w:tcPr>
            <w:tcW w:w="1787" w:type="dxa"/>
          </w:tcPr>
          <w:p w14:paraId="46335133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39BEE42D" w14:textId="77777777" w:rsidR="0062215A" w:rsidRPr="00335F9D" w:rsidRDefault="0062215A" w:rsidP="0062215A"/>
        </w:tc>
        <w:tc>
          <w:tcPr>
            <w:tcW w:w="634" w:type="dxa"/>
          </w:tcPr>
          <w:p w14:paraId="6B44533C" w14:textId="77777777" w:rsidR="0062215A" w:rsidRPr="00335F9D" w:rsidRDefault="0062215A" w:rsidP="0062215A"/>
        </w:tc>
        <w:tc>
          <w:tcPr>
            <w:tcW w:w="634" w:type="dxa"/>
          </w:tcPr>
          <w:p w14:paraId="373A0A2D" w14:textId="77777777" w:rsidR="0062215A" w:rsidRPr="00335F9D" w:rsidRDefault="0062215A" w:rsidP="0062215A"/>
        </w:tc>
        <w:tc>
          <w:tcPr>
            <w:tcW w:w="633" w:type="dxa"/>
          </w:tcPr>
          <w:p w14:paraId="48A5310C" w14:textId="77777777" w:rsidR="0062215A" w:rsidRPr="00335F9D" w:rsidRDefault="0062215A" w:rsidP="0062215A"/>
        </w:tc>
        <w:tc>
          <w:tcPr>
            <w:tcW w:w="633" w:type="dxa"/>
          </w:tcPr>
          <w:p w14:paraId="045764E4" w14:textId="77777777" w:rsidR="0062215A" w:rsidRPr="00335F9D" w:rsidRDefault="0062215A" w:rsidP="0062215A"/>
        </w:tc>
        <w:tc>
          <w:tcPr>
            <w:tcW w:w="633" w:type="dxa"/>
          </w:tcPr>
          <w:p w14:paraId="27C635E7" w14:textId="77777777" w:rsidR="0062215A" w:rsidRPr="00335F9D" w:rsidRDefault="0062215A" w:rsidP="0062215A"/>
        </w:tc>
        <w:tc>
          <w:tcPr>
            <w:tcW w:w="633" w:type="dxa"/>
          </w:tcPr>
          <w:p w14:paraId="7A0EA5CC" w14:textId="77777777" w:rsidR="0062215A" w:rsidRPr="00335F9D" w:rsidRDefault="0062215A" w:rsidP="0062215A"/>
        </w:tc>
        <w:tc>
          <w:tcPr>
            <w:tcW w:w="633" w:type="dxa"/>
          </w:tcPr>
          <w:p w14:paraId="1EFB7CDF" w14:textId="77777777" w:rsidR="0062215A" w:rsidRPr="00335F9D" w:rsidRDefault="0062215A" w:rsidP="0062215A"/>
        </w:tc>
        <w:tc>
          <w:tcPr>
            <w:tcW w:w="633" w:type="dxa"/>
          </w:tcPr>
          <w:p w14:paraId="30F230EF" w14:textId="77777777" w:rsidR="0062215A" w:rsidRPr="00335F9D" w:rsidRDefault="0062215A" w:rsidP="0062215A"/>
        </w:tc>
        <w:tc>
          <w:tcPr>
            <w:tcW w:w="633" w:type="dxa"/>
          </w:tcPr>
          <w:p w14:paraId="564C03F5" w14:textId="77777777" w:rsidR="0062215A" w:rsidRPr="00335F9D" w:rsidRDefault="0062215A" w:rsidP="0062215A"/>
        </w:tc>
        <w:tc>
          <w:tcPr>
            <w:tcW w:w="1230" w:type="dxa"/>
          </w:tcPr>
          <w:p w14:paraId="3D40C49E" w14:textId="77777777" w:rsidR="0062215A" w:rsidRPr="00335F9D" w:rsidRDefault="0062215A" w:rsidP="0062215A"/>
        </w:tc>
      </w:tr>
    </w:tbl>
    <w:p w14:paraId="0549A37C" w14:textId="77777777" w:rsidR="0062215A" w:rsidRDefault="0062215A" w:rsidP="0062215A"/>
    <w:p w14:paraId="751190C1" w14:textId="77777777" w:rsidR="0062215A" w:rsidRDefault="0062215A" w:rsidP="0062215A"/>
    <w:p w14:paraId="3DEB2B9B" w14:textId="31B14C30" w:rsidR="0062215A" w:rsidRPr="00B93315" w:rsidRDefault="0062215A" w:rsidP="0062215A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LAD + </w:t>
      </w:r>
      <w:proofErr w:type="spellStart"/>
      <w:r>
        <w:rPr>
          <w:b/>
          <w:sz w:val="36"/>
          <w:szCs w:val="36"/>
        </w:rPr>
        <w:t>Dxxzz</w:t>
      </w:r>
      <w:proofErr w:type="spellEnd"/>
      <w:r>
        <w:rPr>
          <w:b/>
          <w:sz w:val="36"/>
          <w:szCs w:val="36"/>
        </w:rPr>
        <w:t xml:space="preserve"> – </w:t>
      </w:r>
      <w:proofErr w:type="spellStart"/>
      <w:r>
        <w:rPr>
          <w:b/>
          <w:sz w:val="36"/>
          <w:szCs w:val="36"/>
        </w:rPr>
        <w:t>Dxx</w:t>
      </w:r>
      <w:proofErr w:type="spellEnd"/>
      <w:r>
        <w:rPr>
          <w:b/>
          <w:sz w:val="36"/>
          <w:szCs w:val="36"/>
        </w:rPr>
        <w:t xml:space="preserve"> – </w:t>
      </w:r>
      <w:proofErr w:type="spellStart"/>
      <w:r>
        <w:rPr>
          <w:b/>
          <w:sz w:val="36"/>
          <w:szCs w:val="36"/>
        </w:rPr>
        <w:t>Dzz</w:t>
      </w:r>
      <w:proofErr w:type="spellEnd"/>
      <w:r>
        <w:rPr>
          <w:b/>
          <w:sz w:val="36"/>
          <w:szCs w:val="36"/>
        </w:rPr>
        <w:t xml:space="preserve"> (ALI + </w:t>
      </w:r>
      <w:proofErr w:type="spellStart"/>
      <w:r>
        <w:rPr>
          <w:b/>
          <w:sz w:val="36"/>
          <w:szCs w:val="36"/>
        </w:rPr>
        <w:t>Dxxzz</w:t>
      </w:r>
      <w:proofErr w:type="spellEnd"/>
      <w:r>
        <w:rPr>
          <w:b/>
          <w:sz w:val="36"/>
          <w:szCs w:val="36"/>
        </w:rPr>
        <w:t>)</w:t>
      </w:r>
    </w:p>
    <w:p w14:paraId="01F4BDF1" w14:textId="77777777" w:rsidR="0062215A" w:rsidRDefault="0062215A" w:rsidP="0062215A"/>
    <w:p w14:paraId="252777DB" w14:textId="77777777" w:rsidR="0062215A" w:rsidRDefault="0062215A" w:rsidP="0062215A">
      <w:r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2215A" w14:paraId="277C157D" w14:textId="77777777" w:rsidTr="0062215A">
        <w:tc>
          <w:tcPr>
            <w:tcW w:w="2337" w:type="dxa"/>
          </w:tcPr>
          <w:p w14:paraId="762DD3F7" w14:textId="77777777" w:rsidR="0062215A" w:rsidRDefault="0062215A" w:rsidP="0062215A"/>
        </w:tc>
        <w:tc>
          <w:tcPr>
            <w:tcW w:w="2337" w:type="dxa"/>
          </w:tcPr>
          <w:p w14:paraId="57299F8B" w14:textId="77777777" w:rsidR="0062215A" w:rsidRDefault="0062215A" w:rsidP="0062215A">
            <w:r>
              <w:t xml:space="preserve">Precision </w:t>
            </w:r>
          </w:p>
        </w:tc>
        <w:tc>
          <w:tcPr>
            <w:tcW w:w="2338" w:type="dxa"/>
          </w:tcPr>
          <w:p w14:paraId="72DA783A" w14:textId="77777777" w:rsidR="0062215A" w:rsidRDefault="0062215A" w:rsidP="0062215A">
            <w:r>
              <w:t xml:space="preserve">Recall </w:t>
            </w:r>
          </w:p>
        </w:tc>
        <w:tc>
          <w:tcPr>
            <w:tcW w:w="2338" w:type="dxa"/>
          </w:tcPr>
          <w:p w14:paraId="42433604" w14:textId="77777777" w:rsidR="0062215A" w:rsidRDefault="0062215A" w:rsidP="0062215A">
            <w:r>
              <w:t>F1 score</w:t>
            </w:r>
          </w:p>
        </w:tc>
      </w:tr>
      <w:tr w:rsidR="0062215A" w14:paraId="2A43AE33" w14:textId="77777777" w:rsidTr="0062215A">
        <w:tc>
          <w:tcPr>
            <w:tcW w:w="2337" w:type="dxa"/>
          </w:tcPr>
          <w:p w14:paraId="5E5134AD" w14:textId="77777777" w:rsidR="0062215A" w:rsidRDefault="0062215A" w:rsidP="0062215A">
            <w:r>
              <w:lastRenderedPageBreak/>
              <w:t>L1</w:t>
            </w:r>
          </w:p>
        </w:tc>
        <w:tc>
          <w:tcPr>
            <w:tcW w:w="2337" w:type="dxa"/>
          </w:tcPr>
          <w:p w14:paraId="6C5EA9A3" w14:textId="77777777" w:rsidR="0062215A" w:rsidRDefault="0062215A" w:rsidP="0062215A"/>
        </w:tc>
        <w:tc>
          <w:tcPr>
            <w:tcW w:w="2338" w:type="dxa"/>
          </w:tcPr>
          <w:p w14:paraId="069EB56C" w14:textId="77777777" w:rsidR="0062215A" w:rsidRDefault="0062215A" w:rsidP="0062215A"/>
        </w:tc>
        <w:tc>
          <w:tcPr>
            <w:tcW w:w="2338" w:type="dxa"/>
          </w:tcPr>
          <w:p w14:paraId="11A2B698" w14:textId="77777777" w:rsidR="0062215A" w:rsidRDefault="0062215A" w:rsidP="0062215A"/>
        </w:tc>
      </w:tr>
      <w:tr w:rsidR="0062215A" w14:paraId="497197E5" w14:textId="77777777" w:rsidTr="0062215A">
        <w:tc>
          <w:tcPr>
            <w:tcW w:w="2337" w:type="dxa"/>
          </w:tcPr>
          <w:p w14:paraId="017EB139" w14:textId="77777777" w:rsidR="0062215A" w:rsidRDefault="0062215A" w:rsidP="0062215A">
            <w:r>
              <w:t>L2</w:t>
            </w:r>
          </w:p>
        </w:tc>
        <w:tc>
          <w:tcPr>
            <w:tcW w:w="2337" w:type="dxa"/>
          </w:tcPr>
          <w:p w14:paraId="74619140" w14:textId="77777777" w:rsidR="0062215A" w:rsidRDefault="0062215A" w:rsidP="0062215A"/>
        </w:tc>
        <w:tc>
          <w:tcPr>
            <w:tcW w:w="2338" w:type="dxa"/>
          </w:tcPr>
          <w:p w14:paraId="5E0E3145" w14:textId="77777777" w:rsidR="0062215A" w:rsidRDefault="0062215A" w:rsidP="0062215A"/>
        </w:tc>
        <w:tc>
          <w:tcPr>
            <w:tcW w:w="2338" w:type="dxa"/>
          </w:tcPr>
          <w:p w14:paraId="61851488" w14:textId="77777777" w:rsidR="0062215A" w:rsidRDefault="0062215A" w:rsidP="0062215A"/>
        </w:tc>
      </w:tr>
      <w:tr w:rsidR="0062215A" w14:paraId="3C1F028D" w14:textId="77777777" w:rsidTr="0062215A">
        <w:tc>
          <w:tcPr>
            <w:tcW w:w="2337" w:type="dxa"/>
          </w:tcPr>
          <w:p w14:paraId="25DD1B03" w14:textId="77777777" w:rsidR="0062215A" w:rsidRDefault="0062215A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2E620E5E" w14:textId="77777777" w:rsidR="0062215A" w:rsidRDefault="0062215A" w:rsidP="0062215A"/>
        </w:tc>
        <w:tc>
          <w:tcPr>
            <w:tcW w:w="2338" w:type="dxa"/>
          </w:tcPr>
          <w:p w14:paraId="02CE028B" w14:textId="77777777" w:rsidR="0062215A" w:rsidRDefault="0062215A" w:rsidP="0062215A"/>
        </w:tc>
        <w:tc>
          <w:tcPr>
            <w:tcW w:w="2338" w:type="dxa"/>
          </w:tcPr>
          <w:p w14:paraId="34445288" w14:textId="77777777" w:rsidR="0062215A" w:rsidRDefault="0062215A" w:rsidP="0062215A"/>
        </w:tc>
      </w:tr>
      <w:tr w:rsidR="0062215A" w14:paraId="2240F1FB" w14:textId="77777777" w:rsidTr="0062215A">
        <w:tc>
          <w:tcPr>
            <w:tcW w:w="2337" w:type="dxa"/>
          </w:tcPr>
          <w:p w14:paraId="0CB1AF39" w14:textId="77777777" w:rsidR="0062215A" w:rsidRDefault="0062215A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179BC293" w14:textId="77777777" w:rsidR="0062215A" w:rsidRDefault="0062215A" w:rsidP="0062215A"/>
        </w:tc>
        <w:tc>
          <w:tcPr>
            <w:tcW w:w="2338" w:type="dxa"/>
          </w:tcPr>
          <w:p w14:paraId="4D8442F7" w14:textId="77777777" w:rsidR="0062215A" w:rsidRDefault="0062215A" w:rsidP="0062215A"/>
        </w:tc>
        <w:tc>
          <w:tcPr>
            <w:tcW w:w="2338" w:type="dxa"/>
          </w:tcPr>
          <w:p w14:paraId="6609D518" w14:textId="77777777" w:rsidR="0062215A" w:rsidRDefault="0062215A" w:rsidP="0062215A"/>
        </w:tc>
      </w:tr>
      <w:tr w:rsidR="0062215A" w14:paraId="1B1CF07C" w14:textId="77777777" w:rsidTr="0062215A">
        <w:tc>
          <w:tcPr>
            <w:tcW w:w="2337" w:type="dxa"/>
          </w:tcPr>
          <w:p w14:paraId="308FF21E" w14:textId="77777777" w:rsidR="0062215A" w:rsidRDefault="0062215A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1D482AC3" w14:textId="77777777" w:rsidR="0062215A" w:rsidRDefault="0062215A" w:rsidP="0062215A"/>
        </w:tc>
        <w:tc>
          <w:tcPr>
            <w:tcW w:w="2338" w:type="dxa"/>
          </w:tcPr>
          <w:p w14:paraId="749D47B7" w14:textId="77777777" w:rsidR="0062215A" w:rsidRDefault="0062215A" w:rsidP="0062215A"/>
        </w:tc>
        <w:tc>
          <w:tcPr>
            <w:tcW w:w="2338" w:type="dxa"/>
          </w:tcPr>
          <w:p w14:paraId="50D51F41" w14:textId="77777777" w:rsidR="0062215A" w:rsidRDefault="0062215A" w:rsidP="0062215A"/>
        </w:tc>
      </w:tr>
      <w:tr w:rsidR="0062215A" w14:paraId="3BC838E4" w14:textId="77777777" w:rsidTr="0062215A">
        <w:tc>
          <w:tcPr>
            <w:tcW w:w="2337" w:type="dxa"/>
          </w:tcPr>
          <w:p w14:paraId="40427FCA" w14:textId="77777777" w:rsidR="0062215A" w:rsidRDefault="0062215A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522D51CE" w14:textId="77777777" w:rsidR="0062215A" w:rsidRDefault="0062215A" w:rsidP="0062215A"/>
        </w:tc>
        <w:tc>
          <w:tcPr>
            <w:tcW w:w="2338" w:type="dxa"/>
          </w:tcPr>
          <w:p w14:paraId="2FA83B7B" w14:textId="77777777" w:rsidR="0062215A" w:rsidRDefault="0062215A" w:rsidP="0062215A"/>
        </w:tc>
        <w:tc>
          <w:tcPr>
            <w:tcW w:w="2338" w:type="dxa"/>
          </w:tcPr>
          <w:p w14:paraId="63FEA9E2" w14:textId="77777777" w:rsidR="0062215A" w:rsidRDefault="0062215A" w:rsidP="0062215A"/>
        </w:tc>
      </w:tr>
      <w:tr w:rsidR="0062215A" w14:paraId="04B01818" w14:textId="77777777" w:rsidTr="0062215A">
        <w:tc>
          <w:tcPr>
            <w:tcW w:w="2337" w:type="dxa"/>
          </w:tcPr>
          <w:p w14:paraId="0B3B4AFD" w14:textId="77777777" w:rsidR="0062215A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7CB87C4F" w14:textId="77777777" w:rsidR="0062215A" w:rsidRDefault="0062215A" w:rsidP="0062215A"/>
        </w:tc>
        <w:tc>
          <w:tcPr>
            <w:tcW w:w="2338" w:type="dxa"/>
          </w:tcPr>
          <w:p w14:paraId="4C85EFF0" w14:textId="77777777" w:rsidR="0062215A" w:rsidRDefault="0062215A" w:rsidP="0062215A"/>
        </w:tc>
        <w:tc>
          <w:tcPr>
            <w:tcW w:w="2338" w:type="dxa"/>
          </w:tcPr>
          <w:p w14:paraId="4952B329" w14:textId="77777777" w:rsidR="0062215A" w:rsidRDefault="0062215A" w:rsidP="0062215A"/>
        </w:tc>
      </w:tr>
    </w:tbl>
    <w:p w14:paraId="72990F48" w14:textId="77777777" w:rsidR="0062215A" w:rsidRDefault="0062215A" w:rsidP="0062215A">
      <w:r>
        <w:t xml:space="preserve"> </w:t>
      </w:r>
    </w:p>
    <w:p w14:paraId="74EC30B1" w14:textId="77777777" w:rsidR="0062215A" w:rsidRDefault="0062215A" w:rsidP="0062215A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2215A" w14:paraId="6EB426ED" w14:textId="77777777" w:rsidTr="0062215A">
        <w:tc>
          <w:tcPr>
            <w:tcW w:w="2337" w:type="dxa"/>
          </w:tcPr>
          <w:p w14:paraId="2414FA1A" w14:textId="77777777" w:rsidR="0062215A" w:rsidRDefault="0062215A" w:rsidP="0062215A"/>
        </w:tc>
        <w:tc>
          <w:tcPr>
            <w:tcW w:w="2337" w:type="dxa"/>
          </w:tcPr>
          <w:p w14:paraId="53CB7E67" w14:textId="77777777" w:rsidR="0062215A" w:rsidRDefault="0062215A" w:rsidP="0062215A">
            <w:r>
              <w:t xml:space="preserve">Precision </w:t>
            </w:r>
          </w:p>
        </w:tc>
        <w:tc>
          <w:tcPr>
            <w:tcW w:w="2338" w:type="dxa"/>
          </w:tcPr>
          <w:p w14:paraId="40BD0FC8" w14:textId="77777777" w:rsidR="0062215A" w:rsidRDefault="0062215A" w:rsidP="0062215A">
            <w:r>
              <w:t xml:space="preserve">Recall </w:t>
            </w:r>
          </w:p>
        </w:tc>
        <w:tc>
          <w:tcPr>
            <w:tcW w:w="2338" w:type="dxa"/>
          </w:tcPr>
          <w:p w14:paraId="301347BF" w14:textId="77777777" w:rsidR="0062215A" w:rsidRDefault="0062215A" w:rsidP="0062215A">
            <w:r>
              <w:t>F1 score</w:t>
            </w:r>
          </w:p>
        </w:tc>
      </w:tr>
      <w:tr w:rsidR="0062215A" w14:paraId="44E7963A" w14:textId="77777777" w:rsidTr="0062215A">
        <w:tc>
          <w:tcPr>
            <w:tcW w:w="2337" w:type="dxa"/>
          </w:tcPr>
          <w:p w14:paraId="10464950" w14:textId="77777777" w:rsidR="0062215A" w:rsidRDefault="0062215A" w:rsidP="0062215A">
            <w:r>
              <w:t>L1</w:t>
            </w:r>
          </w:p>
        </w:tc>
        <w:tc>
          <w:tcPr>
            <w:tcW w:w="2337" w:type="dxa"/>
          </w:tcPr>
          <w:p w14:paraId="7377353C" w14:textId="77777777" w:rsidR="0062215A" w:rsidRDefault="0062215A" w:rsidP="0062215A"/>
        </w:tc>
        <w:tc>
          <w:tcPr>
            <w:tcW w:w="2338" w:type="dxa"/>
          </w:tcPr>
          <w:p w14:paraId="3F424153" w14:textId="77777777" w:rsidR="0062215A" w:rsidRDefault="0062215A" w:rsidP="0062215A"/>
        </w:tc>
        <w:tc>
          <w:tcPr>
            <w:tcW w:w="2338" w:type="dxa"/>
          </w:tcPr>
          <w:p w14:paraId="6BD0D0CF" w14:textId="77777777" w:rsidR="0062215A" w:rsidRDefault="0062215A" w:rsidP="0062215A"/>
        </w:tc>
      </w:tr>
      <w:tr w:rsidR="0062215A" w14:paraId="16217812" w14:textId="77777777" w:rsidTr="0062215A">
        <w:tc>
          <w:tcPr>
            <w:tcW w:w="2337" w:type="dxa"/>
          </w:tcPr>
          <w:p w14:paraId="037B00D2" w14:textId="77777777" w:rsidR="0062215A" w:rsidRDefault="0062215A" w:rsidP="0062215A">
            <w:r>
              <w:t>L2</w:t>
            </w:r>
          </w:p>
        </w:tc>
        <w:tc>
          <w:tcPr>
            <w:tcW w:w="2337" w:type="dxa"/>
          </w:tcPr>
          <w:p w14:paraId="20DB3249" w14:textId="77777777" w:rsidR="0062215A" w:rsidRDefault="0062215A" w:rsidP="0062215A"/>
        </w:tc>
        <w:tc>
          <w:tcPr>
            <w:tcW w:w="2338" w:type="dxa"/>
          </w:tcPr>
          <w:p w14:paraId="1424E4A0" w14:textId="77777777" w:rsidR="0062215A" w:rsidRDefault="0062215A" w:rsidP="0062215A"/>
        </w:tc>
        <w:tc>
          <w:tcPr>
            <w:tcW w:w="2338" w:type="dxa"/>
          </w:tcPr>
          <w:p w14:paraId="66639A40" w14:textId="77777777" w:rsidR="0062215A" w:rsidRDefault="0062215A" w:rsidP="0062215A"/>
        </w:tc>
      </w:tr>
      <w:tr w:rsidR="0062215A" w14:paraId="3F84C31A" w14:textId="77777777" w:rsidTr="0062215A">
        <w:tc>
          <w:tcPr>
            <w:tcW w:w="2337" w:type="dxa"/>
          </w:tcPr>
          <w:p w14:paraId="1D0816D2" w14:textId="77777777" w:rsidR="0062215A" w:rsidRDefault="0062215A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5A602651" w14:textId="77777777" w:rsidR="0062215A" w:rsidRDefault="0062215A" w:rsidP="0062215A"/>
        </w:tc>
        <w:tc>
          <w:tcPr>
            <w:tcW w:w="2338" w:type="dxa"/>
          </w:tcPr>
          <w:p w14:paraId="35AADBD3" w14:textId="77777777" w:rsidR="0062215A" w:rsidRDefault="0062215A" w:rsidP="0062215A"/>
        </w:tc>
        <w:tc>
          <w:tcPr>
            <w:tcW w:w="2338" w:type="dxa"/>
          </w:tcPr>
          <w:p w14:paraId="76C004CA" w14:textId="77777777" w:rsidR="0062215A" w:rsidRDefault="0062215A" w:rsidP="0062215A"/>
        </w:tc>
      </w:tr>
      <w:tr w:rsidR="0062215A" w14:paraId="5576CCBA" w14:textId="77777777" w:rsidTr="0062215A">
        <w:tc>
          <w:tcPr>
            <w:tcW w:w="2337" w:type="dxa"/>
          </w:tcPr>
          <w:p w14:paraId="633D90E3" w14:textId="77777777" w:rsidR="0062215A" w:rsidRDefault="0062215A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4BEC4981" w14:textId="77777777" w:rsidR="0062215A" w:rsidRDefault="0062215A" w:rsidP="0062215A"/>
        </w:tc>
        <w:tc>
          <w:tcPr>
            <w:tcW w:w="2338" w:type="dxa"/>
          </w:tcPr>
          <w:p w14:paraId="42CCA910" w14:textId="77777777" w:rsidR="0062215A" w:rsidRDefault="0062215A" w:rsidP="0062215A"/>
        </w:tc>
        <w:tc>
          <w:tcPr>
            <w:tcW w:w="2338" w:type="dxa"/>
          </w:tcPr>
          <w:p w14:paraId="407EA46D" w14:textId="77777777" w:rsidR="0062215A" w:rsidRDefault="0062215A" w:rsidP="0062215A"/>
        </w:tc>
      </w:tr>
      <w:tr w:rsidR="0062215A" w14:paraId="0B7D8C18" w14:textId="77777777" w:rsidTr="0062215A">
        <w:tc>
          <w:tcPr>
            <w:tcW w:w="2337" w:type="dxa"/>
          </w:tcPr>
          <w:p w14:paraId="4998E153" w14:textId="77777777" w:rsidR="0062215A" w:rsidRDefault="0062215A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0908FA42" w14:textId="77777777" w:rsidR="0062215A" w:rsidRDefault="0062215A" w:rsidP="0062215A"/>
        </w:tc>
        <w:tc>
          <w:tcPr>
            <w:tcW w:w="2338" w:type="dxa"/>
          </w:tcPr>
          <w:p w14:paraId="387565EE" w14:textId="77777777" w:rsidR="0062215A" w:rsidRDefault="0062215A" w:rsidP="0062215A"/>
        </w:tc>
        <w:tc>
          <w:tcPr>
            <w:tcW w:w="2338" w:type="dxa"/>
          </w:tcPr>
          <w:p w14:paraId="0AD43EE5" w14:textId="77777777" w:rsidR="0062215A" w:rsidRDefault="0062215A" w:rsidP="0062215A"/>
        </w:tc>
      </w:tr>
      <w:tr w:rsidR="0062215A" w14:paraId="3D3BE089" w14:textId="77777777" w:rsidTr="0062215A">
        <w:tc>
          <w:tcPr>
            <w:tcW w:w="2337" w:type="dxa"/>
          </w:tcPr>
          <w:p w14:paraId="6A743155" w14:textId="77777777" w:rsidR="0062215A" w:rsidRDefault="0062215A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06958810" w14:textId="77777777" w:rsidR="0062215A" w:rsidRDefault="0062215A" w:rsidP="0062215A"/>
        </w:tc>
        <w:tc>
          <w:tcPr>
            <w:tcW w:w="2338" w:type="dxa"/>
          </w:tcPr>
          <w:p w14:paraId="31917CCB" w14:textId="77777777" w:rsidR="0062215A" w:rsidRDefault="0062215A" w:rsidP="0062215A"/>
        </w:tc>
        <w:tc>
          <w:tcPr>
            <w:tcW w:w="2338" w:type="dxa"/>
          </w:tcPr>
          <w:p w14:paraId="356D4D51" w14:textId="77777777" w:rsidR="0062215A" w:rsidRDefault="0062215A" w:rsidP="0062215A"/>
        </w:tc>
      </w:tr>
      <w:tr w:rsidR="0062215A" w14:paraId="39191717" w14:textId="77777777" w:rsidTr="0062215A">
        <w:tc>
          <w:tcPr>
            <w:tcW w:w="2337" w:type="dxa"/>
          </w:tcPr>
          <w:p w14:paraId="3D21C5E1" w14:textId="77777777" w:rsidR="0062215A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53B127F9" w14:textId="77777777" w:rsidR="0062215A" w:rsidRDefault="0062215A" w:rsidP="0062215A"/>
        </w:tc>
        <w:tc>
          <w:tcPr>
            <w:tcW w:w="2338" w:type="dxa"/>
          </w:tcPr>
          <w:p w14:paraId="4E575020" w14:textId="77777777" w:rsidR="0062215A" w:rsidRDefault="0062215A" w:rsidP="0062215A"/>
        </w:tc>
        <w:tc>
          <w:tcPr>
            <w:tcW w:w="2338" w:type="dxa"/>
          </w:tcPr>
          <w:p w14:paraId="06A9BF35" w14:textId="77777777" w:rsidR="0062215A" w:rsidRDefault="0062215A" w:rsidP="0062215A"/>
        </w:tc>
      </w:tr>
    </w:tbl>
    <w:p w14:paraId="1297A819" w14:textId="77777777" w:rsidR="0062215A" w:rsidRDefault="0062215A" w:rsidP="0062215A"/>
    <w:p w14:paraId="5F187948" w14:textId="77777777" w:rsidR="0062215A" w:rsidRDefault="0062215A" w:rsidP="0062215A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4C63F774" w14:textId="77777777" w:rsidTr="0062215A">
        <w:tc>
          <w:tcPr>
            <w:tcW w:w="1787" w:type="dxa"/>
          </w:tcPr>
          <w:p w14:paraId="48F1B3D2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7B8C5202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513304F2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2D51993F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2E70DDDB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3AFBD77A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6A8630A5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3905152A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1309C354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78972389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593B3D8C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50B50A96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05E8C985" w14:textId="77777777" w:rsidTr="0062215A">
        <w:tc>
          <w:tcPr>
            <w:tcW w:w="1787" w:type="dxa"/>
          </w:tcPr>
          <w:p w14:paraId="32190A9D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05B8EAFA" w14:textId="77777777" w:rsidR="0062215A" w:rsidRPr="00335F9D" w:rsidRDefault="0062215A" w:rsidP="0062215A"/>
        </w:tc>
        <w:tc>
          <w:tcPr>
            <w:tcW w:w="634" w:type="dxa"/>
          </w:tcPr>
          <w:p w14:paraId="221B264E" w14:textId="77777777" w:rsidR="0062215A" w:rsidRPr="00335F9D" w:rsidRDefault="0062215A" w:rsidP="0062215A"/>
        </w:tc>
        <w:tc>
          <w:tcPr>
            <w:tcW w:w="634" w:type="dxa"/>
          </w:tcPr>
          <w:p w14:paraId="06993BA2" w14:textId="77777777" w:rsidR="0062215A" w:rsidRPr="00335F9D" w:rsidRDefault="0062215A" w:rsidP="0062215A"/>
        </w:tc>
        <w:tc>
          <w:tcPr>
            <w:tcW w:w="633" w:type="dxa"/>
          </w:tcPr>
          <w:p w14:paraId="3F91594B" w14:textId="77777777" w:rsidR="0062215A" w:rsidRPr="00335F9D" w:rsidRDefault="0062215A" w:rsidP="0062215A"/>
        </w:tc>
        <w:tc>
          <w:tcPr>
            <w:tcW w:w="633" w:type="dxa"/>
          </w:tcPr>
          <w:p w14:paraId="461B68DD" w14:textId="77777777" w:rsidR="0062215A" w:rsidRPr="00335F9D" w:rsidRDefault="0062215A" w:rsidP="0062215A"/>
        </w:tc>
        <w:tc>
          <w:tcPr>
            <w:tcW w:w="633" w:type="dxa"/>
          </w:tcPr>
          <w:p w14:paraId="2492BF3A" w14:textId="77777777" w:rsidR="0062215A" w:rsidRPr="00335F9D" w:rsidRDefault="0062215A" w:rsidP="0062215A"/>
        </w:tc>
        <w:tc>
          <w:tcPr>
            <w:tcW w:w="633" w:type="dxa"/>
          </w:tcPr>
          <w:p w14:paraId="2CBEDEDA" w14:textId="77777777" w:rsidR="0062215A" w:rsidRPr="00335F9D" w:rsidRDefault="0062215A" w:rsidP="0062215A"/>
        </w:tc>
        <w:tc>
          <w:tcPr>
            <w:tcW w:w="633" w:type="dxa"/>
          </w:tcPr>
          <w:p w14:paraId="31780F50" w14:textId="77777777" w:rsidR="0062215A" w:rsidRPr="00335F9D" w:rsidRDefault="0062215A" w:rsidP="0062215A"/>
        </w:tc>
        <w:tc>
          <w:tcPr>
            <w:tcW w:w="633" w:type="dxa"/>
          </w:tcPr>
          <w:p w14:paraId="65F039CA" w14:textId="77777777" w:rsidR="0062215A" w:rsidRPr="00335F9D" w:rsidRDefault="0062215A" w:rsidP="0062215A"/>
        </w:tc>
        <w:tc>
          <w:tcPr>
            <w:tcW w:w="633" w:type="dxa"/>
          </w:tcPr>
          <w:p w14:paraId="4BE5F065" w14:textId="77777777" w:rsidR="0062215A" w:rsidRPr="00335F9D" w:rsidRDefault="0062215A" w:rsidP="0062215A"/>
        </w:tc>
        <w:tc>
          <w:tcPr>
            <w:tcW w:w="1230" w:type="dxa"/>
          </w:tcPr>
          <w:p w14:paraId="4F442FC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ECA612A" w14:textId="77777777" w:rsidTr="0062215A">
        <w:tc>
          <w:tcPr>
            <w:tcW w:w="1787" w:type="dxa"/>
          </w:tcPr>
          <w:p w14:paraId="4E87B4F4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4735D2FA" w14:textId="77777777" w:rsidR="0062215A" w:rsidRPr="00335F9D" w:rsidRDefault="0062215A" w:rsidP="0062215A"/>
        </w:tc>
        <w:tc>
          <w:tcPr>
            <w:tcW w:w="634" w:type="dxa"/>
          </w:tcPr>
          <w:p w14:paraId="76EB8E98" w14:textId="77777777" w:rsidR="0062215A" w:rsidRPr="00335F9D" w:rsidRDefault="0062215A" w:rsidP="0062215A"/>
        </w:tc>
        <w:tc>
          <w:tcPr>
            <w:tcW w:w="634" w:type="dxa"/>
          </w:tcPr>
          <w:p w14:paraId="45CA4BE3" w14:textId="77777777" w:rsidR="0062215A" w:rsidRPr="00335F9D" w:rsidRDefault="0062215A" w:rsidP="0062215A"/>
        </w:tc>
        <w:tc>
          <w:tcPr>
            <w:tcW w:w="633" w:type="dxa"/>
          </w:tcPr>
          <w:p w14:paraId="7CCE283D" w14:textId="77777777" w:rsidR="0062215A" w:rsidRPr="00335F9D" w:rsidRDefault="0062215A" w:rsidP="0062215A"/>
        </w:tc>
        <w:tc>
          <w:tcPr>
            <w:tcW w:w="633" w:type="dxa"/>
          </w:tcPr>
          <w:p w14:paraId="0BEAB821" w14:textId="77777777" w:rsidR="0062215A" w:rsidRPr="00335F9D" w:rsidRDefault="0062215A" w:rsidP="0062215A"/>
        </w:tc>
        <w:tc>
          <w:tcPr>
            <w:tcW w:w="633" w:type="dxa"/>
          </w:tcPr>
          <w:p w14:paraId="46A68927" w14:textId="77777777" w:rsidR="0062215A" w:rsidRPr="00335F9D" w:rsidRDefault="0062215A" w:rsidP="0062215A"/>
        </w:tc>
        <w:tc>
          <w:tcPr>
            <w:tcW w:w="633" w:type="dxa"/>
          </w:tcPr>
          <w:p w14:paraId="7DE87BB9" w14:textId="77777777" w:rsidR="0062215A" w:rsidRPr="00335F9D" w:rsidRDefault="0062215A" w:rsidP="0062215A"/>
        </w:tc>
        <w:tc>
          <w:tcPr>
            <w:tcW w:w="633" w:type="dxa"/>
          </w:tcPr>
          <w:p w14:paraId="5ADF7140" w14:textId="77777777" w:rsidR="0062215A" w:rsidRPr="00335F9D" w:rsidRDefault="0062215A" w:rsidP="0062215A"/>
        </w:tc>
        <w:tc>
          <w:tcPr>
            <w:tcW w:w="633" w:type="dxa"/>
          </w:tcPr>
          <w:p w14:paraId="490886A1" w14:textId="77777777" w:rsidR="0062215A" w:rsidRPr="00335F9D" w:rsidRDefault="0062215A" w:rsidP="0062215A"/>
        </w:tc>
        <w:tc>
          <w:tcPr>
            <w:tcW w:w="633" w:type="dxa"/>
          </w:tcPr>
          <w:p w14:paraId="6721BB48" w14:textId="77777777" w:rsidR="0062215A" w:rsidRPr="00335F9D" w:rsidRDefault="0062215A" w:rsidP="0062215A"/>
        </w:tc>
        <w:tc>
          <w:tcPr>
            <w:tcW w:w="1230" w:type="dxa"/>
          </w:tcPr>
          <w:p w14:paraId="141AAF79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2FD7D48" w14:textId="77777777" w:rsidTr="0062215A">
        <w:tc>
          <w:tcPr>
            <w:tcW w:w="1787" w:type="dxa"/>
          </w:tcPr>
          <w:p w14:paraId="14FE688B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7EFD5FA1" w14:textId="77777777" w:rsidR="0062215A" w:rsidRPr="00335F9D" w:rsidRDefault="0062215A" w:rsidP="0062215A"/>
        </w:tc>
        <w:tc>
          <w:tcPr>
            <w:tcW w:w="634" w:type="dxa"/>
          </w:tcPr>
          <w:p w14:paraId="594A9A19" w14:textId="77777777" w:rsidR="0062215A" w:rsidRPr="00335F9D" w:rsidRDefault="0062215A" w:rsidP="0062215A"/>
        </w:tc>
        <w:tc>
          <w:tcPr>
            <w:tcW w:w="634" w:type="dxa"/>
          </w:tcPr>
          <w:p w14:paraId="1E069F9B" w14:textId="77777777" w:rsidR="0062215A" w:rsidRPr="00335F9D" w:rsidRDefault="0062215A" w:rsidP="0062215A"/>
        </w:tc>
        <w:tc>
          <w:tcPr>
            <w:tcW w:w="633" w:type="dxa"/>
          </w:tcPr>
          <w:p w14:paraId="7F25ADB5" w14:textId="77777777" w:rsidR="0062215A" w:rsidRPr="00335F9D" w:rsidRDefault="0062215A" w:rsidP="0062215A"/>
        </w:tc>
        <w:tc>
          <w:tcPr>
            <w:tcW w:w="633" w:type="dxa"/>
          </w:tcPr>
          <w:p w14:paraId="638605FE" w14:textId="77777777" w:rsidR="0062215A" w:rsidRPr="00335F9D" w:rsidRDefault="0062215A" w:rsidP="0062215A"/>
        </w:tc>
        <w:tc>
          <w:tcPr>
            <w:tcW w:w="633" w:type="dxa"/>
          </w:tcPr>
          <w:p w14:paraId="27A0CA40" w14:textId="77777777" w:rsidR="0062215A" w:rsidRPr="00335F9D" w:rsidRDefault="0062215A" w:rsidP="0062215A"/>
        </w:tc>
        <w:tc>
          <w:tcPr>
            <w:tcW w:w="633" w:type="dxa"/>
          </w:tcPr>
          <w:p w14:paraId="5E7BBF15" w14:textId="77777777" w:rsidR="0062215A" w:rsidRPr="00335F9D" w:rsidRDefault="0062215A" w:rsidP="0062215A"/>
        </w:tc>
        <w:tc>
          <w:tcPr>
            <w:tcW w:w="633" w:type="dxa"/>
          </w:tcPr>
          <w:p w14:paraId="4C5E6D8F" w14:textId="77777777" w:rsidR="0062215A" w:rsidRPr="00335F9D" w:rsidRDefault="0062215A" w:rsidP="0062215A"/>
        </w:tc>
        <w:tc>
          <w:tcPr>
            <w:tcW w:w="633" w:type="dxa"/>
          </w:tcPr>
          <w:p w14:paraId="5D9DD420" w14:textId="77777777" w:rsidR="0062215A" w:rsidRPr="00335F9D" w:rsidRDefault="0062215A" w:rsidP="0062215A"/>
        </w:tc>
        <w:tc>
          <w:tcPr>
            <w:tcW w:w="633" w:type="dxa"/>
          </w:tcPr>
          <w:p w14:paraId="0ADFACEA" w14:textId="77777777" w:rsidR="0062215A" w:rsidRPr="00335F9D" w:rsidRDefault="0062215A" w:rsidP="0062215A"/>
        </w:tc>
        <w:tc>
          <w:tcPr>
            <w:tcW w:w="1230" w:type="dxa"/>
          </w:tcPr>
          <w:p w14:paraId="41F945F4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4362B25" w14:textId="77777777" w:rsidTr="0062215A">
        <w:tc>
          <w:tcPr>
            <w:tcW w:w="1787" w:type="dxa"/>
          </w:tcPr>
          <w:p w14:paraId="21BBEC41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41633CD3" w14:textId="77777777" w:rsidR="0062215A" w:rsidRPr="00335F9D" w:rsidRDefault="0062215A" w:rsidP="0062215A"/>
        </w:tc>
        <w:tc>
          <w:tcPr>
            <w:tcW w:w="634" w:type="dxa"/>
          </w:tcPr>
          <w:p w14:paraId="172141DF" w14:textId="77777777" w:rsidR="0062215A" w:rsidRPr="00335F9D" w:rsidRDefault="0062215A" w:rsidP="0062215A"/>
        </w:tc>
        <w:tc>
          <w:tcPr>
            <w:tcW w:w="634" w:type="dxa"/>
          </w:tcPr>
          <w:p w14:paraId="71E8CBF8" w14:textId="77777777" w:rsidR="0062215A" w:rsidRPr="00335F9D" w:rsidRDefault="0062215A" w:rsidP="0062215A"/>
        </w:tc>
        <w:tc>
          <w:tcPr>
            <w:tcW w:w="633" w:type="dxa"/>
          </w:tcPr>
          <w:p w14:paraId="0AE5DFA2" w14:textId="77777777" w:rsidR="0062215A" w:rsidRPr="00335F9D" w:rsidRDefault="0062215A" w:rsidP="0062215A"/>
        </w:tc>
        <w:tc>
          <w:tcPr>
            <w:tcW w:w="633" w:type="dxa"/>
          </w:tcPr>
          <w:p w14:paraId="2FC10B1E" w14:textId="77777777" w:rsidR="0062215A" w:rsidRPr="00335F9D" w:rsidRDefault="0062215A" w:rsidP="0062215A"/>
        </w:tc>
        <w:tc>
          <w:tcPr>
            <w:tcW w:w="633" w:type="dxa"/>
          </w:tcPr>
          <w:p w14:paraId="1BD43965" w14:textId="77777777" w:rsidR="0062215A" w:rsidRPr="00335F9D" w:rsidRDefault="0062215A" w:rsidP="0062215A"/>
        </w:tc>
        <w:tc>
          <w:tcPr>
            <w:tcW w:w="633" w:type="dxa"/>
          </w:tcPr>
          <w:p w14:paraId="37AA93B6" w14:textId="77777777" w:rsidR="0062215A" w:rsidRPr="00335F9D" w:rsidRDefault="0062215A" w:rsidP="0062215A"/>
        </w:tc>
        <w:tc>
          <w:tcPr>
            <w:tcW w:w="633" w:type="dxa"/>
          </w:tcPr>
          <w:p w14:paraId="25F1738D" w14:textId="77777777" w:rsidR="0062215A" w:rsidRPr="00335F9D" w:rsidRDefault="0062215A" w:rsidP="0062215A"/>
        </w:tc>
        <w:tc>
          <w:tcPr>
            <w:tcW w:w="633" w:type="dxa"/>
          </w:tcPr>
          <w:p w14:paraId="3AEAB82C" w14:textId="77777777" w:rsidR="0062215A" w:rsidRPr="00335F9D" w:rsidRDefault="0062215A" w:rsidP="0062215A"/>
        </w:tc>
        <w:tc>
          <w:tcPr>
            <w:tcW w:w="633" w:type="dxa"/>
          </w:tcPr>
          <w:p w14:paraId="59A8428E" w14:textId="77777777" w:rsidR="0062215A" w:rsidRPr="00335F9D" w:rsidRDefault="0062215A" w:rsidP="0062215A"/>
        </w:tc>
        <w:tc>
          <w:tcPr>
            <w:tcW w:w="1230" w:type="dxa"/>
          </w:tcPr>
          <w:p w14:paraId="270E21DF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4C3ED5A6" w14:textId="77777777" w:rsidTr="0062215A">
        <w:tc>
          <w:tcPr>
            <w:tcW w:w="1787" w:type="dxa"/>
          </w:tcPr>
          <w:p w14:paraId="0D22210E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715ADE2A" w14:textId="77777777" w:rsidR="0062215A" w:rsidRPr="00335F9D" w:rsidRDefault="0062215A" w:rsidP="0062215A"/>
        </w:tc>
        <w:tc>
          <w:tcPr>
            <w:tcW w:w="634" w:type="dxa"/>
          </w:tcPr>
          <w:p w14:paraId="4609E76B" w14:textId="77777777" w:rsidR="0062215A" w:rsidRPr="00335F9D" w:rsidRDefault="0062215A" w:rsidP="0062215A"/>
        </w:tc>
        <w:tc>
          <w:tcPr>
            <w:tcW w:w="634" w:type="dxa"/>
          </w:tcPr>
          <w:p w14:paraId="04FFDEF3" w14:textId="77777777" w:rsidR="0062215A" w:rsidRPr="00335F9D" w:rsidRDefault="0062215A" w:rsidP="0062215A"/>
        </w:tc>
        <w:tc>
          <w:tcPr>
            <w:tcW w:w="633" w:type="dxa"/>
          </w:tcPr>
          <w:p w14:paraId="6718B30B" w14:textId="77777777" w:rsidR="0062215A" w:rsidRPr="00335F9D" w:rsidRDefault="0062215A" w:rsidP="0062215A"/>
        </w:tc>
        <w:tc>
          <w:tcPr>
            <w:tcW w:w="633" w:type="dxa"/>
          </w:tcPr>
          <w:p w14:paraId="399991A0" w14:textId="77777777" w:rsidR="0062215A" w:rsidRPr="00335F9D" w:rsidRDefault="0062215A" w:rsidP="0062215A"/>
        </w:tc>
        <w:tc>
          <w:tcPr>
            <w:tcW w:w="633" w:type="dxa"/>
          </w:tcPr>
          <w:p w14:paraId="53747ECA" w14:textId="77777777" w:rsidR="0062215A" w:rsidRPr="00335F9D" w:rsidRDefault="0062215A" w:rsidP="0062215A"/>
        </w:tc>
        <w:tc>
          <w:tcPr>
            <w:tcW w:w="633" w:type="dxa"/>
          </w:tcPr>
          <w:p w14:paraId="3730F927" w14:textId="77777777" w:rsidR="0062215A" w:rsidRPr="00335F9D" w:rsidRDefault="0062215A" w:rsidP="0062215A"/>
        </w:tc>
        <w:tc>
          <w:tcPr>
            <w:tcW w:w="633" w:type="dxa"/>
          </w:tcPr>
          <w:p w14:paraId="6CD32AFA" w14:textId="77777777" w:rsidR="0062215A" w:rsidRPr="00335F9D" w:rsidRDefault="0062215A" w:rsidP="0062215A"/>
        </w:tc>
        <w:tc>
          <w:tcPr>
            <w:tcW w:w="633" w:type="dxa"/>
          </w:tcPr>
          <w:p w14:paraId="7C24A28A" w14:textId="77777777" w:rsidR="0062215A" w:rsidRPr="00335F9D" w:rsidRDefault="0062215A" w:rsidP="0062215A"/>
        </w:tc>
        <w:tc>
          <w:tcPr>
            <w:tcW w:w="633" w:type="dxa"/>
          </w:tcPr>
          <w:p w14:paraId="247C93BA" w14:textId="77777777" w:rsidR="0062215A" w:rsidRPr="00335F9D" w:rsidRDefault="0062215A" w:rsidP="0062215A"/>
        </w:tc>
        <w:tc>
          <w:tcPr>
            <w:tcW w:w="1230" w:type="dxa"/>
          </w:tcPr>
          <w:p w14:paraId="5A3C0955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D2F8C3E" w14:textId="77777777" w:rsidTr="0062215A">
        <w:tc>
          <w:tcPr>
            <w:tcW w:w="1787" w:type="dxa"/>
          </w:tcPr>
          <w:p w14:paraId="21971DFE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3D666733" w14:textId="77777777" w:rsidR="0062215A" w:rsidRPr="00335F9D" w:rsidRDefault="0062215A" w:rsidP="0062215A"/>
        </w:tc>
        <w:tc>
          <w:tcPr>
            <w:tcW w:w="634" w:type="dxa"/>
          </w:tcPr>
          <w:p w14:paraId="1C91E5C6" w14:textId="77777777" w:rsidR="0062215A" w:rsidRPr="00335F9D" w:rsidRDefault="0062215A" w:rsidP="0062215A"/>
        </w:tc>
        <w:tc>
          <w:tcPr>
            <w:tcW w:w="634" w:type="dxa"/>
          </w:tcPr>
          <w:p w14:paraId="24289308" w14:textId="77777777" w:rsidR="0062215A" w:rsidRPr="00335F9D" w:rsidRDefault="0062215A" w:rsidP="0062215A"/>
        </w:tc>
        <w:tc>
          <w:tcPr>
            <w:tcW w:w="633" w:type="dxa"/>
          </w:tcPr>
          <w:p w14:paraId="439D52ED" w14:textId="77777777" w:rsidR="0062215A" w:rsidRPr="00335F9D" w:rsidRDefault="0062215A" w:rsidP="0062215A"/>
        </w:tc>
        <w:tc>
          <w:tcPr>
            <w:tcW w:w="633" w:type="dxa"/>
          </w:tcPr>
          <w:p w14:paraId="058330B5" w14:textId="77777777" w:rsidR="0062215A" w:rsidRPr="00335F9D" w:rsidRDefault="0062215A" w:rsidP="0062215A"/>
        </w:tc>
        <w:tc>
          <w:tcPr>
            <w:tcW w:w="633" w:type="dxa"/>
          </w:tcPr>
          <w:p w14:paraId="14F044BB" w14:textId="77777777" w:rsidR="0062215A" w:rsidRPr="00335F9D" w:rsidRDefault="0062215A" w:rsidP="0062215A"/>
        </w:tc>
        <w:tc>
          <w:tcPr>
            <w:tcW w:w="633" w:type="dxa"/>
          </w:tcPr>
          <w:p w14:paraId="60897D84" w14:textId="77777777" w:rsidR="0062215A" w:rsidRPr="00335F9D" w:rsidRDefault="0062215A" w:rsidP="0062215A"/>
        </w:tc>
        <w:tc>
          <w:tcPr>
            <w:tcW w:w="633" w:type="dxa"/>
          </w:tcPr>
          <w:p w14:paraId="15A12B04" w14:textId="77777777" w:rsidR="0062215A" w:rsidRPr="00335F9D" w:rsidRDefault="0062215A" w:rsidP="0062215A"/>
        </w:tc>
        <w:tc>
          <w:tcPr>
            <w:tcW w:w="633" w:type="dxa"/>
          </w:tcPr>
          <w:p w14:paraId="62FBE7CE" w14:textId="77777777" w:rsidR="0062215A" w:rsidRPr="00335F9D" w:rsidRDefault="0062215A" w:rsidP="0062215A"/>
        </w:tc>
        <w:tc>
          <w:tcPr>
            <w:tcW w:w="633" w:type="dxa"/>
          </w:tcPr>
          <w:p w14:paraId="74F8C23E" w14:textId="77777777" w:rsidR="0062215A" w:rsidRPr="00335F9D" w:rsidRDefault="0062215A" w:rsidP="0062215A"/>
        </w:tc>
        <w:tc>
          <w:tcPr>
            <w:tcW w:w="1230" w:type="dxa"/>
          </w:tcPr>
          <w:p w14:paraId="0640C0C2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BD8632B" w14:textId="77777777" w:rsidTr="0062215A">
        <w:tc>
          <w:tcPr>
            <w:tcW w:w="1787" w:type="dxa"/>
          </w:tcPr>
          <w:p w14:paraId="24242873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1A309C6C" w14:textId="77777777" w:rsidR="0062215A" w:rsidRPr="00335F9D" w:rsidRDefault="0062215A" w:rsidP="0062215A"/>
        </w:tc>
        <w:tc>
          <w:tcPr>
            <w:tcW w:w="634" w:type="dxa"/>
          </w:tcPr>
          <w:p w14:paraId="55ED8A23" w14:textId="77777777" w:rsidR="0062215A" w:rsidRPr="00335F9D" w:rsidRDefault="0062215A" w:rsidP="0062215A"/>
        </w:tc>
        <w:tc>
          <w:tcPr>
            <w:tcW w:w="634" w:type="dxa"/>
          </w:tcPr>
          <w:p w14:paraId="14D955AE" w14:textId="77777777" w:rsidR="0062215A" w:rsidRPr="00335F9D" w:rsidRDefault="0062215A" w:rsidP="0062215A"/>
        </w:tc>
        <w:tc>
          <w:tcPr>
            <w:tcW w:w="633" w:type="dxa"/>
          </w:tcPr>
          <w:p w14:paraId="70B8BC70" w14:textId="77777777" w:rsidR="0062215A" w:rsidRPr="00335F9D" w:rsidRDefault="0062215A" w:rsidP="0062215A"/>
        </w:tc>
        <w:tc>
          <w:tcPr>
            <w:tcW w:w="633" w:type="dxa"/>
          </w:tcPr>
          <w:p w14:paraId="7A2218C8" w14:textId="77777777" w:rsidR="0062215A" w:rsidRPr="00335F9D" w:rsidRDefault="0062215A" w:rsidP="0062215A"/>
        </w:tc>
        <w:tc>
          <w:tcPr>
            <w:tcW w:w="633" w:type="dxa"/>
          </w:tcPr>
          <w:p w14:paraId="091DB9DB" w14:textId="77777777" w:rsidR="0062215A" w:rsidRPr="00335F9D" w:rsidRDefault="0062215A" w:rsidP="0062215A"/>
        </w:tc>
        <w:tc>
          <w:tcPr>
            <w:tcW w:w="633" w:type="dxa"/>
          </w:tcPr>
          <w:p w14:paraId="546FAA26" w14:textId="77777777" w:rsidR="0062215A" w:rsidRPr="00335F9D" w:rsidRDefault="0062215A" w:rsidP="0062215A"/>
        </w:tc>
        <w:tc>
          <w:tcPr>
            <w:tcW w:w="633" w:type="dxa"/>
          </w:tcPr>
          <w:p w14:paraId="5ADF585B" w14:textId="77777777" w:rsidR="0062215A" w:rsidRPr="00335F9D" w:rsidRDefault="0062215A" w:rsidP="0062215A"/>
        </w:tc>
        <w:tc>
          <w:tcPr>
            <w:tcW w:w="633" w:type="dxa"/>
          </w:tcPr>
          <w:p w14:paraId="454D921F" w14:textId="77777777" w:rsidR="0062215A" w:rsidRPr="00335F9D" w:rsidRDefault="0062215A" w:rsidP="0062215A"/>
        </w:tc>
        <w:tc>
          <w:tcPr>
            <w:tcW w:w="633" w:type="dxa"/>
          </w:tcPr>
          <w:p w14:paraId="4BEB7ACA" w14:textId="77777777" w:rsidR="0062215A" w:rsidRPr="00335F9D" w:rsidRDefault="0062215A" w:rsidP="0062215A"/>
        </w:tc>
        <w:tc>
          <w:tcPr>
            <w:tcW w:w="1230" w:type="dxa"/>
          </w:tcPr>
          <w:p w14:paraId="23D274D2" w14:textId="77777777" w:rsidR="0062215A" w:rsidRPr="00335F9D" w:rsidRDefault="0062215A" w:rsidP="0062215A"/>
        </w:tc>
      </w:tr>
    </w:tbl>
    <w:p w14:paraId="17616262" w14:textId="77777777" w:rsidR="0062215A" w:rsidRDefault="0062215A" w:rsidP="0062215A"/>
    <w:p w14:paraId="0E080373" w14:textId="77777777" w:rsidR="0062215A" w:rsidRDefault="0062215A" w:rsidP="0062215A"/>
    <w:p w14:paraId="64790EF1" w14:textId="77777777" w:rsidR="0062215A" w:rsidRDefault="0062215A" w:rsidP="0062215A"/>
    <w:p w14:paraId="133F2E49" w14:textId="77777777" w:rsidR="0062215A" w:rsidRDefault="0062215A" w:rsidP="0062215A">
      <w:r>
        <w:t>Cifar10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1A901068" w14:textId="77777777" w:rsidTr="0062215A">
        <w:tc>
          <w:tcPr>
            <w:tcW w:w="1787" w:type="dxa"/>
          </w:tcPr>
          <w:p w14:paraId="79DF6E39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0B947A65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5A282791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5182CC54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21E58683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7D661AD0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511FABDA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4710A1A3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6415C314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31E9C071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6F887149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606EED3C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73F915DD" w14:textId="77777777" w:rsidTr="0062215A">
        <w:tc>
          <w:tcPr>
            <w:tcW w:w="1787" w:type="dxa"/>
          </w:tcPr>
          <w:p w14:paraId="23D2380E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52BD357F" w14:textId="77777777" w:rsidR="0062215A" w:rsidRPr="00335F9D" w:rsidRDefault="0062215A" w:rsidP="0062215A"/>
        </w:tc>
        <w:tc>
          <w:tcPr>
            <w:tcW w:w="634" w:type="dxa"/>
          </w:tcPr>
          <w:p w14:paraId="3FBA1CC2" w14:textId="77777777" w:rsidR="0062215A" w:rsidRPr="00335F9D" w:rsidRDefault="0062215A" w:rsidP="0062215A"/>
        </w:tc>
        <w:tc>
          <w:tcPr>
            <w:tcW w:w="634" w:type="dxa"/>
          </w:tcPr>
          <w:p w14:paraId="61EE0D39" w14:textId="77777777" w:rsidR="0062215A" w:rsidRPr="00335F9D" w:rsidRDefault="0062215A" w:rsidP="0062215A"/>
        </w:tc>
        <w:tc>
          <w:tcPr>
            <w:tcW w:w="633" w:type="dxa"/>
          </w:tcPr>
          <w:p w14:paraId="047E403E" w14:textId="77777777" w:rsidR="0062215A" w:rsidRPr="00335F9D" w:rsidRDefault="0062215A" w:rsidP="0062215A"/>
        </w:tc>
        <w:tc>
          <w:tcPr>
            <w:tcW w:w="633" w:type="dxa"/>
          </w:tcPr>
          <w:p w14:paraId="7A7339A6" w14:textId="77777777" w:rsidR="0062215A" w:rsidRPr="00335F9D" w:rsidRDefault="0062215A" w:rsidP="0062215A"/>
        </w:tc>
        <w:tc>
          <w:tcPr>
            <w:tcW w:w="633" w:type="dxa"/>
          </w:tcPr>
          <w:p w14:paraId="31779F2D" w14:textId="77777777" w:rsidR="0062215A" w:rsidRPr="00335F9D" w:rsidRDefault="0062215A" w:rsidP="0062215A"/>
        </w:tc>
        <w:tc>
          <w:tcPr>
            <w:tcW w:w="633" w:type="dxa"/>
          </w:tcPr>
          <w:p w14:paraId="55223D37" w14:textId="77777777" w:rsidR="0062215A" w:rsidRPr="00335F9D" w:rsidRDefault="0062215A" w:rsidP="0062215A"/>
        </w:tc>
        <w:tc>
          <w:tcPr>
            <w:tcW w:w="633" w:type="dxa"/>
          </w:tcPr>
          <w:p w14:paraId="1D9345D8" w14:textId="77777777" w:rsidR="0062215A" w:rsidRPr="00335F9D" w:rsidRDefault="0062215A" w:rsidP="0062215A"/>
        </w:tc>
        <w:tc>
          <w:tcPr>
            <w:tcW w:w="633" w:type="dxa"/>
          </w:tcPr>
          <w:p w14:paraId="35EB214C" w14:textId="77777777" w:rsidR="0062215A" w:rsidRPr="00335F9D" w:rsidRDefault="0062215A" w:rsidP="0062215A"/>
        </w:tc>
        <w:tc>
          <w:tcPr>
            <w:tcW w:w="633" w:type="dxa"/>
          </w:tcPr>
          <w:p w14:paraId="1869326F" w14:textId="77777777" w:rsidR="0062215A" w:rsidRPr="00335F9D" w:rsidRDefault="0062215A" w:rsidP="0062215A"/>
        </w:tc>
        <w:tc>
          <w:tcPr>
            <w:tcW w:w="1230" w:type="dxa"/>
          </w:tcPr>
          <w:p w14:paraId="16C08D4A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3C475771" w14:textId="77777777" w:rsidTr="0062215A">
        <w:tc>
          <w:tcPr>
            <w:tcW w:w="1787" w:type="dxa"/>
          </w:tcPr>
          <w:p w14:paraId="35C8B227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6F67472D" w14:textId="77777777" w:rsidR="0062215A" w:rsidRPr="00335F9D" w:rsidRDefault="0062215A" w:rsidP="0062215A"/>
        </w:tc>
        <w:tc>
          <w:tcPr>
            <w:tcW w:w="634" w:type="dxa"/>
          </w:tcPr>
          <w:p w14:paraId="68226E59" w14:textId="77777777" w:rsidR="0062215A" w:rsidRPr="00335F9D" w:rsidRDefault="0062215A" w:rsidP="0062215A"/>
        </w:tc>
        <w:tc>
          <w:tcPr>
            <w:tcW w:w="634" w:type="dxa"/>
          </w:tcPr>
          <w:p w14:paraId="0BF046D8" w14:textId="77777777" w:rsidR="0062215A" w:rsidRPr="00335F9D" w:rsidRDefault="0062215A" w:rsidP="0062215A"/>
        </w:tc>
        <w:tc>
          <w:tcPr>
            <w:tcW w:w="633" w:type="dxa"/>
          </w:tcPr>
          <w:p w14:paraId="1BDA7F46" w14:textId="77777777" w:rsidR="0062215A" w:rsidRPr="00335F9D" w:rsidRDefault="0062215A" w:rsidP="0062215A"/>
        </w:tc>
        <w:tc>
          <w:tcPr>
            <w:tcW w:w="633" w:type="dxa"/>
          </w:tcPr>
          <w:p w14:paraId="285159C0" w14:textId="77777777" w:rsidR="0062215A" w:rsidRPr="00335F9D" w:rsidRDefault="0062215A" w:rsidP="0062215A"/>
        </w:tc>
        <w:tc>
          <w:tcPr>
            <w:tcW w:w="633" w:type="dxa"/>
          </w:tcPr>
          <w:p w14:paraId="53ECF2DD" w14:textId="77777777" w:rsidR="0062215A" w:rsidRPr="00335F9D" w:rsidRDefault="0062215A" w:rsidP="0062215A"/>
        </w:tc>
        <w:tc>
          <w:tcPr>
            <w:tcW w:w="633" w:type="dxa"/>
          </w:tcPr>
          <w:p w14:paraId="442DF980" w14:textId="77777777" w:rsidR="0062215A" w:rsidRPr="00335F9D" w:rsidRDefault="0062215A" w:rsidP="0062215A"/>
        </w:tc>
        <w:tc>
          <w:tcPr>
            <w:tcW w:w="633" w:type="dxa"/>
          </w:tcPr>
          <w:p w14:paraId="32C98EF3" w14:textId="77777777" w:rsidR="0062215A" w:rsidRPr="00335F9D" w:rsidRDefault="0062215A" w:rsidP="0062215A"/>
        </w:tc>
        <w:tc>
          <w:tcPr>
            <w:tcW w:w="633" w:type="dxa"/>
          </w:tcPr>
          <w:p w14:paraId="797DC5E2" w14:textId="77777777" w:rsidR="0062215A" w:rsidRPr="00335F9D" w:rsidRDefault="0062215A" w:rsidP="0062215A"/>
        </w:tc>
        <w:tc>
          <w:tcPr>
            <w:tcW w:w="633" w:type="dxa"/>
          </w:tcPr>
          <w:p w14:paraId="691D657C" w14:textId="77777777" w:rsidR="0062215A" w:rsidRPr="00335F9D" w:rsidRDefault="0062215A" w:rsidP="0062215A"/>
        </w:tc>
        <w:tc>
          <w:tcPr>
            <w:tcW w:w="1230" w:type="dxa"/>
          </w:tcPr>
          <w:p w14:paraId="27CB45F4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914DA9E" w14:textId="77777777" w:rsidTr="0062215A">
        <w:tc>
          <w:tcPr>
            <w:tcW w:w="1787" w:type="dxa"/>
          </w:tcPr>
          <w:p w14:paraId="17F24D90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45965A0A" w14:textId="77777777" w:rsidR="0062215A" w:rsidRPr="00335F9D" w:rsidRDefault="0062215A" w:rsidP="0062215A"/>
        </w:tc>
        <w:tc>
          <w:tcPr>
            <w:tcW w:w="634" w:type="dxa"/>
          </w:tcPr>
          <w:p w14:paraId="34090B79" w14:textId="77777777" w:rsidR="0062215A" w:rsidRPr="00335F9D" w:rsidRDefault="0062215A" w:rsidP="0062215A"/>
        </w:tc>
        <w:tc>
          <w:tcPr>
            <w:tcW w:w="634" w:type="dxa"/>
          </w:tcPr>
          <w:p w14:paraId="5A09F2A1" w14:textId="77777777" w:rsidR="0062215A" w:rsidRPr="00335F9D" w:rsidRDefault="0062215A" w:rsidP="0062215A"/>
        </w:tc>
        <w:tc>
          <w:tcPr>
            <w:tcW w:w="633" w:type="dxa"/>
          </w:tcPr>
          <w:p w14:paraId="4AADE3E1" w14:textId="77777777" w:rsidR="0062215A" w:rsidRPr="00335F9D" w:rsidRDefault="0062215A" w:rsidP="0062215A"/>
        </w:tc>
        <w:tc>
          <w:tcPr>
            <w:tcW w:w="633" w:type="dxa"/>
          </w:tcPr>
          <w:p w14:paraId="0C0BFCF8" w14:textId="77777777" w:rsidR="0062215A" w:rsidRPr="00335F9D" w:rsidRDefault="0062215A" w:rsidP="0062215A"/>
        </w:tc>
        <w:tc>
          <w:tcPr>
            <w:tcW w:w="633" w:type="dxa"/>
          </w:tcPr>
          <w:p w14:paraId="42F45B7C" w14:textId="77777777" w:rsidR="0062215A" w:rsidRPr="00335F9D" w:rsidRDefault="0062215A" w:rsidP="0062215A"/>
        </w:tc>
        <w:tc>
          <w:tcPr>
            <w:tcW w:w="633" w:type="dxa"/>
          </w:tcPr>
          <w:p w14:paraId="33667006" w14:textId="77777777" w:rsidR="0062215A" w:rsidRPr="00335F9D" w:rsidRDefault="0062215A" w:rsidP="0062215A"/>
        </w:tc>
        <w:tc>
          <w:tcPr>
            <w:tcW w:w="633" w:type="dxa"/>
          </w:tcPr>
          <w:p w14:paraId="7BE4770F" w14:textId="77777777" w:rsidR="0062215A" w:rsidRPr="00335F9D" w:rsidRDefault="0062215A" w:rsidP="0062215A"/>
        </w:tc>
        <w:tc>
          <w:tcPr>
            <w:tcW w:w="633" w:type="dxa"/>
          </w:tcPr>
          <w:p w14:paraId="06B87556" w14:textId="77777777" w:rsidR="0062215A" w:rsidRPr="00335F9D" w:rsidRDefault="0062215A" w:rsidP="0062215A"/>
        </w:tc>
        <w:tc>
          <w:tcPr>
            <w:tcW w:w="633" w:type="dxa"/>
          </w:tcPr>
          <w:p w14:paraId="6D7A1385" w14:textId="77777777" w:rsidR="0062215A" w:rsidRPr="00335F9D" w:rsidRDefault="0062215A" w:rsidP="0062215A"/>
        </w:tc>
        <w:tc>
          <w:tcPr>
            <w:tcW w:w="1230" w:type="dxa"/>
          </w:tcPr>
          <w:p w14:paraId="7F4BC6C1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65A71BC" w14:textId="77777777" w:rsidTr="0062215A">
        <w:tc>
          <w:tcPr>
            <w:tcW w:w="1787" w:type="dxa"/>
          </w:tcPr>
          <w:p w14:paraId="5013A6A8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1CED4AE8" w14:textId="77777777" w:rsidR="0062215A" w:rsidRPr="00335F9D" w:rsidRDefault="0062215A" w:rsidP="0062215A"/>
        </w:tc>
        <w:tc>
          <w:tcPr>
            <w:tcW w:w="634" w:type="dxa"/>
          </w:tcPr>
          <w:p w14:paraId="565F71E2" w14:textId="77777777" w:rsidR="0062215A" w:rsidRPr="00335F9D" w:rsidRDefault="0062215A" w:rsidP="0062215A"/>
        </w:tc>
        <w:tc>
          <w:tcPr>
            <w:tcW w:w="634" w:type="dxa"/>
          </w:tcPr>
          <w:p w14:paraId="26A0CF82" w14:textId="77777777" w:rsidR="0062215A" w:rsidRPr="00335F9D" w:rsidRDefault="0062215A" w:rsidP="0062215A"/>
        </w:tc>
        <w:tc>
          <w:tcPr>
            <w:tcW w:w="633" w:type="dxa"/>
          </w:tcPr>
          <w:p w14:paraId="024570FE" w14:textId="77777777" w:rsidR="0062215A" w:rsidRPr="00335F9D" w:rsidRDefault="0062215A" w:rsidP="0062215A"/>
        </w:tc>
        <w:tc>
          <w:tcPr>
            <w:tcW w:w="633" w:type="dxa"/>
          </w:tcPr>
          <w:p w14:paraId="3D0C6DAE" w14:textId="77777777" w:rsidR="0062215A" w:rsidRPr="00335F9D" w:rsidRDefault="0062215A" w:rsidP="0062215A"/>
        </w:tc>
        <w:tc>
          <w:tcPr>
            <w:tcW w:w="633" w:type="dxa"/>
          </w:tcPr>
          <w:p w14:paraId="20D888E7" w14:textId="77777777" w:rsidR="0062215A" w:rsidRPr="00335F9D" w:rsidRDefault="0062215A" w:rsidP="0062215A"/>
        </w:tc>
        <w:tc>
          <w:tcPr>
            <w:tcW w:w="633" w:type="dxa"/>
          </w:tcPr>
          <w:p w14:paraId="2E08C47C" w14:textId="77777777" w:rsidR="0062215A" w:rsidRPr="00335F9D" w:rsidRDefault="0062215A" w:rsidP="0062215A"/>
        </w:tc>
        <w:tc>
          <w:tcPr>
            <w:tcW w:w="633" w:type="dxa"/>
          </w:tcPr>
          <w:p w14:paraId="2166963A" w14:textId="77777777" w:rsidR="0062215A" w:rsidRPr="00335F9D" w:rsidRDefault="0062215A" w:rsidP="0062215A"/>
        </w:tc>
        <w:tc>
          <w:tcPr>
            <w:tcW w:w="633" w:type="dxa"/>
          </w:tcPr>
          <w:p w14:paraId="779DE5FD" w14:textId="77777777" w:rsidR="0062215A" w:rsidRPr="00335F9D" w:rsidRDefault="0062215A" w:rsidP="0062215A"/>
        </w:tc>
        <w:tc>
          <w:tcPr>
            <w:tcW w:w="633" w:type="dxa"/>
          </w:tcPr>
          <w:p w14:paraId="7F8D2094" w14:textId="77777777" w:rsidR="0062215A" w:rsidRPr="00335F9D" w:rsidRDefault="0062215A" w:rsidP="0062215A"/>
        </w:tc>
        <w:tc>
          <w:tcPr>
            <w:tcW w:w="1230" w:type="dxa"/>
          </w:tcPr>
          <w:p w14:paraId="6427CFC4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43C143D9" w14:textId="77777777" w:rsidTr="0062215A">
        <w:tc>
          <w:tcPr>
            <w:tcW w:w="1787" w:type="dxa"/>
          </w:tcPr>
          <w:p w14:paraId="36CA29D7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04B3F034" w14:textId="77777777" w:rsidR="0062215A" w:rsidRPr="00335F9D" w:rsidRDefault="0062215A" w:rsidP="0062215A"/>
        </w:tc>
        <w:tc>
          <w:tcPr>
            <w:tcW w:w="634" w:type="dxa"/>
          </w:tcPr>
          <w:p w14:paraId="0612BF3B" w14:textId="77777777" w:rsidR="0062215A" w:rsidRPr="00335F9D" w:rsidRDefault="0062215A" w:rsidP="0062215A"/>
        </w:tc>
        <w:tc>
          <w:tcPr>
            <w:tcW w:w="634" w:type="dxa"/>
          </w:tcPr>
          <w:p w14:paraId="183EE0BA" w14:textId="77777777" w:rsidR="0062215A" w:rsidRPr="00335F9D" w:rsidRDefault="0062215A" w:rsidP="0062215A"/>
        </w:tc>
        <w:tc>
          <w:tcPr>
            <w:tcW w:w="633" w:type="dxa"/>
          </w:tcPr>
          <w:p w14:paraId="3F3FEC14" w14:textId="77777777" w:rsidR="0062215A" w:rsidRPr="00335F9D" w:rsidRDefault="0062215A" w:rsidP="0062215A"/>
        </w:tc>
        <w:tc>
          <w:tcPr>
            <w:tcW w:w="633" w:type="dxa"/>
          </w:tcPr>
          <w:p w14:paraId="12509110" w14:textId="77777777" w:rsidR="0062215A" w:rsidRPr="00335F9D" w:rsidRDefault="0062215A" w:rsidP="0062215A"/>
        </w:tc>
        <w:tc>
          <w:tcPr>
            <w:tcW w:w="633" w:type="dxa"/>
          </w:tcPr>
          <w:p w14:paraId="37D9C577" w14:textId="77777777" w:rsidR="0062215A" w:rsidRPr="00335F9D" w:rsidRDefault="0062215A" w:rsidP="0062215A"/>
        </w:tc>
        <w:tc>
          <w:tcPr>
            <w:tcW w:w="633" w:type="dxa"/>
          </w:tcPr>
          <w:p w14:paraId="387937FA" w14:textId="77777777" w:rsidR="0062215A" w:rsidRPr="00335F9D" w:rsidRDefault="0062215A" w:rsidP="0062215A"/>
        </w:tc>
        <w:tc>
          <w:tcPr>
            <w:tcW w:w="633" w:type="dxa"/>
          </w:tcPr>
          <w:p w14:paraId="1D65522E" w14:textId="77777777" w:rsidR="0062215A" w:rsidRPr="00335F9D" w:rsidRDefault="0062215A" w:rsidP="0062215A"/>
        </w:tc>
        <w:tc>
          <w:tcPr>
            <w:tcW w:w="633" w:type="dxa"/>
          </w:tcPr>
          <w:p w14:paraId="530E78D0" w14:textId="77777777" w:rsidR="0062215A" w:rsidRPr="00335F9D" w:rsidRDefault="0062215A" w:rsidP="0062215A"/>
        </w:tc>
        <w:tc>
          <w:tcPr>
            <w:tcW w:w="633" w:type="dxa"/>
          </w:tcPr>
          <w:p w14:paraId="6D3DB60D" w14:textId="77777777" w:rsidR="0062215A" w:rsidRPr="00335F9D" w:rsidRDefault="0062215A" w:rsidP="0062215A"/>
        </w:tc>
        <w:tc>
          <w:tcPr>
            <w:tcW w:w="1230" w:type="dxa"/>
          </w:tcPr>
          <w:p w14:paraId="737DFF8A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1465589" w14:textId="77777777" w:rsidTr="0062215A">
        <w:tc>
          <w:tcPr>
            <w:tcW w:w="1787" w:type="dxa"/>
          </w:tcPr>
          <w:p w14:paraId="6854B944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155452F4" w14:textId="77777777" w:rsidR="0062215A" w:rsidRPr="00335F9D" w:rsidRDefault="0062215A" w:rsidP="0062215A"/>
        </w:tc>
        <w:tc>
          <w:tcPr>
            <w:tcW w:w="634" w:type="dxa"/>
          </w:tcPr>
          <w:p w14:paraId="5EFF07AC" w14:textId="77777777" w:rsidR="0062215A" w:rsidRPr="00335F9D" w:rsidRDefault="0062215A" w:rsidP="0062215A"/>
        </w:tc>
        <w:tc>
          <w:tcPr>
            <w:tcW w:w="634" w:type="dxa"/>
          </w:tcPr>
          <w:p w14:paraId="78D631B0" w14:textId="77777777" w:rsidR="0062215A" w:rsidRPr="00335F9D" w:rsidRDefault="0062215A" w:rsidP="0062215A"/>
        </w:tc>
        <w:tc>
          <w:tcPr>
            <w:tcW w:w="633" w:type="dxa"/>
          </w:tcPr>
          <w:p w14:paraId="4C3D35D5" w14:textId="77777777" w:rsidR="0062215A" w:rsidRPr="00335F9D" w:rsidRDefault="0062215A" w:rsidP="0062215A"/>
        </w:tc>
        <w:tc>
          <w:tcPr>
            <w:tcW w:w="633" w:type="dxa"/>
          </w:tcPr>
          <w:p w14:paraId="634700D2" w14:textId="77777777" w:rsidR="0062215A" w:rsidRPr="00335F9D" w:rsidRDefault="0062215A" w:rsidP="0062215A"/>
        </w:tc>
        <w:tc>
          <w:tcPr>
            <w:tcW w:w="633" w:type="dxa"/>
          </w:tcPr>
          <w:p w14:paraId="35F76D54" w14:textId="77777777" w:rsidR="0062215A" w:rsidRPr="00335F9D" w:rsidRDefault="0062215A" w:rsidP="0062215A"/>
        </w:tc>
        <w:tc>
          <w:tcPr>
            <w:tcW w:w="633" w:type="dxa"/>
          </w:tcPr>
          <w:p w14:paraId="7029FEB6" w14:textId="77777777" w:rsidR="0062215A" w:rsidRPr="00335F9D" w:rsidRDefault="0062215A" w:rsidP="0062215A"/>
        </w:tc>
        <w:tc>
          <w:tcPr>
            <w:tcW w:w="633" w:type="dxa"/>
          </w:tcPr>
          <w:p w14:paraId="161D8C19" w14:textId="77777777" w:rsidR="0062215A" w:rsidRPr="00335F9D" w:rsidRDefault="0062215A" w:rsidP="0062215A"/>
        </w:tc>
        <w:tc>
          <w:tcPr>
            <w:tcW w:w="633" w:type="dxa"/>
          </w:tcPr>
          <w:p w14:paraId="069457DA" w14:textId="77777777" w:rsidR="0062215A" w:rsidRPr="00335F9D" w:rsidRDefault="0062215A" w:rsidP="0062215A"/>
        </w:tc>
        <w:tc>
          <w:tcPr>
            <w:tcW w:w="633" w:type="dxa"/>
          </w:tcPr>
          <w:p w14:paraId="03FB0597" w14:textId="77777777" w:rsidR="0062215A" w:rsidRPr="00335F9D" w:rsidRDefault="0062215A" w:rsidP="0062215A"/>
        </w:tc>
        <w:tc>
          <w:tcPr>
            <w:tcW w:w="1230" w:type="dxa"/>
          </w:tcPr>
          <w:p w14:paraId="50121898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8E5C8DE" w14:textId="77777777" w:rsidTr="0062215A">
        <w:tc>
          <w:tcPr>
            <w:tcW w:w="1787" w:type="dxa"/>
          </w:tcPr>
          <w:p w14:paraId="624C4C33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24141BCB" w14:textId="77777777" w:rsidR="0062215A" w:rsidRPr="00335F9D" w:rsidRDefault="0062215A" w:rsidP="0062215A"/>
        </w:tc>
        <w:tc>
          <w:tcPr>
            <w:tcW w:w="634" w:type="dxa"/>
          </w:tcPr>
          <w:p w14:paraId="327AF75D" w14:textId="77777777" w:rsidR="0062215A" w:rsidRPr="00335F9D" w:rsidRDefault="0062215A" w:rsidP="0062215A"/>
        </w:tc>
        <w:tc>
          <w:tcPr>
            <w:tcW w:w="634" w:type="dxa"/>
          </w:tcPr>
          <w:p w14:paraId="3270829A" w14:textId="77777777" w:rsidR="0062215A" w:rsidRPr="00335F9D" w:rsidRDefault="0062215A" w:rsidP="0062215A"/>
        </w:tc>
        <w:tc>
          <w:tcPr>
            <w:tcW w:w="633" w:type="dxa"/>
          </w:tcPr>
          <w:p w14:paraId="214F234A" w14:textId="77777777" w:rsidR="0062215A" w:rsidRPr="00335F9D" w:rsidRDefault="0062215A" w:rsidP="0062215A"/>
        </w:tc>
        <w:tc>
          <w:tcPr>
            <w:tcW w:w="633" w:type="dxa"/>
          </w:tcPr>
          <w:p w14:paraId="7409A373" w14:textId="77777777" w:rsidR="0062215A" w:rsidRPr="00335F9D" w:rsidRDefault="0062215A" w:rsidP="0062215A"/>
        </w:tc>
        <w:tc>
          <w:tcPr>
            <w:tcW w:w="633" w:type="dxa"/>
          </w:tcPr>
          <w:p w14:paraId="30D05D40" w14:textId="77777777" w:rsidR="0062215A" w:rsidRPr="00335F9D" w:rsidRDefault="0062215A" w:rsidP="0062215A"/>
        </w:tc>
        <w:tc>
          <w:tcPr>
            <w:tcW w:w="633" w:type="dxa"/>
          </w:tcPr>
          <w:p w14:paraId="44963E6F" w14:textId="77777777" w:rsidR="0062215A" w:rsidRPr="00335F9D" w:rsidRDefault="0062215A" w:rsidP="0062215A"/>
        </w:tc>
        <w:tc>
          <w:tcPr>
            <w:tcW w:w="633" w:type="dxa"/>
          </w:tcPr>
          <w:p w14:paraId="52E60E87" w14:textId="77777777" w:rsidR="0062215A" w:rsidRPr="00335F9D" w:rsidRDefault="0062215A" w:rsidP="0062215A"/>
        </w:tc>
        <w:tc>
          <w:tcPr>
            <w:tcW w:w="633" w:type="dxa"/>
          </w:tcPr>
          <w:p w14:paraId="5EC82197" w14:textId="77777777" w:rsidR="0062215A" w:rsidRPr="00335F9D" w:rsidRDefault="0062215A" w:rsidP="0062215A"/>
        </w:tc>
        <w:tc>
          <w:tcPr>
            <w:tcW w:w="633" w:type="dxa"/>
          </w:tcPr>
          <w:p w14:paraId="3EBD81CF" w14:textId="77777777" w:rsidR="0062215A" w:rsidRPr="00335F9D" w:rsidRDefault="0062215A" w:rsidP="0062215A"/>
        </w:tc>
        <w:tc>
          <w:tcPr>
            <w:tcW w:w="1230" w:type="dxa"/>
          </w:tcPr>
          <w:p w14:paraId="0729C7E1" w14:textId="77777777" w:rsidR="0062215A" w:rsidRPr="00335F9D" w:rsidRDefault="0062215A" w:rsidP="0062215A"/>
        </w:tc>
      </w:tr>
    </w:tbl>
    <w:p w14:paraId="5257ED73" w14:textId="77777777" w:rsidR="0062215A" w:rsidRDefault="0062215A" w:rsidP="0062215A"/>
    <w:p w14:paraId="123D37D6" w14:textId="77777777" w:rsidR="0062215A" w:rsidRDefault="0062215A" w:rsidP="0062215A"/>
    <w:sectPr w:rsidR="006221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tTSxNDC2NDOwsDRS0lEKTi0uzszPAykwrgUAanaCCiwAAAA="/>
  </w:docVars>
  <w:rsids>
    <w:rsidRoot w:val="008A27DB"/>
    <w:rsid w:val="0011032D"/>
    <w:rsid w:val="001E29FC"/>
    <w:rsid w:val="001F60AB"/>
    <w:rsid w:val="002344DB"/>
    <w:rsid w:val="00276472"/>
    <w:rsid w:val="002E5CF2"/>
    <w:rsid w:val="00335F9D"/>
    <w:rsid w:val="0040480C"/>
    <w:rsid w:val="00496D11"/>
    <w:rsid w:val="00510D05"/>
    <w:rsid w:val="00565BBF"/>
    <w:rsid w:val="0062215A"/>
    <w:rsid w:val="0079607A"/>
    <w:rsid w:val="00892F02"/>
    <w:rsid w:val="008A27DB"/>
    <w:rsid w:val="009D2A84"/>
    <w:rsid w:val="00AB5D9B"/>
    <w:rsid w:val="00B77807"/>
    <w:rsid w:val="00B93315"/>
    <w:rsid w:val="00C307A2"/>
    <w:rsid w:val="00D93AA9"/>
    <w:rsid w:val="00DC608C"/>
    <w:rsid w:val="00DD32FA"/>
    <w:rsid w:val="00DE0E68"/>
    <w:rsid w:val="00DE78F7"/>
    <w:rsid w:val="00E15803"/>
    <w:rsid w:val="00E4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63382"/>
  <w15:chartTrackingRefBased/>
  <w15:docId w15:val="{7B62B329-192E-41C6-910A-F2820DD07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B Nazani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F9D"/>
  </w:style>
  <w:style w:type="paragraph" w:styleId="Heading1">
    <w:name w:val="heading 1"/>
    <w:basedOn w:val="Normal"/>
    <w:next w:val="Normal"/>
    <w:link w:val="Heading1Char"/>
    <w:uiPriority w:val="9"/>
    <w:qFormat/>
    <w:rsid w:val="00892F02"/>
    <w:pPr>
      <w:keepNext/>
      <w:keepLines/>
      <w:spacing w:before="240" w:after="0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2F02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2F02"/>
    <w:rPr>
      <w:rFonts w:ascii="B Nazanin" w:eastAsiaTheme="majorEastAsia" w:hAnsi="B Nazanin" w:cs="B Nazanin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92F02"/>
    <w:rPr>
      <w:rFonts w:ascii="B Nazanin" w:eastAsiaTheme="majorEastAsia" w:hAnsi="B Nazanin" w:cstheme="majorBidi"/>
      <w:b/>
      <w:sz w:val="32"/>
      <w:szCs w:val="26"/>
    </w:rPr>
  </w:style>
  <w:style w:type="paragraph" w:customStyle="1" w:styleId="Code">
    <w:name w:val="Code"/>
    <w:basedOn w:val="Normal"/>
    <w:link w:val="CodeChar"/>
    <w:autoRedefine/>
    <w:qFormat/>
    <w:rsid w:val="00276472"/>
    <w:pPr>
      <w:pBdr>
        <w:top w:val="dashSmallGap" w:sz="4" w:space="1" w:color="D9D9D9" w:themeColor="background1" w:themeShade="D9"/>
        <w:left w:val="dashSmallGap" w:sz="4" w:space="4" w:color="D9D9D9" w:themeColor="background1" w:themeShade="D9"/>
        <w:bottom w:val="dashSmallGap" w:sz="4" w:space="1" w:color="D9D9D9" w:themeColor="background1" w:themeShade="D9"/>
        <w:right w:val="dashSmallGap" w:sz="4" w:space="4" w:color="D9D9D9" w:themeColor="background1" w:themeShade="D9"/>
      </w:pBdr>
      <w:shd w:val="pct5" w:color="auto" w:fill="auto"/>
      <w:spacing w:before="240" w:after="240" w:line="240" w:lineRule="auto"/>
      <w:contextualSpacing/>
      <w:jc w:val="both"/>
    </w:pPr>
    <w:rPr>
      <w:rFonts w:ascii="Courier New" w:hAnsi="Courier New"/>
      <w:noProof/>
      <w:sz w:val="22"/>
      <w:szCs w:val="22"/>
      <w:lang w:bidi="fa-IR"/>
    </w:rPr>
  </w:style>
  <w:style w:type="character" w:customStyle="1" w:styleId="CodeChar">
    <w:name w:val="Code Char"/>
    <w:basedOn w:val="DefaultParagraphFont"/>
    <w:link w:val="Code"/>
    <w:rsid w:val="00276472"/>
    <w:rPr>
      <w:rFonts w:ascii="Courier New" w:hAnsi="Courier New" w:cs="B Nazanin"/>
      <w:noProof/>
      <w:shd w:val="pct5" w:color="auto" w:fill="auto"/>
      <w:lang w:bidi="fa-IR"/>
    </w:rPr>
  </w:style>
  <w:style w:type="paragraph" w:customStyle="1" w:styleId="code0">
    <w:name w:val="code"/>
    <w:basedOn w:val="Normal"/>
    <w:link w:val="codeChar0"/>
    <w:autoRedefine/>
    <w:qFormat/>
    <w:rsid w:val="00276472"/>
    <w:pPr>
      <w:widowControl w:val="0"/>
      <w:suppressLineNumber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2F2F2" w:themeFill="background1" w:themeFillShade="F2"/>
      <w:bidi/>
      <w:spacing w:line="240" w:lineRule="auto"/>
      <w:jc w:val="right"/>
    </w:pPr>
    <w:rPr>
      <w:rFonts w:ascii="Courier New" w:hAnsi="Courier New" w:cs="Courier New"/>
      <w:noProof/>
      <w:lang w:bidi="fa-IR"/>
    </w:rPr>
  </w:style>
  <w:style w:type="character" w:customStyle="1" w:styleId="codeChar0">
    <w:name w:val="code Char"/>
    <w:basedOn w:val="DefaultParagraphFont"/>
    <w:link w:val="code0"/>
    <w:rsid w:val="00276472"/>
    <w:rPr>
      <w:rFonts w:ascii="Courier New" w:hAnsi="Courier New" w:cs="Courier New"/>
      <w:noProof/>
      <w:sz w:val="32"/>
      <w:szCs w:val="32"/>
      <w:shd w:val="clear" w:color="auto" w:fill="F2F2F2" w:themeFill="background1" w:themeFillShade="F2"/>
      <w:lang w:bidi="fa-IR"/>
    </w:rPr>
  </w:style>
  <w:style w:type="paragraph" w:styleId="NoSpacing">
    <w:name w:val="No Spacing"/>
    <w:uiPriority w:val="1"/>
    <w:qFormat/>
    <w:rsid w:val="00276472"/>
    <w:pPr>
      <w:spacing w:after="0" w:line="240" w:lineRule="auto"/>
    </w:pPr>
    <w:rPr>
      <w:rFonts w:ascii="B Nazanin" w:hAnsi="B Nazani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96D11"/>
    <w:pPr>
      <w:spacing w:before="360" w:after="360" w:line="276" w:lineRule="auto"/>
    </w:pPr>
    <w:rPr>
      <w:rFonts w:asciiTheme="minorHAnsi" w:eastAsiaTheme="minorEastAsia" w:hAnsiTheme="minorHAnsi" w:cs="Times New Roman"/>
      <w:b/>
      <w:bCs/>
      <w:caps/>
      <w:sz w:val="22"/>
      <w:szCs w:val="26"/>
    </w:rPr>
  </w:style>
  <w:style w:type="table" w:styleId="TableGrid">
    <w:name w:val="Table Grid"/>
    <w:basedOn w:val="TableNormal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307A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48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480C"/>
    <w:rPr>
      <w:rFonts w:ascii="Courier New" w:eastAsia="Times New Roman" w:hAnsi="Courier New" w:cs="Courier New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2</TotalTime>
  <Pages>8</Pages>
  <Words>709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dehghanian</dc:creator>
  <cp:keywords/>
  <dc:description/>
  <cp:lastModifiedBy>zahra dehghanian</cp:lastModifiedBy>
  <cp:revision>9</cp:revision>
  <dcterms:created xsi:type="dcterms:W3CDTF">2022-04-12T08:51:00Z</dcterms:created>
  <dcterms:modified xsi:type="dcterms:W3CDTF">2022-04-17T04:11:00Z</dcterms:modified>
</cp:coreProperties>
</file>